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296067" w14:textId="23E87DEF" w:rsidR="00BE5249" w:rsidRPr="00ED558E" w:rsidRDefault="00D83B76" w:rsidP="00C06BBF">
      <w:pPr>
        <w:bidi/>
        <w:jc w:val="center"/>
        <w:rPr>
          <w:rFonts w:cs="B Roya"/>
          <w:sz w:val="23"/>
          <w:szCs w:val="23"/>
          <w:rtl/>
          <w:lang w:bidi="fa-IR"/>
        </w:rPr>
      </w:pPr>
      <w:r w:rsidRPr="00ED558E">
        <w:rPr>
          <w:rFonts w:cs="B Roya" w:hint="cs"/>
          <w:sz w:val="23"/>
          <w:szCs w:val="23"/>
          <w:rtl/>
          <w:lang w:bidi="fa-IR"/>
        </w:rPr>
        <w:t xml:space="preserve">طرح درس فارماکولوژی </w:t>
      </w:r>
      <w:r w:rsidR="00D561EC">
        <w:rPr>
          <w:rFonts w:cs="B Roya" w:hint="cs"/>
          <w:sz w:val="23"/>
          <w:szCs w:val="23"/>
          <w:rtl/>
          <w:lang w:bidi="fa-IR"/>
        </w:rPr>
        <w:t xml:space="preserve">اختصاصی هوشبری در </w:t>
      </w:r>
      <w:r w:rsidRPr="00ED558E">
        <w:rPr>
          <w:rFonts w:cs="B Roya" w:hint="cs"/>
          <w:sz w:val="23"/>
          <w:szCs w:val="23"/>
          <w:rtl/>
          <w:lang w:bidi="fa-IR"/>
        </w:rPr>
        <w:t xml:space="preserve">نیمسال </w:t>
      </w:r>
      <w:r w:rsidR="00667B91" w:rsidRPr="00ED558E">
        <w:rPr>
          <w:rFonts w:cs="B Roya" w:hint="cs"/>
          <w:sz w:val="23"/>
          <w:szCs w:val="23"/>
          <w:rtl/>
          <w:lang w:bidi="fa-IR"/>
        </w:rPr>
        <w:t>دو</w:t>
      </w:r>
      <w:r w:rsidR="00580F05">
        <w:rPr>
          <w:rFonts w:cs="B Roya" w:hint="cs"/>
          <w:sz w:val="23"/>
          <w:szCs w:val="23"/>
          <w:rtl/>
          <w:lang w:bidi="fa-IR"/>
        </w:rPr>
        <w:t>م 0</w:t>
      </w:r>
      <w:r w:rsidR="00C06BBF">
        <w:rPr>
          <w:rFonts w:cs="B Roya" w:hint="cs"/>
          <w:sz w:val="23"/>
          <w:szCs w:val="23"/>
          <w:rtl/>
          <w:lang w:bidi="fa-IR"/>
        </w:rPr>
        <w:t>3</w:t>
      </w:r>
      <w:r w:rsidR="00580F05">
        <w:rPr>
          <w:rFonts w:cs="B Roya" w:hint="cs"/>
          <w:sz w:val="23"/>
          <w:szCs w:val="23"/>
          <w:rtl/>
          <w:lang w:bidi="fa-IR"/>
        </w:rPr>
        <w:t>-140</w:t>
      </w:r>
      <w:r w:rsidR="00C06BBF">
        <w:rPr>
          <w:rFonts w:cs="B Roya" w:hint="cs"/>
          <w:sz w:val="23"/>
          <w:szCs w:val="23"/>
          <w:rtl/>
          <w:lang w:bidi="fa-IR"/>
        </w:rPr>
        <w:t>2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999999"/>
          <w:insideV w:val="single" w:sz="4" w:space="0" w:color="999999"/>
        </w:tblBorders>
        <w:tblLook w:val="0000" w:firstRow="0" w:lastRow="0" w:firstColumn="0" w:lastColumn="0" w:noHBand="0" w:noVBand="0"/>
      </w:tblPr>
      <w:tblGrid>
        <w:gridCol w:w="1669"/>
        <w:gridCol w:w="3170"/>
        <w:gridCol w:w="2618"/>
        <w:gridCol w:w="2999"/>
      </w:tblGrid>
      <w:tr w:rsidR="00F976D5" w:rsidRPr="004069EA" w14:paraId="0A2A33F9" w14:textId="77777777" w:rsidTr="00061226">
        <w:trPr>
          <w:trHeight w:val="288"/>
        </w:trPr>
        <w:tc>
          <w:tcPr>
            <w:tcW w:w="798" w:type="pct"/>
          </w:tcPr>
          <w:p w14:paraId="50642DC1" w14:textId="77777777" w:rsidR="00F976D5" w:rsidRPr="004069EA" w:rsidRDefault="00F976D5" w:rsidP="00061226">
            <w:pPr>
              <w:bidi/>
              <w:jc w:val="both"/>
              <w:rPr>
                <w:rFonts w:cs="B Roya"/>
                <w:sz w:val="19"/>
                <w:szCs w:val="19"/>
                <w:rtl/>
              </w:rPr>
            </w:pPr>
            <w:r w:rsidRPr="004069EA">
              <w:rPr>
                <w:rFonts w:ascii="Tahoma" w:hAnsi="Tahoma" w:cs="B Roya" w:hint="cs"/>
                <w:sz w:val="19"/>
                <w:szCs w:val="19"/>
                <w:rtl/>
              </w:rPr>
              <w:t>عنوان درس:</w:t>
            </w:r>
            <w:r w:rsidRPr="004069EA">
              <w:rPr>
                <w:rFonts w:cs="B Roya" w:hint="cs"/>
                <w:sz w:val="19"/>
                <w:szCs w:val="19"/>
                <w:rtl/>
              </w:rPr>
              <w:t xml:space="preserve"> </w:t>
            </w:r>
          </w:p>
        </w:tc>
        <w:tc>
          <w:tcPr>
            <w:tcW w:w="1516" w:type="pct"/>
            <w:tcBorders>
              <w:right w:val="single" w:sz="4" w:space="0" w:color="auto"/>
            </w:tcBorders>
          </w:tcPr>
          <w:p w14:paraId="2E3C29E5" w14:textId="77777777" w:rsidR="00F976D5" w:rsidRPr="004069EA" w:rsidRDefault="00F976D5" w:rsidP="00061226">
            <w:pPr>
              <w:bidi/>
              <w:jc w:val="both"/>
              <w:rPr>
                <w:rFonts w:ascii="Tahoma" w:hAnsi="Tahoma" w:cs="B Roya"/>
                <w:b w:val="0"/>
                <w:bCs w:val="0"/>
                <w:sz w:val="19"/>
                <w:szCs w:val="19"/>
              </w:rPr>
            </w:pPr>
            <w:r w:rsidRPr="004069EA">
              <w:rPr>
                <w:rFonts w:ascii="Tahoma" w:hAnsi="Tahoma" w:cs="B Roya"/>
                <w:b w:val="0"/>
                <w:bCs w:val="0"/>
                <w:sz w:val="19"/>
                <w:szCs w:val="19"/>
                <w:rtl/>
              </w:rPr>
              <w:t>فارماكولوژي</w:t>
            </w:r>
            <w:r w:rsidRPr="004069EA">
              <w:rPr>
                <w:rFonts w:ascii="Tahoma" w:hAnsi="Tahoma" w:cs="B Roya" w:hint="cs"/>
                <w:b w:val="0"/>
                <w:bCs w:val="0"/>
                <w:sz w:val="19"/>
                <w:szCs w:val="19"/>
                <w:rtl/>
              </w:rPr>
              <w:t xml:space="preserve"> </w:t>
            </w:r>
            <w:r w:rsidR="004A636B">
              <w:rPr>
                <w:rFonts w:ascii="Tahoma" w:hAnsi="Tahoma" w:cs="B Roya" w:hint="cs"/>
                <w:b w:val="0"/>
                <w:bCs w:val="0"/>
                <w:sz w:val="19"/>
                <w:szCs w:val="19"/>
                <w:rtl/>
              </w:rPr>
              <w:t xml:space="preserve">اختصاصی هوشبری </w:t>
            </w: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999999"/>
            </w:tcBorders>
          </w:tcPr>
          <w:p w14:paraId="551FF56E" w14:textId="77777777" w:rsidR="00F976D5" w:rsidRPr="004069EA" w:rsidRDefault="00F976D5" w:rsidP="00061226">
            <w:pPr>
              <w:bidi/>
              <w:jc w:val="both"/>
              <w:rPr>
                <w:rFonts w:ascii="Tahoma" w:hAnsi="Tahoma" w:cs="B Roya"/>
                <w:sz w:val="19"/>
                <w:szCs w:val="19"/>
                <w:rtl/>
              </w:rPr>
            </w:pPr>
            <w:r w:rsidRPr="004069EA">
              <w:rPr>
                <w:rFonts w:ascii="Tahoma" w:hAnsi="Tahoma" w:cs="B Roya" w:hint="cs"/>
                <w:sz w:val="19"/>
                <w:szCs w:val="19"/>
                <w:rtl/>
              </w:rPr>
              <w:t>محل تشكليل كلاس:</w:t>
            </w:r>
          </w:p>
        </w:tc>
        <w:tc>
          <w:tcPr>
            <w:tcW w:w="1434" w:type="pct"/>
          </w:tcPr>
          <w:p w14:paraId="4617627D" w14:textId="506B7DC2" w:rsidR="00F976D5" w:rsidRPr="004069EA" w:rsidRDefault="000C0794" w:rsidP="00C06BBF">
            <w:pPr>
              <w:bidi/>
              <w:jc w:val="both"/>
              <w:rPr>
                <w:rFonts w:ascii="Tahoma" w:hAnsi="Tahoma" w:cs="B Roya"/>
                <w:b w:val="0"/>
                <w:bCs w:val="0"/>
                <w:sz w:val="19"/>
                <w:szCs w:val="19"/>
                <w:rtl/>
                <w:lang w:bidi="fa-IR"/>
              </w:rPr>
            </w:pPr>
            <w:r>
              <w:rPr>
                <w:rFonts w:ascii="Tahoma" w:hAnsi="Tahoma" w:cs="B Roya" w:hint="cs"/>
                <w:b w:val="0"/>
                <w:bCs w:val="0"/>
                <w:sz w:val="19"/>
                <w:szCs w:val="19"/>
                <w:rtl/>
                <w:lang w:bidi="fa-IR"/>
              </w:rPr>
              <w:t>یکشنبه ها</w:t>
            </w:r>
            <w:r w:rsidR="00C06BBF">
              <w:rPr>
                <w:rFonts w:ascii="Tahoma" w:hAnsi="Tahoma" w:cs="B Roya" w:hint="cs"/>
                <w:b w:val="0"/>
                <w:bCs w:val="0"/>
                <w:sz w:val="19"/>
                <w:szCs w:val="19"/>
                <w:rtl/>
                <w:lang w:bidi="fa-IR"/>
              </w:rPr>
              <w:t xml:space="preserve"> (</w:t>
            </w:r>
            <w:r w:rsidR="00D80C0E">
              <w:rPr>
                <w:rFonts w:ascii="Tahoma" w:hAnsi="Tahoma" w:cs="B Roya" w:hint="cs"/>
                <w:b w:val="0"/>
                <w:bCs w:val="0"/>
                <w:sz w:val="19"/>
                <w:szCs w:val="19"/>
                <w:rtl/>
                <w:lang w:bidi="fa-IR"/>
              </w:rPr>
              <w:t>10-8</w:t>
            </w:r>
            <w:r w:rsidR="0050044F">
              <w:rPr>
                <w:rFonts w:ascii="Tahoma" w:hAnsi="Tahoma" w:cs="B Roya" w:hint="cs"/>
                <w:b w:val="0"/>
                <w:bCs w:val="0"/>
                <w:sz w:val="19"/>
                <w:szCs w:val="19"/>
                <w:rtl/>
                <w:lang w:bidi="fa-IR"/>
              </w:rPr>
              <w:t xml:space="preserve">)، </w:t>
            </w:r>
            <w:r>
              <w:rPr>
                <w:rFonts w:ascii="Tahoma" w:hAnsi="Tahoma" w:cs="B Roya" w:hint="cs"/>
                <w:b w:val="0"/>
                <w:bCs w:val="0"/>
                <w:sz w:val="19"/>
                <w:szCs w:val="19"/>
                <w:rtl/>
                <w:lang w:bidi="fa-IR"/>
              </w:rPr>
              <w:t xml:space="preserve"> </w:t>
            </w:r>
            <w:r w:rsidR="00D80C0E">
              <w:rPr>
                <w:rFonts w:ascii="Tahoma" w:hAnsi="Tahoma" w:cs="B Roya" w:hint="cs"/>
                <w:b w:val="0"/>
                <w:bCs w:val="0"/>
                <w:sz w:val="19"/>
                <w:szCs w:val="19"/>
                <w:rtl/>
                <w:lang w:bidi="fa-IR"/>
              </w:rPr>
              <w:t xml:space="preserve">دو </w:t>
            </w:r>
            <w:r>
              <w:rPr>
                <w:rFonts w:ascii="Tahoma" w:hAnsi="Tahoma" w:cs="B Roya" w:hint="cs"/>
                <w:b w:val="0"/>
                <w:bCs w:val="0"/>
                <w:sz w:val="19"/>
                <w:szCs w:val="19"/>
                <w:rtl/>
                <w:lang w:bidi="fa-IR"/>
              </w:rPr>
              <w:t>شنبه ها</w:t>
            </w:r>
            <w:r w:rsidR="0050044F">
              <w:rPr>
                <w:rFonts w:ascii="Tahoma" w:hAnsi="Tahoma" w:cs="B Roya" w:hint="cs"/>
                <w:b w:val="0"/>
                <w:bCs w:val="0"/>
                <w:sz w:val="19"/>
                <w:szCs w:val="19"/>
                <w:rtl/>
                <w:lang w:bidi="fa-IR"/>
              </w:rPr>
              <w:t xml:space="preserve"> (</w:t>
            </w:r>
            <w:r w:rsidR="00D80C0E">
              <w:rPr>
                <w:rFonts w:ascii="Tahoma" w:hAnsi="Tahoma" w:cs="B Roya" w:hint="cs"/>
                <w:b w:val="0"/>
                <w:bCs w:val="0"/>
                <w:sz w:val="19"/>
                <w:szCs w:val="19"/>
                <w:rtl/>
                <w:lang w:bidi="fa-IR"/>
              </w:rPr>
              <w:t>1-2</w:t>
            </w:r>
            <w:r w:rsidR="0050044F">
              <w:rPr>
                <w:rFonts w:ascii="Tahoma" w:hAnsi="Tahoma" w:cs="B Roya" w:hint="cs"/>
                <w:b w:val="0"/>
                <w:bCs w:val="0"/>
                <w:sz w:val="19"/>
                <w:szCs w:val="19"/>
                <w:rtl/>
                <w:lang w:bidi="fa-IR"/>
              </w:rPr>
              <w:t>)</w:t>
            </w:r>
            <w:r>
              <w:rPr>
                <w:rFonts w:ascii="Tahoma" w:hAnsi="Tahoma" w:cs="B Roya" w:hint="cs"/>
                <w:b w:val="0"/>
                <w:bCs w:val="0"/>
                <w:sz w:val="19"/>
                <w:szCs w:val="19"/>
                <w:rtl/>
                <w:lang w:bidi="fa-IR"/>
              </w:rPr>
              <w:t xml:space="preserve"> </w:t>
            </w:r>
          </w:p>
        </w:tc>
      </w:tr>
      <w:tr w:rsidR="000C0794" w:rsidRPr="004069EA" w14:paraId="6FC72A5C" w14:textId="77777777" w:rsidTr="00061226">
        <w:trPr>
          <w:trHeight w:val="288"/>
        </w:trPr>
        <w:tc>
          <w:tcPr>
            <w:tcW w:w="798" w:type="pct"/>
          </w:tcPr>
          <w:p w14:paraId="101893C7" w14:textId="77777777" w:rsidR="000C0794" w:rsidRPr="004069EA" w:rsidRDefault="000C0794" w:rsidP="000C0794">
            <w:pPr>
              <w:bidi/>
              <w:jc w:val="both"/>
              <w:rPr>
                <w:rFonts w:cs="B Roya"/>
                <w:sz w:val="19"/>
                <w:szCs w:val="19"/>
              </w:rPr>
            </w:pPr>
            <w:r w:rsidRPr="004069EA">
              <w:rPr>
                <w:rFonts w:ascii="Tahoma" w:hAnsi="Tahoma" w:cs="B Roya" w:hint="cs"/>
                <w:sz w:val="19"/>
                <w:szCs w:val="19"/>
                <w:rtl/>
              </w:rPr>
              <w:t>شماره و كد درس:</w:t>
            </w:r>
            <w:r w:rsidRPr="004069EA">
              <w:rPr>
                <w:rFonts w:cs="B Roya" w:hint="cs"/>
                <w:sz w:val="19"/>
                <w:szCs w:val="19"/>
                <w:rtl/>
              </w:rPr>
              <w:t xml:space="preserve"> </w:t>
            </w:r>
          </w:p>
        </w:tc>
        <w:tc>
          <w:tcPr>
            <w:tcW w:w="1516" w:type="pct"/>
            <w:tcBorders>
              <w:right w:val="single" w:sz="4" w:space="0" w:color="auto"/>
            </w:tcBorders>
          </w:tcPr>
          <w:p w14:paraId="19E9F53D" w14:textId="77777777" w:rsidR="000C0794" w:rsidRPr="004069EA" w:rsidRDefault="000C0794" w:rsidP="000C0794">
            <w:pPr>
              <w:bidi/>
              <w:jc w:val="both"/>
              <w:rPr>
                <w:rFonts w:ascii="Tahoma" w:hAnsi="Tahoma" w:cs="B Roya"/>
                <w:b w:val="0"/>
                <w:bCs w:val="0"/>
                <w:sz w:val="19"/>
                <w:szCs w:val="19"/>
              </w:rPr>
            </w:pPr>
            <w:r>
              <w:rPr>
                <w:rFonts w:ascii="Tahoma" w:hAnsi="Tahoma" w:cs="B Roya" w:hint="cs"/>
                <w:b w:val="0"/>
                <w:bCs w:val="0"/>
                <w:sz w:val="19"/>
                <w:szCs w:val="19"/>
                <w:rtl/>
              </w:rPr>
              <w:t>316201</w:t>
            </w:r>
          </w:p>
        </w:tc>
        <w:tc>
          <w:tcPr>
            <w:tcW w:w="1252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</w:tcBorders>
          </w:tcPr>
          <w:p w14:paraId="3F71E4A0" w14:textId="77777777" w:rsidR="000C0794" w:rsidRPr="004069EA" w:rsidRDefault="000C0794" w:rsidP="000C0794">
            <w:pPr>
              <w:bidi/>
              <w:jc w:val="both"/>
              <w:rPr>
                <w:rFonts w:ascii="Tahoma" w:hAnsi="Tahoma" w:cs="B Roya"/>
                <w:sz w:val="19"/>
                <w:szCs w:val="19"/>
              </w:rPr>
            </w:pPr>
            <w:r w:rsidRPr="004069EA">
              <w:rPr>
                <w:rFonts w:ascii="Tahoma" w:hAnsi="Tahoma" w:cs="B Roya"/>
                <w:sz w:val="19"/>
                <w:szCs w:val="19"/>
                <w:rtl/>
              </w:rPr>
              <w:t>گروه  و دانشكده ارائه دهنده</w:t>
            </w:r>
            <w:r w:rsidRPr="004069EA">
              <w:rPr>
                <w:rFonts w:ascii="Tahoma" w:hAnsi="Tahoma" w:cs="B Roya" w:hint="cs"/>
                <w:sz w:val="19"/>
                <w:szCs w:val="19"/>
                <w:rtl/>
              </w:rPr>
              <w:t>:</w:t>
            </w:r>
          </w:p>
        </w:tc>
        <w:tc>
          <w:tcPr>
            <w:tcW w:w="1434" w:type="pct"/>
          </w:tcPr>
          <w:p w14:paraId="0F5CA233" w14:textId="77777777" w:rsidR="000C0794" w:rsidRPr="004069EA" w:rsidRDefault="000C0794" w:rsidP="000C0794">
            <w:pPr>
              <w:bidi/>
              <w:jc w:val="both"/>
              <w:rPr>
                <w:rFonts w:cs="B Roya"/>
                <w:b w:val="0"/>
                <w:bCs w:val="0"/>
                <w:sz w:val="19"/>
                <w:szCs w:val="19"/>
              </w:rPr>
            </w:pPr>
            <w:r w:rsidRPr="004069EA">
              <w:rPr>
                <w:rFonts w:cs="B Roya" w:hint="cs"/>
                <w:b w:val="0"/>
                <w:bCs w:val="0"/>
                <w:sz w:val="19"/>
                <w:szCs w:val="19"/>
                <w:rtl/>
              </w:rPr>
              <w:t xml:space="preserve">فارماکولوژی </w:t>
            </w:r>
            <w:r w:rsidRPr="004069EA">
              <w:rPr>
                <w:rFonts w:ascii="Times New Roman" w:hAnsi="Times New Roman" w:cs="Times New Roman" w:hint="cs"/>
                <w:b w:val="0"/>
                <w:bCs w:val="0"/>
                <w:sz w:val="19"/>
                <w:szCs w:val="19"/>
                <w:rtl/>
              </w:rPr>
              <w:t>–</w:t>
            </w:r>
            <w:r w:rsidRPr="004069EA">
              <w:rPr>
                <w:rFonts w:cs="B Roya" w:hint="cs"/>
                <w:b w:val="0"/>
                <w:bCs w:val="0"/>
                <w:sz w:val="19"/>
                <w:szCs w:val="19"/>
                <w:rtl/>
              </w:rPr>
              <w:t xml:space="preserve"> دانشکده داروسازی</w:t>
            </w:r>
          </w:p>
        </w:tc>
      </w:tr>
      <w:tr w:rsidR="000C0794" w:rsidRPr="004069EA" w14:paraId="066D537A" w14:textId="77777777" w:rsidTr="00061226">
        <w:trPr>
          <w:trHeight w:val="288"/>
        </w:trPr>
        <w:tc>
          <w:tcPr>
            <w:tcW w:w="798" w:type="pct"/>
          </w:tcPr>
          <w:p w14:paraId="46B0EF3A" w14:textId="77777777" w:rsidR="000C0794" w:rsidRPr="004069EA" w:rsidRDefault="000C0794" w:rsidP="000C0794">
            <w:pPr>
              <w:bidi/>
              <w:jc w:val="both"/>
              <w:rPr>
                <w:rFonts w:ascii="Tahoma" w:hAnsi="Tahoma" w:cs="B Roya"/>
                <w:sz w:val="19"/>
                <w:szCs w:val="19"/>
                <w:rtl/>
              </w:rPr>
            </w:pPr>
            <w:r w:rsidRPr="004069EA">
              <w:rPr>
                <w:rFonts w:ascii="Tahoma" w:hAnsi="Tahoma" w:cs="B Roya" w:hint="cs"/>
                <w:sz w:val="19"/>
                <w:szCs w:val="19"/>
                <w:rtl/>
              </w:rPr>
              <w:t xml:space="preserve">رشته و مقطع تحصيلي: </w:t>
            </w:r>
          </w:p>
        </w:tc>
        <w:tc>
          <w:tcPr>
            <w:tcW w:w="1516" w:type="pct"/>
            <w:tcBorders>
              <w:right w:val="single" w:sz="4" w:space="0" w:color="auto"/>
            </w:tcBorders>
          </w:tcPr>
          <w:p w14:paraId="0CD65BD1" w14:textId="2DB06F4A" w:rsidR="000C0794" w:rsidRPr="004069EA" w:rsidRDefault="00580F05" w:rsidP="000C0794">
            <w:pPr>
              <w:bidi/>
              <w:jc w:val="both"/>
              <w:rPr>
                <w:rFonts w:ascii="Tahoma" w:hAnsi="Tahoma" w:cs="B Roya"/>
                <w:b w:val="0"/>
                <w:bCs w:val="0"/>
                <w:sz w:val="19"/>
                <w:szCs w:val="19"/>
                <w:rtl/>
              </w:rPr>
            </w:pPr>
            <w:r>
              <w:rPr>
                <w:rFonts w:ascii="Tahoma" w:hAnsi="Tahoma" w:cs="B Roya" w:hint="cs"/>
                <w:b w:val="0"/>
                <w:bCs w:val="0"/>
                <w:sz w:val="19"/>
                <w:szCs w:val="19"/>
                <w:rtl/>
              </w:rPr>
              <w:t>کارشناسی هوشبری</w:t>
            </w:r>
          </w:p>
        </w:tc>
        <w:tc>
          <w:tcPr>
            <w:tcW w:w="1252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</w:tcBorders>
          </w:tcPr>
          <w:p w14:paraId="168D08F1" w14:textId="77777777" w:rsidR="000C0794" w:rsidRPr="004069EA" w:rsidRDefault="000C0794" w:rsidP="000C0794">
            <w:pPr>
              <w:bidi/>
              <w:jc w:val="both"/>
              <w:rPr>
                <w:rFonts w:cs="B Roya"/>
                <w:sz w:val="19"/>
                <w:szCs w:val="19"/>
              </w:rPr>
            </w:pPr>
            <w:r w:rsidRPr="004069EA">
              <w:rPr>
                <w:rFonts w:ascii="Tahoma" w:hAnsi="Tahoma" w:cs="B Roya" w:hint="cs"/>
                <w:sz w:val="19"/>
                <w:szCs w:val="19"/>
                <w:rtl/>
              </w:rPr>
              <w:t>مسئول درس:</w:t>
            </w:r>
          </w:p>
        </w:tc>
        <w:tc>
          <w:tcPr>
            <w:tcW w:w="1434" w:type="pct"/>
          </w:tcPr>
          <w:p w14:paraId="3B9CB8E1" w14:textId="0D2AA336" w:rsidR="000C0794" w:rsidRPr="004069EA" w:rsidRDefault="000C0794" w:rsidP="000C0794">
            <w:pPr>
              <w:bidi/>
              <w:jc w:val="both"/>
              <w:rPr>
                <w:rFonts w:cs="B Roya"/>
                <w:b w:val="0"/>
                <w:bCs w:val="0"/>
                <w:sz w:val="19"/>
                <w:szCs w:val="19"/>
                <w:rtl/>
              </w:rPr>
            </w:pPr>
            <w:r w:rsidRPr="004069EA">
              <w:rPr>
                <w:rFonts w:cs="B Roya" w:hint="cs"/>
                <w:b w:val="0"/>
                <w:bCs w:val="0"/>
                <w:sz w:val="19"/>
                <w:szCs w:val="19"/>
                <w:rtl/>
              </w:rPr>
              <w:t xml:space="preserve">دكتر </w:t>
            </w:r>
            <w:r w:rsidR="00E529A7">
              <w:rPr>
                <w:rFonts w:cs="B Roya" w:hint="cs"/>
                <w:b w:val="0"/>
                <w:bCs w:val="0"/>
                <w:sz w:val="19"/>
                <w:szCs w:val="19"/>
                <w:rtl/>
              </w:rPr>
              <w:t>ازاده مصری پور</w:t>
            </w:r>
          </w:p>
        </w:tc>
      </w:tr>
      <w:tr w:rsidR="000C0794" w:rsidRPr="004069EA" w14:paraId="12F049A0" w14:textId="77777777" w:rsidTr="00061226">
        <w:trPr>
          <w:trHeight w:val="288"/>
        </w:trPr>
        <w:tc>
          <w:tcPr>
            <w:tcW w:w="798" w:type="pct"/>
          </w:tcPr>
          <w:p w14:paraId="2B282A97" w14:textId="77777777" w:rsidR="000C0794" w:rsidRPr="004069EA" w:rsidRDefault="000C0794" w:rsidP="000C0794">
            <w:pPr>
              <w:bidi/>
              <w:jc w:val="both"/>
              <w:rPr>
                <w:rFonts w:ascii="Tahoma" w:hAnsi="Tahoma" w:cs="B Roya"/>
                <w:sz w:val="19"/>
                <w:szCs w:val="19"/>
                <w:rtl/>
              </w:rPr>
            </w:pPr>
            <w:r w:rsidRPr="004069EA">
              <w:rPr>
                <w:rFonts w:ascii="Tahoma" w:hAnsi="Tahoma" w:cs="B Roya" w:hint="cs"/>
                <w:sz w:val="19"/>
                <w:szCs w:val="19"/>
                <w:rtl/>
              </w:rPr>
              <w:t>تعداد واحد درسي:</w:t>
            </w:r>
          </w:p>
        </w:tc>
        <w:tc>
          <w:tcPr>
            <w:tcW w:w="1516" w:type="pct"/>
            <w:tcBorders>
              <w:right w:val="single" w:sz="4" w:space="0" w:color="auto"/>
            </w:tcBorders>
          </w:tcPr>
          <w:p w14:paraId="3EF6B055" w14:textId="77777777" w:rsidR="000C0794" w:rsidRPr="004069EA" w:rsidRDefault="000C0794" w:rsidP="000C0794">
            <w:pPr>
              <w:bidi/>
              <w:jc w:val="both"/>
              <w:rPr>
                <w:rFonts w:ascii="Tahoma" w:hAnsi="Tahoma" w:cs="B Roya"/>
                <w:b w:val="0"/>
                <w:bCs w:val="0"/>
                <w:sz w:val="19"/>
                <w:szCs w:val="19"/>
                <w:rtl/>
              </w:rPr>
            </w:pPr>
            <w:r w:rsidRPr="004069EA">
              <w:rPr>
                <w:rFonts w:ascii="Tahoma" w:hAnsi="Tahoma" w:cs="B Roya" w:hint="cs"/>
                <w:b w:val="0"/>
                <w:bCs w:val="0"/>
                <w:sz w:val="19"/>
                <w:szCs w:val="19"/>
                <w:rtl/>
              </w:rPr>
              <w:t>3</w:t>
            </w:r>
            <w:r w:rsidRPr="004069EA">
              <w:rPr>
                <w:rFonts w:ascii="Tahoma" w:hAnsi="Tahoma" w:cs="B Roya"/>
                <w:b w:val="0"/>
                <w:bCs w:val="0"/>
                <w:sz w:val="19"/>
                <w:szCs w:val="19"/>
                <w:rtl/>
              </w:rPr>
              <w:t xml:space="preserve"> واحد</w:t>
            </w:r>
          </w:p>
        </w:tc>
        <w:tc>
          <w:tcPr>
            <w:tcW w:w="1252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</w:tcBorders>
          </w:tcPr>
          <w:p w14:paraId="18D77FAD" w14:textId="77777777" w:rsidR="000C0794" w:rsidRPr="004069EA" w:rsidRDefault="000C0794" w:rsidP="000C0794">
            <w:pPr>
              <w:bidi/>
              <w:jc w:val="both"/>
              <w:rPr>
                <w:rFonts w:cs="B Roya"/>
                <w:sz w:val="19"/>
                <w:szCs w:val="19"/>
              </w:rPr>
            </w:pPr>
            <w:r w:rsidRPr="004069EA">
              <w:rPr>
                <w:rFonts w:ascii="Tahoma" w:hAnsi="Tahoma" w:cs="B Roya" w:hint="cs"/>
                <w:sz w:val="19"/>
                <w:szCs w:val="19"/>
                <w:rtl/>
              </w:rPr>
              <w:t xml:space="preserve">محل دفتر كار و تلفن تماس: </w:t>
            </w:r>
            <w:r w:rsidRPr="004069EA">
              <w:rPr>
                <w:rFonts w:cs="B Roya" w:hint="cs"/>
                <w:sz w:val="19"/>
                <w:szCs w:val="19"/>
                <w:rtl/>
              </w:rPr>
              <w:t xml:space="preserve"> </w:t>
            </w:r>
          </w:p>
        </w:tc>
        <w:tc>
          <w:tcPr>
            <w:tcW w:w="1434" w:type="pct"/>
          </w:tcPr>
          <w:p w14:paraId="1E49DEAD" w14:textId="7A12CC07" w:rsidR="000C0794" w:rsidRPr="004069EA" w:rsidRDefault="000C0794" w:rsidP="000C0794">
            <w:pPr>
              <w:bidi/>
              <w:jc w:val="both"/>
              <w:rPr>
                <w:rFonts w:cs="B Roya"/>
                <w:b w:val="0"/>
                <w:bCs w:val="0"/>
                <w:sz w:val="19"/>
                <w:szCs w:val="19"/>
                <w:rtl/>
              </w:rPr>
            </w:pPr>
            <w:r w:rsidRPr="004069EA">
              <w:rPr>
                <w:rFonts w:cs="B Roya" w:hint="cs"/>
                <w:b w:val="0"/>
                <w:bCs w:val="0"/>
                <w:sz w:val="19"/>
                <w:szCs w:val="19"/>
                <w:rtl/>
              </w:rPr>
              <w:t>دانشكده داروسازي/ 3792708</w:t>
            </w:r>
            <w:r w:rsidR="00CE2F42">
              <w:rPr>
                <w:rFonts w:cs="B Roya" w:hint="cs"/>
                <w:b w:val="0"/>
                <w:bCs w:val="0"/>
                <w:sz w:val="19"/>
                <w:szCs w:val="19"/>
                <w:rtl/>
              </w:rPr>
              <w:t>9</w:t>
            </w:r>
          </w:p>
        </w:tc>
      </w:tr>
      <w:tr w:rsidR="000C0794" w:rsidRPr="004069EA" w14:paraId="2A6F83BB" w14:textId="77777777" w:rsidTr="00061226">
        <w:trPr>
          <w:trHeight w:val="288"/>
        </w:trPr>
        <w:tc>
          <w:tcPr>
            <w:tcW w:w="798" w:type="pct"/>
          </w:tcPr>
          <w:p w14:paraId="27452A23" w14:textId="77777777" w:rsidR="000C0794" w:rsidRPr="004069EA" w:rsidRDefault="000C0794" w:rsidP="000C0794">
            <w:pPr>
              <w:bidi/>
              <w:jc w:val="both"/>
              <w:rPr>
                <w:rFonts w:cs="B Roya"/>
                <w:sz w:val="19"/>
                <w:szCs w:val="19"/>
              </w:rPr>
            </w:pPr>
            <w:r w:rsidRPr="004069EA">
              <w:rPr>
                <w:rFonts w:ascii="Tahoma" w:hAnsi="Tahoma" w:cs="B Roya" w:hint="cs"/>
                <w:sz w:val="19"/>
                <w:szCs w:val="19"/>
                <w:rtl/>
              </w:rPr>
              <w:t>نوع واحد:</w:t>
            </w:r>
          </w:p>
        </w:tc>
        <w:tc>
          <w:tcPr>
            <w:tcW w:w="1516" w:type="pct"/>
            <w:tcBorders>
              <w:right w:val="single" w:sz="4" w:space="0" w:color="auto"/>
            </w:tcBorders>
          </w:tcPr>
          <w:p w14:paraId="236E3E3C" w14:textId="77777777" w:rsidR="000C0794" w:rsidRPr="004069EA" w:rsidRDefault="000C0794" w:rsidP="000C0794">
            <w:pPr>
              <w:bidi/>
              <w:jc w:val="both"/>
              <w:rPr>
                <w:rFonts w:ascii="Tahoma" w:hAnsi="Tahoma" w:cs="B Roya"/>
                <w:b w:val="0"/>
                <w:bCs w:val="0"/>
                <w:sz w:val="19"/>
                <w:szCs w:val="19"/>
                <w:rtl/>
              </w:rPr>
            </w:pPr>
            <w:r w:rsidRPr="004069EA">
              <w:rPr>
                <w:rFonts w:ascii="Tahoma" w:hAnsi="Tahoma" w:cs="B Roya"/>
                <w:b w:val="0"/>
                <w:bCs w:val="0"/>
                <w:sz w:val="19"/>
                <w:szCs w:val="19"/>
                <w:rtl/>
              </w:rPr>
              <w:t>نظری</w:t>
            </w:r>
          </w:p>
        </w:tc>
        <w:tc>
          <w:tcPr>
            <w:tcW w:w="1252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</w:tcBorders>
          </w:tcPr>
          <w:p w14:paraId="57563C24" w14:textId="77777777" w:rsidR="000C0794" w:rsidRPr="004069EA" w:rsidRDefault="000C0794" w:rsidP="000C0794">
            <w:pPr>
              <w:bidi/>
              <w:jc w:val="both"/>
              <w:rPr>
                <w:rFonts w:cs="B Roya"/>
                <w:sz w:val="19"/>
                <w:szCs w:val="19"/>
              </w:rPr>
            </w:pPr>
            <w:r w:rsidRPr="004069EA">
              <w:rPr>
                <w:rFonts w:ascii="Tahoma" w:hAnsi="Tahoma" w:cs="B Roya" w:hint="cs"/>
                <w:sz w:val="19"/>
                <w:szCs w:val="19"/>
                <w:rtl/>
              </w:rPr>
              <w:t>ساعات حضور در دفتر:</w:t>
            </w:r>
          </w:p>
        </w:tc>
        <w:tc>
          <w:tcPr>
            <w:tcW w:w="1434" w:type="pct"/>
          </w:tcPr>
          <w:p w14:paraId="224E21B3" w14:textId="77777777" w:rsidR="000C0794" w:rsidRPr="004069EA" w:rsidRDefault="000C0794" w:rsidP="000C0794">
            <w:pPr>
              <w:bidi/>
              <w:jc w:val="both"/>
              <w:rPr>
                <w:rFonts w:ascii="Tahoma" w:hAnsi="Tahoma" w:cs="B Roya"/>
                <w:b w:val="0"/>
                <w:bCs w:val="0"/>
                <w:sz w:val="19"/>
                <w:szCs w:val="19"/>
                <w:rtl/>
              </w:rPr>
            </w:pPr>
            <w:r w:rsidRPr="004069EA">
              <w:rPr>
                <w:rFonts w:ascii="Tahoma" w:hAnsi="Tahoma" w:cs="B Roya" w:hint="cs"/>
                <w:b w:val="0"/>
                <w:bCs w:val="0"/>
                <w:sz w:val="19"/>
                <w:szCs w:val="19"/>
                <w:rtl/>
              </w:rPr>
              <w:t>همه روزه طبق برنامه نصب شده</w:t>
            </w:r>
          </w:p>
        </w:tc>
      </w:tr>
      <w:tr w:rsidR="000C0794" w:rsidRPr="004069EA" w14:paraId="070C3827" w14:textId="77777777" w:rsidTr="00061226">
        <w:trPr>
          <w:trHeight w:val="288"/>
        </w:trPr>
        <w:tc>
          <w:tcPr>
            <w:tcW w:w="798" w:type="pct"/>
          </w:tcPr>
          <w:p w14:paraId="131D5D26" w14:textId="77777777" w:rsidR="000C0794" w:rsidRPr="004069EA" w:rsidRDefault="000C0794" w:rsidP="000C0794">
            <w:pPr>
              <w:bidi/>
              <w:jc w:val="both"/>
              <w:rPr>
                <w:rFonts w:ascii="Tahoma" w:hAnsi="Tahoma" w:cs="B Roya"/>
                <w:sz w:val="19"/>
                <w:szCs w:val="19"/>
                <w:rtl/>
              </w:rPr>
            </w:pPr>
            <w:r w:rsidRPr="004069EA">
              <w:rPr>
                <w:rFonts w:ascii="Tahoma" w:hAnsi="Tahoma" w:cs="B Roya" w:hint="cs"/>
                <w:sz w:val="19"/>
                <w:szCs w:val="19"/>
                <w:rtl/>
              </w:rPr>
              <w:t>پيش نيازهاي درس:</w:t>
            </w:r>
          </w:p>
        </w:tc>
        <w:tc>
          <w:tcPr>
            <w:tcW w:w="1516" w:type="pct"/>
            <w:tcBorders>
              <w:right w:val="single" w:sz="4" w:space="0" w:color="auto"/>
            </w:tcBorders>
          </w:tcPr>
          <w:p w14:paraId="688B47D4" w14:textId="77777777" w:rsidR="000C0794" w:rsidRPr="004069EA" w:rsidRDefault="000C0794" w:rsidP="000C0794">
            <w:pPr>
              <w:bidi/>
              <w:jc w:val="both"/>
              <w:rPr>
                <w:rFonts w:ascii="Tahoma" w:hAnsi="Tahoma" w:cs="B Roya"/>
                <w:b w:val="0"/>
                <w:bCs w:val="0"/>
                <w:sz w:val="19"/>
                <w:szCs w:val="19"/>
                <w:rtl/>
              </w:rPr>
            </w:pPr>
            <w:r>
              <w:rPr>
                <w:rFonts w:ascii="Tahoma" w:hAnsi="Tahoma" w:cs="B Roya" w:hint="cs"/>
                <w:b w:val="0"/>
                <w:bCs w:val="0"/>
                <w:sz w:val="19"/>
                <w:szCs w:val="19"/>
                <w:rtl/>
              </w:rPr>
              <w:t>فیزیولوژی و اصول پاثه داروشناسی</w:t>
            </w:r>
          </w:p>
        </w:tc>
        <w:tc>
          <w:tcPr>
            <w:tcW w:w="1252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</w:tcBorders>
          </w:tcPr>
          <w:p w14:paraId="424F85BA" w14:textId="77777777" w:rsidR="000C0794" w:rsidRPr="004069EA" w:rsidRDefault="000C0794" w:rsidP="000C0794">
            <w:pPr>
              <w:bidi/>
              <w:jc w:val="both"/>
              <w:rPr>
                <w:rFonts w:cs="B Roya"/>
                <w:sz w:val="19"/>
                <w:szCs w:val="19"/>
              </w:rPr>
            </w:pPr>
            <w:r w:rsidRPr="004069EA">
              <w:rPr>
                <w:rFonts w:ascii="Tahoma" w:hAnsi="Tahoma" w:cs="B Roya" w:hint="cs"/>
                <w:sz w:val="19"/>
                <w:szCs w:val="19"/>
                <w:rtl/>
              </w:rPr>
              <w:t xml:space="preserve">آدرس  پست الكترونيكي </w:t>
            </w:r>
            <w:r w:rsidRPr="004069EA">
              <w:rPr>
                <w:rFonts w:ascii="Tahoma" w:hAnsi="Tahoma" w:cs="B Roya"/>
                <w:sz w:val="19"/>
                <w:szCs w:val="19"/>
              </w:rPr>
              <w:t>Email</w:t>
            </w:r>
            <w:r w:rsidRPr="004069EA">
              <w:rPr>
                <w:rFonts w:ascii="Tahoma" w:hAnsi="Tahoma" w:cs="B Roya" w:hint="cs"/>
                <w:sz w:val="19"/>
                <w:szCs w:val="19"/>
                <w:rtl/>
              </w:rPr>
              <w:t xml:space="preserve">: </w:t>
            </w:r>
            <w:r w:rsidRPr="004069EA">
              <w:rPr>
                <w:rFonts w:cs="B Roya" w:hint="cs"/>
                <w:sz w:val="19"/>
                <w:szCs w:val="19"/>
                <w:rtl/>
              </w:rPr>
              <w:t xml:space="preserve"> </w:t>
            </w:r>
          </w:p>
        </w:tc>
        <w:tc>
          <w:tcPr>
            <w:tcW w:w="1434" w:type="pct"/>
          </w:tcPr>
          <w:p w14:paraId="7FCA181E" w14:textId="77777777" w:rsidR="000C0794" w:rsidRPr="004069EA" w:rsidRDefault="000C0794" w:rsidP="000C0794">
            <w:pPr>
              <w:bidi/>
              <w:jc w:val="both"/>
              <w:rPr>
                <w:rFonts w:ascii="Times New Roman" w:hAnsi="Times New Roman" w:cs="B Roya"/>
                <w:b w:val="0"/>
                <w:bCs w:val="0"/>
                <w:sz w:val="19"/>
                <w:szCs w:val="19"/>
              </w:rPr>
            </w:pPr>
            <w:hyperlink r:id="rId5" w:history="1">
              <w:r w:rsidRPr="004069EA">
                <w:rPr>
                  <w:rStyle w:val="Hyperlink"/>
                  <w:rFonts w:ascii="Times New Roman" w:hAnsi="Times New Roman" w:cs="B Roya"/>
                  <w:b w:val="0"/>
                  <w:bCs w:val="0"/>
                  <w:sz w:val="19"/>
                  <w:szCs w:val="19"/>
                </w:rPr>
                <w:t>rabbani@pharm.mui.ac.ir</w:t>
              </w:r>
            </w:hyperlink>
          </w:p>
        </w:tc>
      </w:tr>
    </w:tbl>
    <w:p w14:paraId="7AD2F061" w14:textId="77777777" w:rsidR="00F976D5" w:rsidRPr="004069EA" w:rsidRDefault="00F976D5" w:rsidP="00F976D5">
      <w:pPr>
        <w:bidi/>
        <w:jc w:val="center"/>
        <w:rPr>
          <w:rFonts w:cs="B Koodak"/>
          <w:sz w:val="8"/>
          <w:szCs w:val="8"/>
          <w:rtl/>
          <w:lang w:bidi="fa-IR"/>
        </w:rPr>
      </w:pPr>
    </w:p>
    <w:tbl>
      <w:tblPr>
        <w:bidiVisual/>
        <w:tblW w:w="10822" w:type="dxa"/>
        <w:jc w:val="center"/>
        <w:tblBorders>
          <w:top w:val="single" w:sz="6" w:space="0" w:color="000080"/>
          <w:left w:val="single" w:sz="6" w:space="0" w:color="000080"/>
          <w:bottom w:val="single" w:sz="6" w:space="0" w:color="000080"/>
          <w:right w:val="single" w:sz="6" w:space="0" w:color="000080"/>
          <w:insideH w:val="single" w:sz="6" w:space="0" w:color="000080"/>
          <w:insideV w:val="single" w:sz="6" w:space="0" w:color="000080"/>
        </w:tblBorders>
        <w:tblLayout w:type="fixed"/>
        <w:tblLook w:val="00A0" w:firstRow="1" w:lastRow="0" w:firstColumn="1" w:lastColumn="0" w:noHBand="0" w:noVBand="0"/>
      </w:tblPr>
      <w:tblGrid>
        <w:gridCol w:w="614"/>
        <w:gridCol w:w="3998"/>
        <w:gridCol w:w="1440"/>
        <w:gridCol w:w="1530"/>
        <w:gridCol w:w="1620"/>
        <w:gridCol w:w="1620"/>
      </w:tblGrid>
      <w:tr w:rsidR="001603BE" w:rsidRPr="00521F91" w14:paraId="7FE1ED9D" w14:textId="77777777" w:rsidTr="001603BE">
        <w:trPr>
          <w:trHeight w:val="20"/>
          <w:jc w:val="center"/>
        </w:trPr>
        <w:tc>
          <w:tcPr>
            <w:tcW w:w="614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095CACA2" w14:textId="77777777" w:rsidR="001603BE" w:rsidRPr="00521F91" w:rsidRDefault="001603BE" w:rsidP="003F22FC">
            <w:pPr>
              <w:bidi/>
              <w:spacing w:before="100" w:beforeAutospacing="1" w:after="100" w:afterAutospacing="1"/>
              <w:rPr>
                <w:rFonts w:ascii="B Tahoma" w:hAnsi="B Tahoma" w:cs="B Koodak"/>
                <w:b w:val="0"/>
                <w:bCs w:val="0"/>
                <w:sz w:val="17"/>
                <w:szCs w:val="18"/>
              </w:rPr>
            </w:pPr>
            <w:r w:rsidRPr="00521F91">
              <w:rPr>
                <w:rFonts w:ascii="B Tahoma" w:hAnsi="B Tahoma" w:cs="B Koodak"/>
                <w:b w:val="0"/>
                <w:bCs w:val="0"/>
                <w:sz w:val="17"/>
                <w:szCs w:val="18"/>
                <w:rtl/>
              </w:rPr>
              <w:t>رديف</w:t>
            </w:r>
          </w:p>
        </w:tc>
        <w:tc>
          <w:tcPr>
            <w:tcW w:w="3998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C0C0C0" w:fill="E0E0E0"/>
            <w:vAlign w:val="center"/>
          </w:tcPr>
          <w:p w14:paraId="43576BD6" w14:textId="77777777" w:rsidR="001603BE" w:rsidRPr="00521F91" w:rsidRDefault="001603BE" w:rsidP="003F22FC">
            <w:pPr>
              <w:bidi/>
              <w:spacing w:before="100" w:beforeAutospacing="1" w:after="100" w:afterAutospacing="1"/>
              <w:rPr>
                <w:rFonts w:ascii="B Tahoma" w:hAnsi="B Tahoma" w:cs="B Koodak"/>
                <w:b w:val="0"/>
                <w:bCs w:val="0"/>
                <w:sz w:val="17"/>
                <w:szCs w:val="18"/>
              </w:rPr>
            </w:pPr>
            <w:r w:rsidRPr="00521F91">
              <w:rPr>
                <w:rFonts w:ascii="B Tahoma" w:hAnsi="B Tahoma" w:cs="B Koodak"/>
                <w:b w:val="0"/>
                <w:bCs w:val="0"/>
                <w:sz w:val="17"/>
                <w:szCs w:val="18"/>
                <w:rtl/>
              </w:rPr>
              <w:t>عنوان</w:t>
            </w:r>
          </w:p>
        </w:tc>
        <w:tc>
          <w:tcPr>
            <w:tcW w:w="144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C0C0C0" w:fill="E0E0E0"/>
            <w:vAlign w:val="center"/>
          </w:tcPr>
          <w:p w14:paraId="0BD0D84C" w14:textId="77777777" w:rsidR="001603BE" w:rsidRPr="00521F91" w:rsidRDefault="001603BE" w:rsidP="003F22FC">
            <w:pPr>
              <w:bidi/>
              <w:spacing w:before="100" w:beforeAutospacing="1" w:after="100" w:afterAutospacing="1"/>
              <w:jc w:val="center"/>
              <w:rPr>
                <w:rFonts w:ascii="B Tahoma" w:hAnsi="B Tahoma"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521F91">
              <w:rPr>
                <w:rFonts w:ascii="B Tahoma" w:hAnsi="B Tahoma" w:cs="B Koodak" w:hint="cs"/>
                <w:b w:val="0"/>
                <w:bCs w:val="0"/>
                <w:sz w:val="17"/>
                <w:szCs w:val="18"/>
                <w:rtl/>
                <w:lang w:bidi="fa-IR"/>
              </w:rPr>
              <w:t>روز</w:t>
            </w:r>
          </w:p>
        </w:tc>
        <w:tc>
          <w:tcPr>
            <w:tcW w:w="153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C0C0C0" w:fill="E0E0E0"/>
            <w:vAlign w:val="center"/>
          </w:tcPr>
          <w:p w14:paraId="66069022" w14:textId="77777777" w:rsidR="001603BE" w:rsidRPr="00521F91" w:rsidRDefault="001603BE" w:rsidP="0064490F">
            <w:pPr>
              <w:bidi/>
              <w:spacing w:before="100" w:beforeAutospacing="1" w:after="100" w:afterAutospacing="1"/>
              <w:jc w:val="center"/>
              <w:rPr>
                <w:rFonts w:ascii="B Tahoma" w:hAnsi="B Tahoma" w:cs="B Koodak"/>
                <w:b w:val="0"/>
                <w:bCs w:val="0"/>
                <w:sz w:val="17"/>
                <w:szCs w:val="18"/>
              </w:rPr>
            </w:pPr>
            <w:r w:rsidRPr="00521F91">
              <w:rPr>
                <w:rFonts w:ascii="B Tahoma" w:hAnsi="B Tahoma" w:cs="B Koodak"/>
                <w:b w:val="0"/>
                <w:bCs w:val="0"/>
                <w:sz w:val="17"/>
                <w:szCs w:val="18"/>
                <w:rtl/>
              </w:rPr>
              <w:t>تاريخ</w:t>
            </w:r>
          </w:p>
        </w:tc>
        <w:tc>
          <w:tcPr>
            <w:tcW w:w="162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C0C0C0" w:fill="E0E0E0"/>
          </w:tcPr>
          <w:p w14:paraId="7378DFEB" w14:textId="1D85FD56" w:rsidR="001603BE" w:rsidRPr="00521F91" w:rsidRDefault="001603BE" w:rsidP="003F22FC">
            <w:pPr>
              <w:bidi/>
              <w:spacing w:before="100" w:beforeAutospacing="1" w:after="100" w:afterAutospacing="1"/>
              <w:rPr>
                <w:rFonts w:ascii="B Tahoma" w:hAnsi="B Tahoma" w:cs="B Koodak"/>
                <w:b w:val="0"/>
                <w:bCs w:val="0"/>
                <w:sz w:val="17"/>
                <w:szCs w:val="18"/>
                <w:rtl/>
              </w:rPr>
            </w:pPr>
            <w:r>
              <w:rPr>
                <w:rFonts w:ascii="B Tahoma" w:hAnsi="B Tahoma" w:cs="B Koodak" w:hint="cs"/>
                <w:b w:val="0"/>
                <w:bCs w:val="0"/>
                <w:sz w:val="17"/>
                <w:szCs w:val="18"/>
                <w:rtl/>
              </w:rPr>
              <w:t>روش تدریس</w:t>
            </w:r>
          </w:p>
        </w:tc>
        <w:tc>
          <w:tcPr>
            <w:tcW w:w="162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C0C0C0" w:fill="E0E0E0"/>
            <w:vAlign w:val="center"/>
          </w:tcPr>
          <w:p w14:paraId="24D44EDB" w14:textId="6EB01094" w:rsidR="001603BE" w:rsidRPr="00521F91" w:rsidRDefault="001603BE" w:rsidP="003F22FC">
            <w:pPr>
              <w:bidi/>
              <w:spacing w:before="100" w:beforeAutospacing="1" w:after="100" w:afterAutospacing="1"/>
              <w:rPr>
                <w:rFonts w:ascii="B Tahoma" w:hAnsi="B Tahoma" w:cs="B Koodak"/>
                <w:b w:val="0"/>
                <w:bCs w:val="0"/>
                <w:sz w:val="17"/>
                <w:szCs w:val="18"/>
                <w:rtl/>
              </w:rPr>
            </w:pPr>
            <w:r w:rsidRPr="00521F91">
              <w:rPr>
                <w:rFonts w:ascii="B Tahoma" w:hAnsi="B Tahoma" w:cs="B Koodak"/>
                <w:b w:val="0"/>
                <w:bCs w:val="0"/>
                <w:sz w:val="17"/>
                <w:szCs w:val="18"/>
                <w:rtl/>
              </w:rPr>
              <w:t>مدرس</w:t>
            </w:r>
          </w:p>
        </w:tc>
      </w:tr>
      <w:tr w:rsidR="001603BE" w:rsidRPr="00521F91" w14:paraId="6BE4711C" w14:textId="77777777" w:rsidTr="001603BE">
        <w:trPr>
          <w:trHeight w:val="20"/>
          <w:jc w:val="center"/>
        </w:trPr>
        <w:tc>
          <w:tcPr>
            <w:tcW w:w="614" w:type="dxa"/>
            <w:tcBorders>
              <w:top w:val="single" w:sz="6" w:space="0" w:color="999999"/>
              <w:bottom w:val="single" w:sz="6" w:space="0" w:color="00CCFF"/>
              <w:right w:val="single" w:sz="6" w:space="0" w:color="00CCFF"/>
            </w:tcBorders>
            <w:vAlign w:val="center"/>
          </w:tcPr>
          <w:p w14:paraId="196599DF" w14:textId="77777777" w:rsidR="001603BE" w:rsidRPr="00521F91" w:rsidRDefault="001603BE" w:rsidP="00512F6D">
            <w:pPr>
              <w:bidi/>
              <w:spacing w:before="100" w:beforeAutospacing="1" w:after="100" w:afterAutospacing="1" w:line="240" w:lineRule="exact"/>
              <w:rPr>
                <w:rFonts w:cs="B Koodak"/>
                <w:sz w:val="17"/>
                <w:szCs w:val="18"/>
                <w:rtl/>
              </w:rPr>
            </w:pPr>
            <w:r w:rsidRPr="00521F91">
              <w:rPr>
                <w:rFonts w:cs="B Koodak" w:hint="cs"/>
                <w:sz w:val="17"/>
                <w:szCs w:val="18"/>
                <w:rtl/>
              </w:rPr>
              <w:t>1</w:t>
            </w:r>
          </w:p>
        </w:tc>
        <w:tc>
          <w:tcPr>
            <w:tcW w:w="3998" w:type="dxa"/>
            <w:tcBorders>
              <w:top w:val="single" w:sz="6" w:space="0" w:color="999999"/>
              <w:left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69CCC0F9" w14:textId="77777777" w:rsidR="001603BE" w:rsidRPr="00521F91" w:rsidRDefault="001603BE" w:rsidP="00512F6D">
            <w:pPr>
              <w:bidi/>
              <w:rPr>
                <w:rFonts w:cs="B Koodak"/>
                <w:sz w:val="17"/>
                <w:szCs w:val="18"/>
                <w:rtl/>
                <w:lang w:bidi="fa-IR"/>
              </w:rPr>
            </w:pPr>
            <w:r w:rsidRPr="00521F91">
              <w:rPr>
                <w:rFonts w:cs="B Koodak" w:hint="cs"/>
                <w:sz w:val="17"/>
                <w:szCs w:val="18"/>
                <w:rtl/>
                <w:lang w:bidi="fa-IR"/>
              </w:rPr>
              <w:t>داروهای آرامبخش و خواب آور</w:t>
            </w:r>
          </w:p>
        </w:tc>
        <w:tc>
          <w:tcPr>
            <w:tcW w:w="1440" w:type="dxa"/>
            <w:tcBorders>
              <w:top w:val="single" w:sz="6" w:space="0" w:color="999999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6F13FCCD" w14:textId="77777777" w:rsidR="001603BE" w:rsidRPr="00521F91" w:rsidRDefault="001603BE" w:rsidP="00512F6D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521F91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یکشنبه</w:t>
            </w:r>
          </w:p>
        </w:tc>
        <w:tc>
          <w:tcPr>
            <w:tcW w:w="1530" w:type="dxa"/>
            <w:tcBorders>
              <w:top w:val="single" w:sz="6" w:space="0" w:color="999999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6CD63756" w14:textId="414475D7" w:rsidR="001603BE" w:rsidRPr="00521F91" w:rsidRDefault="001603BE" w:rsidP="0064490F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3/12/404</w:t>
            </w:r>
          </w:p>
        </w:tc>
        <w:tc>
          <w:tcPr>
            <w:tcW w:w="1620" w:type="dxa"/>
            <w:tcBorders>
              <w:top w:val="single" w:sz="6" w:space="0" w:color="999999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6B15EE40" w14:textId="1E317CCC" w:rsidR="001603BE" w:rsidRPr="009944B1" w:rsidRDefault="008C6767" w:rsidP="00D77522">
            <w:pPr>
              <w:bidi/>
              <w:jc w:val="center"/>
              <w:rPr>
                <w:rFonts w:cs="B Koodak" w:hint="cs"/>
                <w:b w:val="0"/>
                <w:bCs w:val="0"/>
                <w:sz w:val="17"/>
                <w:szCs w:val="18"/>
                <w:highlight w:val="green"/>
                <w:rtl/>
                <w:lang w:bidi="fa-IR"/>
              </w:rPr>
            </w:pPr>
            <w:r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بارگزاری در نوید</w:t>
            </w:r>
          </w:p>
        </w:tc>
        <w:tc>
          <w:tcPr>
            <w:tcW w:w="1620" w:type="dxa"/>
            <w:tcBorders>
              <w:top w:val="single" w:sz="6" w:space="0" w:color="999999"/>
              <w:left w:val="single" w:sz="6" w:space="0" w:color="00CCFF"/>
              <w:bottom w:val="single" w:sz="6" w:space="0" w:color="00CCFF"/>
            </w:tcBorders>
            <w:vAlign w:val="center"/>
          </w:tcPr>
          <w:p w14:paraId="7115C99D" w14:textId="7F3338C6" w:rsidR="001603BE" w:rsidRPr="00521F91" w:rsidRDefault="001603BE" w:rsidP="00D77522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9944B1">
              <w:rPr>
                <w:rFonts w:cs="B Koodak" w:hint="cs"/>
                <w:b w:val="0"/>
                <w:bCs w:val="0"/>
                <w:sz w:val="17"/>
                <w:szCs w:val="18"/>
                <w:highlight w:val="green"/>
                <w:rtl/>
                <w:lang w:bidi="fa-IR"/>
              </w:rPr>
              <w:t>دکتر ربانی</w:t>
            </w:r>
          </w:p>
        </w:tc>
      </w:tr>
      <w:tr w:rsidR="008C6767" w:rsidRPr="00521F91" w14:paraId="46246B7D" w14:textId="77777777" w:rsidTr="001603BE">
        <w:trPr>
          <w:trHeight w:val="20"/>
          <w:jc w:val="center"/>
        </w:trPr>
        <w:tc>
          <w:tcPr>
            <w:tcW w:w="614" w:type="dxa"/>
            <w:tcBorders>
              <w:top w:val="single" w:sz="6" w:space="0" w:color="999999"/>
              <w:bottom w:val="single" w:sz="6" w:space="0" w:color="00CCFF"/>
              <w:right w:val="single" w:sz="6" w:space="0" w:color="00CCFF"/>
            </w:tcBorders>
            <w:vAlign w:val="center"/>
          </w:tcPr>
          <w:p w14:paraId="64DE9232" w14:textId="30213E0D" w:rsidR="008C6767" w:rsidRPr="00521F91" w:rsidRDefault="008C6767" w:rsidP="008C6767">
            <w:pPr>
              <w:bidi/>
              <w:spacing w:before="100" w:beforeAutospacing="1" w:after="100" w:afterAutospacing="1" w:line="240" w:lineRule="exact"/>
              <w:rPr>
                <w:rFonts w:cs="B Koodak"/>
                <w:sz w:val="17"/>
                <w:szCs w:val="18"/>
                <w:rtl/>
              </w:rPr>
            </w:pPr>
            <w:r>
              <w:rPr>
                <w:rFonts w:cs="B Koodak" w:hint="cs"/>
                <w:sz w:val="17"/>
                <w:szCs w:val="18"/>
                <w:rtl/>
              </w:rPr>
              <w:t>2</w:t>
            </w:r>
          </w:p>
        </w:tc>
        <w:tc>
          <w:tcPr>
            <w:tcW w:w="3998" w:type="dxa"/>
            <w:tcBorders>
              <w:top w:val="single" w:sz="6" w:space="0" w:color="999999"/>
              <w:left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499B6573" w14:textId="153AE675" w:rsidR="008C6767" w:rsidRPr="00521F91" w:rsidRDefault="008C6767" w:rsidP="008C6767">
            <w:pPr>
              <w:bidi/>
              <w:rPr>
                <w:rFonts w:cs="B Koodak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sz w:val="17"/>
                <w:szCs w:val="18"/>
                <w:rtl/>
              </w:rPr>
              <w:t>کلینرژیک و آنتی کلینرژیک</w:t>
            </w:r>
            <w:r>
              <w:rPr>
                <w:rFonts w:cs="B Koodak" w:hint="cs"/>
                <w:sz w:val="17"/>
                <w:szCs w:val="18"/>
                <w:rtl/>
                <w:lang w:bidi="fa-IR"/>
              </w:rPr>
              <w:t xml:space="preserve">  </w:t>
            </w:r>
          </w:p>
        </w:tc>
        <w:tc>
          <w:tcPr>
            <w:tcW w:w="1440" w:type="dxa"/>
            <w:tcBorders>
              <w:top w:val="single" w:sz="6" w:space="0" w:color="999999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698FCC15" w14:textId="056DD8A3" w:rsidR="008C6767" w:rsidRPr="00521F91" w:rsidRDefault="008C6767" w:rsidP="008C6767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دو شنبه</w:t>
            </w:r>
          </w:p>
        </w:tc>
        <w:tc>
          <w:tcPr>
            <w:tcW w:w="1530" w:type="dxa"/>
            <w:tcBorders>
              <w:top w:val="single" w:sz="6" w:space="0" w:color="999999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4C9543A1" w14:textId="41F59586" w:rsidR="008C6767" w:rsidRDefault="008C6767" w:rsidP="008C6767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4/12/404</w:t>
            </w:r>
          </w:p>
        </w:tc>
        <w:tc>
          <w:tcPr>
            <w:tcW w:w="1620" w:type="dxa"/>
            <w:tcBorders>
              <w:top w:val="single" w:sz="6" w:space="0" w:color="999999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223AFD71" w14:textId="50609617" w:rsidR="008C6767" w:rsidRPr="004B0F21" w:rsidRDefault="008C6767" w:rsidP="008C6767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4507F6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بارگزاری در نوید</w:t>
            </w:r>
          </w:p>
        </w:tc>
        <w:tc>
          <w:tcPr>
            <w:tcW w:w="1620" w:type="dxa"/>
            <w:tcBorders>
              <w:top w:val="single" w:sz="6" w:space="0" w:color="999999"/>
              <w:left w:val="single" w:sz="6" w:space="0" w:color="00CCFF"/>
              <w:bottom w:val="single" w:sz="6" w:space="0" w:color="00CCFF"/>
            </w:tcBorders>
          </w:tcPr>
          <w:p w14:paraId="155056F3" w14:textId="436203DD" w:rsidR="008C6767" w:rsidRPr="00521F91" w:rsidRDefault="008C6767" w:rsidP="008C6767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4B0F21"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  <w:t>دکتر مصر</w:t>
            </w:r>
            <w:r w:rsidRPr="004B0F21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ی</w:t>
            </w:r>
            <w:r w:rsidRPr="004B0F21"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  <w:t xml:space="preserve"> پور</w:t>
            </w:r>
          </w:p>
        </w:tc>
      </w:tr>
      <w:tr w:rsidR="008C6767" w:rsidRPr="00521F91" w14:paraId="2276AC91" w14:textId="77777777" w:rsidTr="001603BE">
        <w:trPr>
          <w:trHeight w:val="20"/>
          <w:jc w:val="center"/>
        </w:trPr>
        <w:tc>
          <w:tcPr>
            <w:tcW w:w="614" w:type="dxa"/>
            <w:tcBorders>
              <w:top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35D440B9" w14:textId="1E3F876F" w:rsidR="008C6767" w:rsidRPr="00521F91" w:rsidRDefault="008C6767" w:rsidP="008C6767">
            <w:pPr>
              <w:bidi/>
              <w:spacing w:before="100" w:beforeAutospacing="1" w:after="100" w:afterAutospacing="1" w:line="240" w:lineRule="exact"/>
              <w:rPr>
                <w:rFonts w:cs="B Koodak"/>
                <w:sz w:val="17"/>
                <w:szCs w:val="18"/>
              </w:rPr>
            </w:pPr>
            <w:r>
              <w:rPr>
                <w:rFonts w:cs="B Koodak" w:hint="cs"/>
                <w:sz w:val="17"/>
                <w:szCs w:val="18"/>
                <w:rtl/>
              </w:rPr>
              <w:t>3</w:t>
            </w:r>
          </w:p>
        </w:tc>
        <w:tc>
          <w:tcPr>
            <w:tcW w:w="3998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2AC3D54C" w14:textId="5E002CD8" w:rsidR="008C6767" w:rsidRPr="00521F91" w:rsidRDefault="008C6767" w:rsidP="008C6767">
            <w:pPr>
              <w:bidi/>
              <w:rPr>
                <w:rFonts w:cs="B Koodak"/>
                <w:sz w:val="17"/>
                <w:szCs w:val="18"/>
                <w:rtl/>
              </w:rPr>
            </w:pPr>
            <w:r w:rsidRPr="00521F91">
              <w:rPr>
                <w:rFonts w:cs="B Koodak" w:hint="cs"/>
                <w:sz w:val="17"/>
                <w:szCs w:val="18"/>
                <w:rtl/>
              </w:rPr>
              <w:t>بیهوش کننده های عمومی</w:t>
            </w:r>
          </w:p>
        </w:tc>
        <w:tc>
          <w:tcPr>
            <w:tcW w:w="144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35DA8127" w14:textId="57D0AE98" w:rsidR="008C6767" w:rsidRPr="00183A67" w:rsidRDefault="008C6767" w:rsidP="008C6767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183A67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یکشنبه</w:t>
            </w:r>
          </w:p>
        </w:tc>
        <w:tc>
          <w:tcPr>
            <w:tcW w:w="153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1A998605" w14:textId="75A65539" w:rsidR="008C6767" w:rsidRPr="00521F91" w:rsidRDefault="008C6767" w:rsidP="008C6767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10/12/404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10546ECE" w14:textId="31D87AF2" w:rsidR="008C6767" w:rsidRPr="009944B1" w:rsidRDefault="008C6767" w:rsidP="008C6767">
            <w:pPr>
              <w:jc w:val="center"/>
              <w:rPr>
                <w:rFonts w:cs="B Koodak"/>
                <w:b w:val="0"/>
                <w:bCs w:val="0"/>
                <w:sz w:val="17"/>
                <w:szCs w:val="18"/>
                <w:highlight w:val="green"/>
                <w:rtl/>
                <w:lang w:bidi="fa-IR"/>
              </w:rPr>
            </w:pPr>
            <w:r w:rsidRPr="004507F6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بارگزاری در نوید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</w:tcBorders>
          </w:tcPr>
          <w:p w14:paraId="0EB720EC" w14:textId="4C19AED1" w:rsidR="008C6767" w:rsidRPr="00521F91" w:rsidRDefault="008C6767" w:rsidP="008C6767">
            <w:pPr>
              <w:jc w:val="center"/>
              <w:rPr>
                <w:rFonts w:cs="B Koodak"/>
                <w:sz w:val="17"/>
                <w:szCs w:val="18"/>
              </w:rPr>
            </w:pPr>
            <w:r w:rsidRPr="009944B1">
              <w:rPr>
                <w:rFonts w:cs="B Koodak" w:hint="cs"/>
                <w:b w:val="0"/>
                <w:bCs w:val="0"/>
                <w:sz w:val="17"/>
                <w:szCs w:val="18"/>
                <w:highlight w:val="green"/>
                <w:rtl/>
                <w:lang w:bidi="fa-IR"/>
              </w:rPr>
              <w:t>دکتر ربانی</w:t>
            </w:r>
          </w:p>
        </w:tc>
      </w:tr>
      <w:tr w:rsidR="008C6767" w:rsidRPr="00521F91" w14:paraId="25B4E0AC" w14:textId="77777777" w:rsidTr="001603BE">
        <w:trPr>
          <w:trHeight w:val="20"/>
          <w:jc w:val="center"/>
        </w:trPr>
        <w:tc>
          <w:tcPr>
            <w:tcW w:w="614" w:type="dxa"/>
            <w:tcBorders>
              <w:top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22C781A9" w14:textId="063B7350" w:rsidR="008C6767" w:rsidRDefault="008C6767" w:rsidP="008C6767">
            <w:pPr>
              <w:bidi/>
              <w:spacing w:before="100" w:beforeAutospacing="1" w:after="100" w:afterAutospacing="1" w:line="240" w:lineRule="exact"/>
              <w:rPr>
                <w:rFonts w:cs="B Koodak"/>
                <w:sz w:val="17"/>
                <w:szCs w:val="18"/>
                <w:rtl/>
              </w:rPr>
            </w:pPr>
            <w:r>
              <w:rPr>
                <w:rFonts w:cs="B Koodak" w:hint="cs"/>
                <w:sz w:val="17"/>
                <w:szCs w:val="18"/>
                <w:rtl/>
              </w:rPr>
              <w:t>4</w:t>
            </w:r>
          </w:p>
        </w:tc>
        <w:tc>
          <w:tcPr>
            <w:tcW w:w="3998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5AC5E990" w14:textId="05287C51" w:rsidR="008C6767" w:rsidRPr="00521F91" w:rsidRDefault="008C6767" w:rsidP="008C6767">
            <w:pPr>
              <w:bidi/>
              <w:rPr>
                <w:rFonts w:cs="B Koodak"/>
                <w:sz w:val="17"/>
                <w:szCs w:val="18"/>
                <w:rtl/>
              </w:rPr>
            </w:pPr>
            <w:r>
              <w:rPr>
                <w:rFonts w:cs="B Koodak" w:hint="cs"/>
                <w:sz w:val="17"/>
                <w:szCs w:val="18"/>
                <w:rtl/>
              </w:rPr>
              <w:t>آدرنرژیک و آنتی آدرینرژیک</w:t>
            </w:r>
          </w:p>
        </w:tc>
        <w:tc>
          <w:tcPr>
            <w:tcW w:w="144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759E29DA" w14:textId="30FD8D51" w:rsidR="008C6767" w:rsidRPr="00183A67" w:rsidRDefault="008C6767" w:rsidP="008C6767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183A67"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  <w:t>دو شنبه</w:t>
            </w:r>
          </w:p>
        </w:tc>
        <w:tc>
          <w:tcPr>
            <w:tcW w:w="153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4FB889A7" w14:textId="0AA31978" w:rsidR="008C6767" w:rsidRDefault="008C6767" w:rsidP="008C6767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11/12/404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2D5AFCBE" w14:textId="4133B277" w:rsidR="008C6767" w:rsidRPr="004B0F21" w:rsidRDefault="008C6767" w:rsidP="008C6767">
            <w:pPr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4507F6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بارگزاری در نوید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</w:tcBorders>
          </w:tcPr>
          <w:p w14:paraId="7585B670" w14:textId="122B9760" w:rsidR="008C6767" w:rsidRPr="00521F91" w:rsidRDefault="008C6767" w:rsidP="008C6767">
            <w:pPr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4B0F21"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  <w:t>دکتر مصر</w:t>
            </w:r>
            <w:r w:rsidRPr="004B0F21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ی</w:t>
            </w:r>
            <w:r w:rsidRPr="004B0F21"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  <w:t xml:space="preserve"> پور</w:t>
            </w:r>
          </w:p>
        </w:tc>
      </w:tr>
      <w:tr w:rsidR="008C6767" w:rsidRPr="00521F91" w14:paraId="436DACF1" w14:textId="77777777" w:rsidTr="001603BE">
        <w:trPr>
          <w:trHeight w:val="20"/>
          <w:jc w:val="center"/>
        </w:trPr>
        <w:tc>
          <w:tcPr>
            <w:tcW w:w="614" w:type="dxa"/>
            <w:tcBorders>
              <w:top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3DC6FE4F" w14:textId="31C36A34" w:rsidR="008C6767" w:rsidRPr="00521F91" w:rsidRDefault="008C6767" w:rsidP="008C6767">
            <w:pPr>
              <w:bidi/>
              <w:spacing w:before="100" w:beforeAutospacing="1" w:after="100" w:afterAutospacing="1" w:line="240" w:lineRule="exact"/>
              <w:rPr>
                <w:rFonts w:cs="B Koodak"/>
                <w:sz w:val="17"/>
                <w:szCs w:val="18"/>
                <w:rtl/>
              </w:rPr>
            </w:pPr>
            <w:r>
              <w:rPr>
                <w:rFonts w:cs="B Koodak" w:hint="cs"/>
                <w:sz w:val="17"/>
                <w:szCs w:val="18"/>
                <w:rtl/>
              </w:rPr>
              <w:t>5</w:t>
            </w:r>
          </w:p>
        </w:tc>
        <w:tc>
          <w:tcPr>
            <w:tcW w:w="3998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1616E90E" w14:textId="3FC12330" w:rsidR="008C6767" w:rsidRPr="00521F91" w:rsidRDefault="008C6767" w:rsidP="008C6767">
            <w:pPr>
              <w:bidi/>
              <w:rPr>
                <w:rFonts w:cs="B Koodak"/>
                <w:sz w:val="17"/>
                <w:szCs w:val="18"/>
                <w:rtl/>
              </w:rPr>
            </w:pPr>
            <w:r w:rsidRPr="00521F91">
              <w:rPr>
                <w:rFonts w:cs="B Koodak" w:hint="cs"/>
                <w:sz w:val="17"/>
                <w:szCs w:val="18"/>
                <w:rtl/>
              </w:rPr>
              <w:t>بیحس کننده های موضعی</w:t>
            </w:r>
          </w:p>
        </w:tc>
        <w:tc>
          <w:tcPr>
            <w:tcW w:w="144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07F77516" w14:textId="77777777" w:rsidR="008C6767" w:rsidRPr="00183A67" w:rsidRDefault="008C6767" w:rsidP="008C6767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183A67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یکشنبه</w:t>
            </w:r>
          </w:p>
        </w:tc>
        <w:tc>
          <w:tcPr>
            <w:tcW w:w="153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3B538CE8" w14:textId="6992C5BC" w:rsidR="008C6767" w:rsidRPr="00521F91" w:rsidRDefault="008C6767" w:rsidP="008C6767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17</w:t>
            </w:r>
            <w:r w:rsidRPr="002752B2"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  <w:t>/12/404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64605DEB" w14:textId="2F661FBC" w:rsidR="008C6767" w:rsidRPr="009944B1" w:rsidRDefault="008C6767" w:rsidP="008C6767">
            <w:pPr>
              <w:jc w:val="center"/>
              <w:rPr>
                <w:rFonts w:cs="B Koodak"/>
                <w:b w:val="0"/>
                <w:bCs w:val="0"/>
                <w:sz w:val="17"/>
                <w:szCs w:val="18"/>
                <w:highlight w:val="green"/>
                <w:rtl/>
                <w:lang w:bidi="fa-IR"/>
              </w:rPr>
            </w:pPr>
            <w:r w:rsidRPr="004507F6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بارگزاری در نوید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</w:tcBorders>
          </w:tcPr>
          <w:p w14:paraId="0F5177CD" w14:textId="169EC7B6" w:rsidR="008C6767" w:rsidRPr="00521F91" w:rsidRDefault="008C6767" w:rsidP="008C6767">
            <w:pPr>
              <w:jc w:val="center"/>
              <w:rPr>
                <w:rFonts w:cs="B Koodak"/>
                <w:sz w:val="17"/>
                <w:szCs w:val="18"/>
              </w:rPr>
            </w:pPr>
            <w:r w:rsidRPr="009944B1">
              <w:rPr>
                <w:rFonts w:cs="B Koodak" w:hint="cs"/>
                <w:b w:val="0"/>
                <w:bCs w:val="0"/>
                <w:sz w:val="17"/>
                <w:szCs w:val="18"/>
                <w:highlight w:val="green"/>
                <w:rtl/>
                <w:lang w:bidi="fa-IR"/>
              </w:rPr>
              <w:t>دکتر ربانی</w:t>
            </w:r>
          </w:p>
        </w:tc>
      </w:tr>
      <w:tr w:rsidR="008C6767" w:rsidRPr="00521F91" w14:paraId="729D2300" w14:textId="77777777" w:rsidTr="001603BE">
        <w:trPr>
          <w:trHeight w:val="20"/>
          <w:jc w:val="center"/>
        </w:trPr>
        <w:tc>
          <w:tcPr>
            <w:tcW w:w="614" w:type="dxa"/>
            <w:tcBorders>
              <w:top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5D219895" w14:textId="2097C403" w:rsidR="008C6767" w:rsidRDefault="008C6767" w:rsidP="008C6767">
            <w:pPr>
              <w:bidi/>
              <w:spacing w:before="100" w:beforeAutospacing="1" w:after="100" w:afterAutospacing="1" w:line="240" w:lineRule="exact"/>
              <w:rPr>
                <w:rFonts w:cs="B Koodak"/>
                <w:sz w:val="17"/>
                <w:szCs w:val="18"/>
                <w:rtl/>
              </w:rPr>
            </w:pPr>
            <w:r>
              <w:rPr>
                <w:rFonts w:cs="B Koodak" w:hint="cs"/>
                <w:sz w:val="17"/>
                <w:szCs w:val="18"/>
                <w:rtl/>
              </w:rPr>
              <w:t>6</w:t>
            </w:r>
          </w:p>
        </w:tc>
        <w:tc>
          <w:tcPr>
            <w:tcW w:w="3998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6CE7812A" w14:textId="3003E29C" w:rsidR="008C6767" w:rsidRPr="00521F91" w:rsidRDefault="008C6767" w:rsidP="008C6767">
            <w:pPr>
              <w:bidi/>
              <w:rPr>
                <w:rFonts w:cs="B Koodak"/>
                <w:sz w:val="17"/>
                <w:szCs w:val="18"/>
                <w:rtl/>
              </w:rPr>
            </w:pPr>
            <w:r>
              <w:rPr>
                <w:rFonts w:cs="B Koodak" w:hint="cs"/>
                <w:sz w:val="17"/>
                <w:szCs w:val="18"/>
                <w:rtl/>
              </w:rPr>
              <w:t>داروهای ضد فشار خون</w:t>
            </w:r>
          </w:p>
        </w:tc>
        <w:tc>
          <w:tcPr>
            <w:tcW w:w="144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08531DD3" w14:textId="1E7E5A4A" w:rsidR="008C6767" w:rsidRPr="00183A67" w:rsidRDefault="008C6767" w:rsidP="008C6767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دوشنبه</w:t>
            </w:r>
          </w:p>
        </w:tc>
        <w:tc>
          <w:tcPr>
            <w:tcW w:w="153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77ABDAFA" w14:textId="480F139F" w:rsidR="008C6767" w:rsidRDefault="008C6767" w:rsidP="008C6767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18/12/404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766E6F42" w14:textId="4BF1A0C4" w:rsidR="008C6767" w:rsidRPr="00183A67" w:rsidRDefault="008C6767" w:rsidP="008C6767">
            <w:pPr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4507F6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بارگزاری در نوید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</w:tcBorders>
          </w:tcPr>
          <w:p w14:paraId="16FC92EC" w14:textId="5FFFE12D" w:rsidR="008C6767" w:rsidRPr="009944B1" w:rsidRDefault="008C6767" w:rsidP="008C6767">
            <w:pPr>
              <w:jc w:val="center"/>
              <w:rPr>
                <w:rFonts w:cs="B Koodak"/>
                <w:b w:val="0"/>
                <w:bCs w:val="0"/>
                <w:sz w:val="17"/>
                <w:szCs w:val="18"/>
                <w:highlight w:val="green"/>
                <w:rtl/>
                <w:lang w:bidi="fa-IR"/>
              </w:rPr>
            </w:pPr>
            <w:r w:rsidRPr="00183A67"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  <w:t>دکتر مصر</w:t>
            </w:r>
            <w:r w:rsidRPr="00183A67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ی</w:t>
            </w:r>
            <w:r w:rsidRPr="00183A67"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  <w:t xml:space="preserve"> پور</w:t>
            </w:r>
          </w:p>
        </w:tc>
      </w:tr>
      <w:tr w:rsidR="008C6767" w:rsidRPr="00521F91" w14:paraId="4DBB47F8" w14:textId="77777777" w:rsidTr="001603BE">
        <w:trPr>
          <w:trHeight w:val="20"/>
          <w:jc w:val="center"/>
        </w:trPr>
        <w:tc>
          <w:tcPr>
            <w:tcW w:w="614" w:type="dxa"/>
            <w:tcBorders>
              <w:top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32F90B2E" w14:textId="79477516" w:rsidR="008C6767" w:rsidRDefault="008C6767" w:rsidP="008C6767">
            <w:pPr>
              <w:bidi/>
              <w:spacing w:before="100" w:beforeAutospacing="1" w:after="100" w:afterAutospacing="1" w:line="240" w:lineRule="exact"/>
              <w:rPr>
                <w:rFonts w:cs="B Koodak"/>
                <w:sz w:val="17"/>
                <w:szCs w:val="18"/>
                <w:rtl/>
              </w:rPr>
            </w:pPr>
            <w:r>
              <w:rPr>
                <w:rFonts w:cs="B Koodak" w:hint="cs"/>
                <w:sz w:val="17"/>
                <w:szCs w:val="18"/>
                <w:rtl/>
              </w:rPr>
              <w:t>7</w:t>
            </w:r>
          </w:p>
        </w:tc>
        <w:tc>
          <w:tcPr>
            <w:tcW w:w="3998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172EB9F5" w14:textId="6F5319F3" w:rsidR="008C6767" w:rsidRDefault="008C6767" w:rsidP="008C6767">
            <w:pPr>
              <w:bidi/>
              <w:rPr>
                <w:rFonts w:cs="B Koodak"/>
                <w:sz w:val="17"/>
                <w:szCs w:val="18"/>
                <w:rtl/>
              </w:rPr>
            </w:pPr>
            <w:r w:rsidRPr="00521F91">
              <w:rPr>
                <w:rFonts w:cs="B Koodak" w:hint="cs"/>
                <w:sz w:val="17"/>
                <w:szCs w:val="18"/>
                <w:rtl/>
              </w:rPr>
              <w:t>شل کننده عضلانی</w:t>
            </w:r>
          </w:p>
        </w:tc>
        <w:tc>
          <w:tcPr>
            <w:tcW w:w="144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76A0A219" w14:textId="17770AC1" w:rsidR="008C6767" w:rsidRDefault="008C6767" w:rsidP="008C6767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2752B2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ی</w:t>
            </w:r>
            <w:r w:rsidRPr="002752B2">
              <w:rPr>
                <w:rFonts w:cs="B Koodak" w:hint="eastAsia"/>
                <w:b w:val="0"/>
                <w:bCs w:val="0"/>
                <w:sz w:val="17"/>
                <w:szCs w:val="18"/>
                <w:rtl/>
                <w:lang w:bidi="fa-IR"/>
              </w:rPr>
              <w:t>کشنبه</w:t>
            </w:r>
          </w:p>
        </w:tc>
        <w:tc>
          <w:tcPr>
            <w:tcW w:w="153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0B779ED5" w14:textId="305F9F52" w:rsidR="008C6767" w:rsidRDefault="008C6767" w:rsidP="008C6767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24/12/404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2DE1D1AA" w14:textId="24412F2F" w:rsidR="008C6767" w:rsidRPr="003F1FCF" w:rsidRDefault="008C6767" w:rsidP="008C6767">
            <w:pPr>
              <w:jc w:val="center"/>
              <w:rPr>
                <w:rFonts w:cs="B Koodak"/>
                <w:b w:val="0"/>
                <w:bCs w:val="0"/>
                <w:sz w:val="17"/>
                <w:szCs w:val="18"/>
                <w:highlight w:val="green"/>
                <w:rtl/>
                <w:lang w:bidi="fa-IR"/>
              </w:rPr>
            </w:pPr>
            <w:r w:rsidRPr="004507F6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بارگزاری در نوید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</w:tcBorders>
          </w:tcPr>
          <w:p w14:paraId="07150DB3" w14:textId="05AF371C" w:rsidR="008C6767" w:rsidRPr="00183A67" w:rsidRDefault="008C6767" w:rsidP="008C6767">
            <w:pPr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3F1FCF">
              <w:rPr>
                <w:rFonts w:cs="B Koodak" w:hint="cs"/>
                <w:b w:val="0"/>
                <w:bCs w:val="0"/>
                <w:sz w:val="17"/>
                <w:szCs w:val="18"/>
                <w:highlight w:val="green"/>
                <w:rtl/>
                <w:lang w:bidi="fa-IR"/>
              </w:rPr>
              <w:t>دکتر ربانی</w:t>
            </w:r>
          </w:p>
        </w:tc>
      </w:tr>
      <w:tr w:rsidR="008C6767" w:rsidRPr="00521F91" w14:paraId="3DB6CC07" w14:textId="77777777" w:rsidTr="001603BE">
        <w:trPr>
          <w:trHeight w:val="20"/>
          <w:jc w:val="center"/>
        </w:trPr>
        <w:tc>
          <w:tcPr>
            <w:tcW w:w="614" w:type="dxa"/>
            <w:tcBorders>
              <w:top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0B069CB2" w14:textId="4563D091" w:rsidR="008C6767" w:rsidRDefault="008C6767" w:rsidP="008C6767">
            <w:pPr>
              <w:bidi/>
              <w:spacing w:before="100" w:beforeAutospacing="1" w:after="100" w:afterAutospacing="1" w:line="240" w:lineRule="exact"/>
              <w:rPr>
                <w:rFonts w:cs="B Koodak"/>
                <w:sz w:val="17"/>
                <w:szCs w:val="18"/>
                <w:rtl/>
              </w:rPr>
            </w:pPr>
            <w:r>
              <w:rPr>
                <w:rFonts w:cs="B Koodak" w:hint="cs"/>
                <w:sz w:val="17"/>
                <w:szCs w:val="18"/>
                <w:rtl/>
              </w:rPr>
              <w:t>8</w:t>
            </w:r>
          </w:p>
        </w:tc>
        <w:tc>
          <w:tcPr>
            <w:tcW w:w="3998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17B6039A" w14:textId="6E26FF9C" w:rsidR="008C6767" w:rsidRDefault="008C6767" w:rsidP="008C6767">
            <w:pPr>
              <w:bidi/>
              <w:rPr>
                <w:rFonts w:cs="B Koodak"/>
                <w:sz w:val="17"/>
                <w:szCs w:val="18"/>
                <w:rtl/>
              </w:rPr>
            </w:pPr>
            <w:r w:rsidRPr="00521F91">
              <w:rPr>
                <w:rFonts w:cs="B Koodak" w:hint="cs"/>
                <w:sz w:val="17"/>
                <w:szCs w:val="18"/>
                <w:rtl/>
                <w:lang w:bidi="fa-IR"/>
              </w:rPr>
              <w:t>داروهای سیستم گوارشی</w:t>
            </w:r>
          </w:p>
        </w:tc>
        <w:tc>
          <w:tcPr>
            <w:tcW w:w="144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3CB4E17E" w14:textId="57E03BDF" w:rsidR="008C6767" w:rsidRDefault="008C6767" w:rsidP="008C6767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2752B2"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  <w:t>دو شنبه</w:t>
            </w:r>
          </w:p>
        </w:tc>
        <w:tc>
          <w:tcPr>
            <w:tcW w:w="153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023B819C" w14:textId="7F0387A4" w:rsidR="008C6767" w:rsidRDefault="008C6767" w:rsidP="008C6767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25/12/404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51DFC314" w14:textId="0A3CFF0D" w:rsidR="008C6767" w:rsidRPr="002A2625" w:rsidRDefault="008C6767" w:rsidP="008C6767">
            <w:pPr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4507F6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بارگزاری در نوید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</w:tcBorders>
          </w:tcPr>
          <w:p w14:paraId="3FE7E130" w14:textId="4B352BD7" w:rsidR="008C6767" w:rsidRPr="00183A67" w:rsidRDefault="008C6767" w:rsidP="008C6767">
            <w:pPr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2A2625"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  <w:t>دکتر مصر</w:t>
            </w:r>
            <w:r w:rsidRPr="002A2625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ی</w:t>
            </w:r>
            <w:r w:rsidRPr="002A2625"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  <w:t xml:space="preserve"> پور</w:t>
            </w:r>
          </w:p>
        </w:tc>
      </w:tr>
      <w:tr w:rsidR="001603BE" w:rsidRPr="00521F91" w14:paraId="0F286614" w14:textId="77777777" w:rsidTr="001603BE">
        <w:trPr>
          <w:trHeight w:val="20"/>
          <w:jc w:val="center"/>
        </w:trPr>
        <w:tc>
          <w:tcPr>
            <w:tcW w:w="614" w:type="dxa"/>
            <w:tcBorders>
              <w:top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55A58BEA" w14:textId="21452305" w:rsidR="001603BE" w:rsidRPr="00521F91" w:rsidRDefault="001603BE" w:rsidP="002A2625">
            <w:pPr>
              <w:bidi/>
              <w:spacing w:before="100" w:beforeAutospacing="1" w:after="100" w:afterAutospacing="1" w:line="240" w:lineRule="exact"/>
              <w:rPr>
                <w:rFonts w:cs="B Koodak"/>
                <w:sz w:val="17"/>
                <w:szCs w:val="18"/>
                <w:rtl/>
              </w:rPr>
            </w:pPr>
            <w:r>
              <w:rPr>
                <w:rFonts w:cs="B Koodak" w:hint="cs"/>
                <w:sz w:val="17"/>
                <w:szCs w:val="18"/>
                <w:rtl/>
              </w:rPr>
              <w:t>9</w:t>
            </w:r>
          </w:p>
        </w:tc>
        <w:tc>
          <w:tcPr>
            <w:tcW w:w="3998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4AF5784F" w14:textId="7DBADC19" w:rsidR="001603BE" w:rsidRPr="00521F91" w:rsidRDefault="001603BE" w:rsidP="002A2625">
            <w:pPr>
              <w:bidi/>
              <w:rPr>
                <w:rFonts w:cs="B Koodak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sz w:val="17"/>
                <w:szCs w:val="18"/>
                <w:rtl/>
              </w:rPr>
              <w:t xml:space="preserve">داروهای </w:t>
            </w:r>
            <w:r w:rsidRPr="00521F91">
              <w:rPr>
                <w:rFonts w:cs="B Koodak" w:hint="cs"/>
                <w:sz w:val="17"/>
                <w:szCs w:val="18"/>
                <w:rtl/>
              </w:rPr>
              <w:t>ضد صرع</w:t>
            </w:r>
          </w:p>
        </w:tc>
        <w:tc>
          <w:tcPr>
            <w:tcW w:w="144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4615428B" w14:textId="6C4241D3" w:rsidR="001603BE" w:rsidRPr="00183A67" w:rsidRDefault="001603BE" w:rsidP="002A2625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183A67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یکشنبه</w:t>
            </w:r>
          </w:p>
        </w:tc>
        <w:tc>
          <w:tcPr>
            <w:tcW w:w="153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38A6B227" w14:textId="44E420E1" w:rsidR="001603BE" w:rsidRDefault="001603BE" w:rsidP="002A2625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16/1/405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41373E6C" w14:textId="470B9EA0" w:rsidR="001603BE" w:rsidRPr="003F1FCF" w:rsidRDefault="001603BE" w:rsidP="002A2625">
            <w:pPr>
              <w:jc w:val="center"/>
              <w:rPr>
                <w:rFonts w:cs="B Koodak"/>
                <w:b w:val="0"/>
                <w:bCs w:val="0"/>
                <w:sz w:val="17"/>
                <w:szCs w:val="18"/>
                <w:highlight w:val="green"/>
                <w:rtl/>
                <w:lang w:bidi="fa-IR"/>
              </w:rPr>
            </w:pPr>
            <w:r w:rsidRPr="001603BE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کلاس اسلاید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</w:tcBorders>
          </w:tcPr>
          <w:p w14:paraId="6E0D4BF8" w14:textId="104BA64B" w:rsidR="001603BE" w:rsidRPr="00521F91" w:rsidRDefault="001603BE" w:rsidP="002A2625">
            <w:pPr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3F1FCF">
              <w:rPr>
                <w:rFonts w:cs="B Koodak" w:hint="cs"/>
                <w:b w:val="0"/>
                <w:bCs w:val="0"/>
                <w:sz w:val="17"/>
                <w:szCs w:val="18"/>
                <w:highlight w:val="green"/>
                <w:rtl/>
                <w:lang w:bidi="fa-IR"/>
              </w:rPr>
              <w:t>دکتر ربانی</w:t>
            </w:r>
          </w:p>
        </w:tc>
      </w:tr>
      <w:tr w:rsidR="001603BE" w:rsidRPr="00521F91" w14:paraId="2FE8D27C" w14:textId="77777777" w:rsidTr="001603BE">
        <w:trPr>
          <w:trHeight w:val="20"/>
          <w:jc w:val="center"/>
        </w:trPr>
        <w:tc>
          <w:tcPr>
            <w:tcW w:w="614" w:type="dxa"/>
            <w:tcBorders>
              <w:top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61907F9A" w14:textId="190AD1AE" w:rsidR="001603BE" w:rsidRPr="00521F91" w:rsidRDefault="001603BE" w:rsidP="001603BE">
            <w:pPr>
              <w:bidi/>
              <w:spacing w:before="100" w:beforeAutospacing="1" w:after="100" w:afterAutospacing="1" w:line="240" w:lineRule="exact"/>
              <w:rPr>
                <w:rFonts w:cs="B Koodak"/>
                <w:sz w:val="17"/>
                <w:szCs w:val="18"/>
              </w:rPr>
            </w:pPr>
            <w:r>
              <w:rPr>
                <w:rFonts w:cs="B Koodak" w:hint="cs"/>
                <w:sz w:val="17"/>
                <w:szCs w:val="18"/>
                <w:rtl/>
              </w:rPr>
              <w:t>10</w:t>
            </w:r>
          </w:p>
        </w:tc>
        <w:tc>
          <w:tcPr>
            <w:tcW w:w="3998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7F7C1FEB" w14:textId="219AFD3F" w:rsidR="001603BE" w:rsidRPr="00521F91" w:rsidRDefault="001603BE" w:rsidP="001603BE">
            <w:pPr>
              <w:bidi/>
              <w:rPr>
                <w:rFonts w:cs="B Koodak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sz w:val="17"/>
                <w:szCs w:val="18"/>
                <w:rtl/>
              </w:rPr>
              <w:t xml:space="preserve">داروهای ضد </w:t>
            </w:r>
            <w:r w:rsidRPr="005D145B">
              <w:rPr>
                <w:rFonts w:cs="B Koodak" w:hint="cs"/>
                <w:sz w:val="17"/>
                <w:szCs w:val="18"/>
                <w:rtl/>
              </w:rPr>
              <w:t>کم خونی</w:t>
            </w:r>
          </w:p>
        </w:tc>
        <w:tc>
          <w:tcPr>
            <w:tcW w:w="144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57E16691" w14:textId="61DC1FEC" w:rsidR="001603BE" w:rsidRPr="00183A67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A415AD"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  <w:t>دو شنبه</w:t>
            </w:r>
          </w:p>
        </w:tc>
        <w:tc>
          <w:tcPr>
            <w:tcW w:w="153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7D28AD9A" w14:textId="54C17C98" w:rsidR="001603BE" w:rsidRPr="00521F91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17/1/405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0370B992" w14:textId="5C1F4179" w:rsidR="001603BE" w:rsidRPr="00866B65" w:rsidRDefault="001603BE" w:rsidP="001603BE">
            <w:pPr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902224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کلاس اسلاید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</w:tcBorders>
          </w:tcPr>
          <w:p w14:paraId="1C98E07D" w14:textId="7F629165" w:rsidR="001603BE" w:rsidRPr="00521F91" w:rsidRDefault="001603BE" w:rsidP="001603BE">
            <w:pPr>
              <w:jc w:val="center"/>
              <w:rPr>
                <w:rFonts w:cs="B Koodak"/>
                <w:sz w:val="17"/>
                <w:szCs w:val="18"/>
              </w:rPr>
            </w:pPr>
            <w:r w:rsidRPr="00866B65"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  <w:t>دکتر مصر</w:t>
            </w:r>
            <w:r w:rsidRPr="00866B65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ی</w:t>
            </w:r>
            <w:r w:rsidRPr="00866B65"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  <w:t xml:space="preserve"> پور</w:t>
            </w:r>
          </w:p>
        </w:tc>
      </w:tr>
      <w:tr w:rsidR="001603BE" w:rsidRPr="00521F91" w14:paraId="41551185" w14:textId="77777777" w:rsidTr="001603BE">
        <w:trPr>
          <w:trHeight w:val="20"/>
          <w:jc w:val="center"/>
        </w:trPr>
        <w:tc>
          <w:tcPr>
            <w:tcW w:w="614" w:type="dxa"/>
            <w:tcBorders>
              <w:top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7AB4E366" w14:textId="4F1ABCE7" w:rsidR="001603BE" w:rsidRPr="00521F91" w:rsidRDefault="001603BE" w:rsidP="001603BE">
            <w:pPr>
              <w:bidi/>
              <w:spacing w:before="100" w:beforeAutospacing="1" w:after="100" w:afterAutospacing="1" w:line="240" w:lineRule="exact"/>
              <w:rPr>
                <w:rFonts w:cs="B Koodak"/>
                <w:sz w:val="17"/>
                <w:szCs w:val="18"/>
                <w:rtl/>
              </w:rPr>
            </w:pPr>
            <w:r>
              <w:rPr>
                <w:rFonts w:cs="B Koodak" w:hint="cs"/>
                <w:sz w:val="17"/>
                <w:szCs w:val="18"/>
                <w:rtl/>
                <w:lang w:bidi="fa-IR"/>
              </w:rPr>
              <w:t>11</w:t>
            </w:r>
          </w:p>
        </w:tc>
        <w:tc>
          <w:tcPr>
            <w:tcW w:w="3998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0884C162" w14:textId="69FECEDE" w:rsidR="001603BE" w:rsidRPr="00521F91" w:rsidRDefault="001603BE" w:rsidP="001603BE">
            <w:pPr>
              <w:bidi/>
              <w:rPr>
                <w:rFonts w:cs="B Koodak"/>
                <w:sz w:val="17"/>
                <w:szCs w:val="18"/>
                <w:rtl/>
              </w:rPr>
            </w:pPr>
            <w:r>
              <w:rPr>
                <w:rFonts w:cs="B Koodak" w:hint="cs"/>
                <w:sz w:val="17"/>
                <w:szCs w:val="18"/>
                <w:rtl/>
              </w:rPr>
              <w:t>آریتمی، نارسایی قلبی و شوک قلبی</w:t>
            </w:r>
          </w:p>
        </w:tc>
        <w:tc>
          <w:tcPr>
            <w:tcW w:w="144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67FB93DB" w14:textId="69ECEDF2" w:rsidR="001603BE" w:rsidRPr="009944B1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9944B1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یکشنبه</w:t>
            </w:r>
          </w:p>
        </w:tc>
        <w:tc>
          <w:tcPr>
            <w:tcW w:w="153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39642ECC" w14:textId="41713CAC" w:rsidR="001603BE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23/1/405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09CA7522" w14:textId="361FA7B5" w:rsidR="001603BE" w:rsidRPr="003F1FCF" w:rsidRDefault="001603BE" w:rsidP="001603BE">
            <w:pPr>
              <w:jc w:val="center"/>
              <w:rPr>
                <w:rFonts w:cs="B Koodak"/>
                <w:b w:val="0"/>
                <w:bCs w:val="0"/>
                <w:sz w:val="17"/>
                <w:szCs w:val="18"/>
                <w:highlight w:val="green"/>
                <w:rtl/>
                <w:lang w:bidi="fa-IR"/>
              </w:rPr>
            </w:pPr>
            <w:r w:rsidRPr="00902224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کلاس اسلاید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</w:tcBorders>
          </w:tcPr>
          <w:p w14:paraId="536413B6" w14:textId="168BBC7B" w:rsidR="001603BE" w:rsidRPr="00521F91" w:rsidRDefault="001603BE" w:rsidP="001603BE">
            <w:pPr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3F1FCF">
              <w:rPr>
                <w:rFonts w:cs="B Koodak" w:hint="cs"/>
                <w:b w:val="0"/>
                <w:bCs w:val="0"/>
                <w:sz w:val="17"/>
                <w:szCs w:val="18"/>
                <w:highlight w:val="green"/>
                <w:rtl/>
                <w:lang w:bidi="fa-IR"/>
              </w:rPr>
              <w:t>دکتر ربانی</w:t>
            </w:r>
          </w:p>
        </w:tc>
      </w:tr>
      <w:tr w:rsidR="001603BE" w:rsidRPr="00521F91" w14:paraId="757D93B2" w14:textId="77777777" w:rsidTr="001603BE">
        <w:trPr>
          <w:trHeight w:val="20"/>
          <w:jc w:val="center"/>
        </w:trPr>
        <w:tc>
          <w:tcPr>
            <w:tcW w:w="614" w:type="dxa"/>
            <w:tcBorders>
              <w:top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11DFA5EF" w14:textId="4FCDC8B4" w:rsidR="001603BE" w:rsidRPr="00521F91" w:rsidRDefault="001603BE" w:rsidP="001603BE">
            <w:pPr>
              <w:bidi/>
              <w:spacing w:before="100" w:beforeAutospacing="1" w:after="100" w:afterAutospacing="1" w:line="240" w:lineRule="exact"/>
              <w:rPr>
                <w:rFonts w:cs="B Koodak"/>
                <w:sz w:val="17"/>
                <w:szCs w:val="18"/>
              </w:rPr>
            </w:pPr>
            <w:r>
              <w:rPr>
                <w:rFonts w:cs="B Koodak" w:hint="cs"/>
                <w:sz w:val="17"/>
                <w:szCs w:val="18"/>
                <w:rtl/>
                <w:lang w:bidi="fa-IR"/>
              </w:rPr>
              <w:t>12</w:t>
            </w:r>
          </w:p>
        </w:tc>
        <w:tc>
          <w:tcPr>
            <w:tcW w:w="3998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4BED6EDB" w14:textId="1E6CFBA2" w:rsidR="001603BE" w:rsidRPr="00521F91" w:rsidRDefault="001603BE" w:rsidP="001603BE">
            <w:pPr>
              <w:bidi/>
              <w:rPr>
                <w:rFonts w:cs="B Koodak"/>
                <w:sz w:val="17"/>
                <w:szCs w:val="18"/>
              </w:rPr>
            </w:pPr>
            <w:r w:rsidRPr="00521F91">
              <w:rPr>
                <w:rFonts w:cs="B Koodak" w:hint="cs"/>
                <w:sz w:val="17"/>
                <w:szCs w:val="18"/>
                <w:rtl/>
              </w:rPr>
              <w:t>داروهای ضد التهاب غیر استروئیدی</w:t>
            </w:r>
          </w:p>
        </w:tc>
        <w:tc>
          <w:tcPr>
            <w:tcW w:w="144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6EC2A7C4" w14:textId="41C9D563" w:rsidR="001603BE" w:rsidRPr="009944B1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A415AD"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  <w:t>دو شنبه</w:t>
            </w:r>
          </w:p>
        </w:tc>
        <w:tc>
          <w:tcPr>
            <w:tcW w:w="153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3CAAECBC" w14:textId="770C1F7D" w:rsidR="001603BE" w:rsidRPr="00521F91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24/1/405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0644C7E7" w14:textId="7771A20B" w:rsidR="001603BE" w:rsidRPr="008C02EC" w:rsidRDefault="001603BE" w:rsidP="001603BE">
            <w:pPr>
              <w:jc w:val="center"/>
              <w:rPr>
                <w:rFonts w:cs="B Koodak"/>
                <w:sz w:val="17"/>
                <w:szCs w:val="18"/>
                <w:rtl/>
              </w:rPr>
            </w:pPr>
            <w:r w:rsidRPr="00902224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کلاس اسلاید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</w:tcBorders>
          </w:tcPr>
          <w:p w14:paraId="0448BCBF" w14:textId="36FC408A" w:rsidR="001603BE" w:rsidRPr="00521F91" w:rsidRDefault="001603BE" w:rsidP="001603BE">
            <w:pPr>
              <w:jc w:val="center"/>
              <w:rPr>
                <w:rFonts w:cs="B Koodak"/>
                <w:sz w:val="17"/>
                <w:szCs w:val="18"/>
              </w:rPr>
            </w:pPr>
            <w:r w:rsidRPr="008C02EC">
              <w:rPr>
                <w:rFonts w:cs="B Koodak"/>
                <w:sz w:val="17"/>
                <w:szCs w:val="18"/>
                <w:rtl/>
              </w:rPr>
              <w:t>دکتر مصر</w:t>
            </w:r>
            <w:r w:rsidRPr="008C02EC">
              <w:rPr>
                <w:rFonts w:cs="B Koodak" w:hint="cs"/>
                <w:sz w:val="17"/>
                <w:szCs w:val="18"/>
                <w:rtl/>
              </w:rPr>
              <w:t>ی</w:t>
            </w:r>
            <w:r w:rsidRPr="008C02EC">
              <w:rPr>
                <w:rFonts w:cs="B Koodak"/>
                <w:sz w:val="17"/>
                <w:szCs w:val="18"/>
                <w:rtl/>
              </w:rPr>
              <w:t xml:space="preserve"> پور</w:t>
            </w:r>
          </w:p>
        </w:tc>
      </w:tr>
      <w:tr w:rsidR="001603BE" w:rsidRPr="00521F91" w14:paraId="4284FD97" w14:textId="77777777" w:rsidTr="001603BE">
        <w:trPr>
          <w:trHeight w:val="20"/>
          <w:jc w:val="center"/>
        </w:trPr>
        <w:tc>
          <w:tcPr>
            <w:tcW w:w="614" w:type="dxa"/>
            <w:tcBorders>
              <w:top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4F20B813" w14:textId="2499729D" w:rsidR="001603BE" w:rsidRPr="00521F91" w:rsidRDefault="001603BE" w:rsidP="001603BE">
            <w:pPr>
              <w:bidi/>
              <w:spacing w:before="100" w:beforeAutospacing="1" w:after="100" w:afterAutospacing="1" w:line="240" w:lineRule="exact"/>
              <w:rPr>
                <w:rFonts w:cs="B Koodak"/>
                <w:sz w:val="17"/>
                <w:szCs w:val="18"/>
              </w:rPr>
            </w:pPr>
            <w:r>
              <w:rPr>
                <w:rFonts w:cs="B Koodak" w:hint="cs"/>
                <w:sz w:val="17"/>
                <w:szCs w:val="18"/>
                <w:rtl/>
              </w:rPr>
              <w:t>13</w:t>
            </w:r>
          </w:p>
        </w:tc>
        <w:tc>
          <w:tcPr>
            <w:tcW w:w="3998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354288DE" w14:textId="55FE2E59" w:rsidR="001603BE" w:rsidRPr="00521F91" w:rsidRDefault="001603BE" w:rsidP="001603BE">
            <w:pPr>
              <w:bidi/>
              <w:rPr>
                <w:rFonts w:cs="B Koodak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sz w:val="17"/>
                <w:szCs w:val="18"/>
                <w:rtl/>
                <w:lang w:bidi="fa-IR"/>
              </w:rPr>
              <w:t>کورتیکواستروئیدها</w:t>
            </w:r>
          </w:p>
        </w:tc>
        <w:tc>
          <w:tcPr>
            <w:tcW w:w="144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54898FED" w14:textId="4D49A567" w:rsidR="001603BE" w:rsidRPr="009944B1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9944B1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یکشنبه</w:t>
            </w:r>
          </w:p>
        </w:tc>
        <w:tc>
          <w:tcPr>
            <w:tcW w:w="153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3C636ACA" w14:textId="3EB272CC" w:rsidR="001603BE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30/1/405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2AF8FA7D" w14:textId="5D627149" w:rsidR="001603BE" w:rsidRPr="003F1FCF" w:rsidRDefault="001603BE" w:rsidP="001603BE">
            <w:pPr>
              <w:jc w:val="center"/>
              <w:rPr>
                <w:rFonts w:cs="B Koodak"/>
                <w:b w:val="0"/>
                <w:bCs w:val="0"/>
                <w:sz w:val="17"/>
                <w:szCs w:val="18"/>
                <w:highlight w:val="green"/>
                <w:rtl/>
                <w:lang w:bidi="fa-IR"/>
              </w:rPr>
            </w:pPr>
            <w:r w:rsidRPr="00902224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کلاس اسلاید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</w:tcBorders>
          </w:tcPr>
          <w:p w14:paraId="4D048C3E" w14:textId="17B58D43" w:rsidR="001603BE" w:rsidRPr="00521F91" w:rsidRDefault="001603BE" w:rsidP="001603BE">
            <w:pPr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3F1FCF">
              <w:rPr>
                <w:rFonts w:cs="B Koodak" w:hint="cs"/>
                <w:b w:val="0"/>
                <w:bCs w:val="0"/>
                <w:sz w:val="17"/>
                <w:szCs w:val="18"/>
                <w:highlight w:val="green"/>
                <w:rtl/>
                <w:lang w:bidi="fa-IR"/>
              </w:rPr>
              <w:t>دکتر ربانی</w:t>
            </w:r>
          </w:p>
        </w:tc>
      </w:tr>
      <w:tr w:rsidR="001603BE" w:rsidRPr="00521F91" w14:paraId="301BD647" w14:textId="77777777" w:rsidTr="001603BE">
        <w:trPr>
          <w:trHeight w:val="20"/>
          <w:jc w:val="center"/>
        </w:trPr>
        <w:tc>
          <w:tcPr>
            <w:tcW w:w="614" w:type="dxa"/>
            <w:tcBorders>
              <w:top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6D980939" w14:textId="6D9FC83F" w:rsidR="001603BE" w:rsidRPr="00521F91" w:rsidRDefault="001603BE" w:rsidP="001603BE">
            <w:pPr>
              <w:bidi/>
              <w:spacing w:before="100" w:beforeAutospacing="1" w:after="100" w:afterAutospacing="1" w:line="240" w:lineRule="exact"/>
              <w:rPr>
                <w:rFonts w:cs="B Koodak"/>
                <w:sz w:val="17"/>
                <w:szCs w:val="18"/>
                <w:rtl/>
                <w:lang w:bidi="fa-IR"/>
              </w:rPr>
            </w:pPr>
            <w:r w:rsidRPr="00B46EAC">
              <w:rPr>
                <w:rFonts w:cs="B Koodak" w:hint="cs"/>
                <w:sz w:val="17"/>
                <w:szCs w:val="18"/>
                <w:rtl/>
              </w:rPr>
              <w:t>14</w:t>
            </w:r>
          </w:p>
        </w:tc>
        <w:tc>
          <w:tcPr>
            <w:tcW w:w="3998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7CA6CFC2" w14:textId="1344E487" w:rsidR="001603BE" w:rsidRPr="00521F91" w:rsidRDefault="001603BE" w:rsidP="001603BE">
            <w:pPr>
              <w:bidi/>
              <w:rPr>
                <w:rFonts w:cs="B Koodak"/>
                <w:sz w:val="17"/>
                <w:szCs w:val="18"/>
                <w:rtl/>
              </w:rPr>
            </w:pPr>
            <w:r w:rsidRPr="00B46EAC">
              <w:rPr>
                <w:rFonts w:cs="B Koodak" w:hint="cs"/>
                <w:sz w:val="17"/>
                <w:szCs w:val="18"/>
                <w:rtl/>
              </w:rPr>
              <w:t>آنتی بیوتیک ها 1</w:t>
            </w:r>
          </w:p>
        </w:tc>
        <w:tc>
          <w:tcPr>
            <w:tcW w:w="144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267D2FA7" w14:textId="1462EE4E" w:rsidR="001603BE" w:rsidRPr="009944B1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A415AD"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  <w:t>دو شنبه</w:t>
            </w:r>
          </w:p>
        </w:tc>
        <w:tc>
          <w:tcPr>
            <w:tcW w:w="153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2B99DBFB" w14:textId="66776923" w:rsidR="001603BE" w:rsidRPr="00521F91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31/1/405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37EFE89D" w14:textId="24A0EFF0" w:rsidR="001603BE" w:rsidRPr="00797F7F" w:rsidRDefault="001603BE" w:rsidP="001603BE">
            <w:pPr>
              <w:jc w:val="center"/>
              <w:rPr>
                <w:rFonts w:cs="B Koodak"/>
                <w:sz w:val="17"/>
                <w:szCs w:val="18"/>
                <w:rtl/>
              </w:rPr>
            </w:pPr>
            <w:r w:rsidRPr="00902224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کلاس اسلاید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</w:tcBorders>
          </w:tcPr>
          <w:p w14:paraId="4898FC82" w14:textId="2CAE5B43" w:rsidR="001603BE" w:rsidRPr="00521F91" w:rsidRDefault="001603BE" w:rsidP="001603BE">
            <w:pPr>
              <w:jc w:val="center"/>
              <w:rPr>
                <w:rFonts w:cs="B Koodak"/>
                <w:sz w:val="17"/>
                <w:szCs w:val="18"/>
              </w:rPr>
            </w:pPr>
            <w:r w:rsidRPr="00797F7F">
              <w:rPr>
                <w:rFonts w:cs="B Koodak"/>
                <w:sz w:val="17"/>
                <w:szCs w:val="18"/>
                <w:rtl/>
              </w:rPr>
              <w:t>دکتر مصر</w:t>
            </w:r>
            <w:r w:rsidRPr="00797F7F">
              <w:rPr>
                <w:rFonts w:cs="B Koodak" w:hint="cs"/>
                <w:sz w:val="17"/>
                <w:szCs w:val="18"/>
                <w:rtl/>
              </w:rPr>
              <w:t>ی</w:t>
            </w:r>
            <w:r w:rsidRPr="00797F7F">
              <w:rPr>
                <w:rFonts w:cs="B Koodak"/>
                <w:sz w:val="17"/>
                <w:szCs w:val="18"/>
                <w:rtl/>
              </w:rPr>
              <w:t xml:space="preserve"> پور</w:t>
            </w:r>
          </w:p>
        </w:tc>
      </w:tr>
      <w:tr w:rsidR="001603BE" w:rsidRPr="00521F91" w14:paraId="23C46C11" w14:textId="77777777" w:rsidTr="001603BE">
        <w:trPr>
          <w:trHeight w:val="20"/>
          <w:jc w:val="center"/>
        </w:trPr>
        <w:tc>
          <w:tcPr>
            <w:tcW w:w="614" w:type="dxa"/>
            <w:tcBorders>
              <w:top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7EBAD6AE" w14:textId="50E27D2A" w:rsidR="001603BE" w:rsidRPr="00B46EAC" w:rsidRDefault="001603BE" w:rsidP="001603BE">
            <w:pPr>
              <w:bidi/>
              <w:spacing w:before="100" w:beforeAutospacing="1" w:after="100" w:afterAutospacing="1" w:line="240" w:lineRule="exact"/>
              <w:rPr>
                <w:rFonts w:cs="B Koodak"/>
                <w:sz w:val="17"/>
                <w:szCs w:val="18"/>
                <w:rtl/>
              </w:rPr>
            </w:pPr>
            <w:r>
              <w:rPr>
                <w:rFonts w:cs="B Koodak" w:hint="cs"/>
                <w:sz w:val="17"/>
                <w:szCs w:val="18"/>
                <w:rtl/>
              </w:rPr>
              <w:t>15</w:t>
            </w:r>
          </w:p>
        </w:tc>
        <w:tc>
          <w:tcPr>
            <w:tcW w:w="3998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60CACEA4" w14:textId="1BE89465" w:rsidR="001603BE" w:rsidRPr="00B46EAC" w:rsidRDefault="001603BE" w:rsidP="001603BE">
            <w:pPr>
              <w:bidi/>
              <w:rPr>
                <w:rFonts w:cs="B Koodak"/>
                <w:sz w:val="17"/>
                <w:szCs w:val="18"/>
                <w:rtl/>
              </w:rPr>
            </w:pPr>
            <w:r w:rsidRPr="00521F91">
              <w:rPr>
                <w:rFonts w:cs="B Koodak" w:hint="cs"/>
                <w:sz w:val="17"/>
                <w:szCs w:val="18"/>
                <w:rtl/>
              </w:rPr>
              <w:t>داروهای ضد درد مخدر</w:t>
            </w:r>
          </w:p>
        </w:tc>
        <w:tc>
          <w:tcPr>
            <w:tcW w:w="144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5F66461D" w14:textId="44919BE4" w:rsidR="001603BE" w:rsidRPr="00A415AD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9944B1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یکشنبه</w:t>
            </w:r>
          </w:p>
        </w:tc>
        <w:tc>
          <w:tcPr>
            <w:tcW w:w="153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719CACE2" w14:textId="2B8DD25E" w:rsidR="001603BE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6/2/405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004D1F69" w14:textId="4D218BAD" w:rsidR="001603BE" w:rsidRPr="003F1FCF" w:rsidRDefault="001603BE" w:rsidP="001603BE">
            <w:pPr>
              <w:jc w:val="center"/>
              <w:rPr>
                <w:rFonts w:cs="B Koodak"/>
                <w:b w:val="0"/>
                <w:bCs w:val="0"/>
                <w:sz w:val="17"/>
                <w:szCs w:val="18"/>
                <w:highlight w:val="green"/>
                <w:rtl/>
                <w:lang w:bidi="fa-IR"/>
              </w:rPr>
            </w:pPr>
            <w:r w:rsidRPr="00902224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کلاس اسلاید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</w:tcBorders>
          </w:tcPr>
          <w:p w14:paraId="22A15EF4" w14:textId="09BBAF9F" w:rsidR="001603BE" w:rsidRPr="00797F7F" w:rsidRDefault="001603BE" w:rsidP="001603BE">
            <w:pPr>
              <w:jc w:val="center"/>
              <w:rPr>
                <w:rFonts w:cs="B Koodak"/>
                <w:sz w:val="17"/>
                <w:szCs w:val="18"/>
                <w:rtl/>
              </w:rPr>
            </w:pPr>
            <w:r w:rsidRPr="003F1FCF">
              <w:rPr>
                <w:rFonts w:cs="B Koodak" w:hint="cs"/>
                <w:b w:val="0"/>
                <w:bCs w:val="0"/>
                <w:sz w:val="17"/>
                <w:szCs w:val="18"/>
                <w:highlight w:val="green"/>
                <w:rtl/>
                <w:lang w:bidi="fa-IR"/>
              </w:rPr>
              <w:t>دکتر ربانی</w:t>
            </w:r>
          </w:p>
        </w:tc>
      </w:tr>
      <w:tr w:rsidR="001603BE" w:rsidRPr="00521F91" w14:paraId="78441909" w14:textId="77777777" w:rsidTr="001603BE">
        <w:trPr>
          <w:trHeight w:val="20"/>
          <w:jc w:val="center"/>
        </w:trPr>
        <w:tc>
          <w:tcPr>
            <w:tcW w:w="614" w:type="dxa"/>
            <w:tcBorders>
              <w:top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7C38670B" w14:textId="143FDE9C" w:rsidR="001603BE" w:rsidRDefault="001603BE" w:rsidP="001603BE">
            <w:pPr>
              <w:bidi/>
              <w:spacing w:before="100" w:beforeAutospacing="1" w:after="100" w:afterAutospacing="1" w:line="240" w:lineRule="exact"/>
              <w:rPr>
                <w:rFonts w:cs="B Koodak"/>
                <w:sz w:val="17"/>
                <w:szCs w:val="18"/>
                <w:rtl/>
              </w:rPr>
            </w:pPr>
            <w:r>
              <w:rPr>
                <w:rFonts w:cs="B Koodak" w:hint="cs"/>
                <w:sz w:val="17"/>
                <w:szCs w:val="18"/>
                <w:rtl/>
              </w:rPr>
              <w:t>16</w:t>
            </w:r>
          </w:p>
        </w:tc>
        <w:tc>
          <w:tcPr>
            <w:tcW w:w="3998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1AD60F07" w14:textId="1267C40B" w:rsidR="001603BE" w:rsidRPr="00521F91" w:rsidRDefault="001603BE" w:rsidP="001603BE">
            <w:pPr>
              <w:bidi/>
              <w:rPr>
                <w:rFonts w:cs="B Koodak"/>
                <w:sz w:val="17"/>
                <w:szCs w:val="18"/>
                <w:rtl/>
              </w:rPr>
            </w:pPr>
            <w:r>
              <w:rPr>
                <w:rFonts w:cs="B Koodak" w:hint="cs"/>
                <w:sz w:val="17"/>
                <w:szCs w:val="18"/>
                <w:rtl/>
              </w:rPr>
              <w:t>آنتی بیوتیک ها 2</w:t>
            </w:r>
          </w:p>
        </w:tc>
        <w:tc>
          <w:tcPr>
            <w:tcW w:w="144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210B471A" w14:textId="31D88F1F" w:rsidR="001603BE" w:rsidRPr="009944B1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A415AD"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  <w:t>دو شنبه</w:t>
            </w:r>
          </w:p>
        </w:tc>
        <w:tc>
          <w:tcPr>
            <w:tcW w:w="153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48B375D4" w14:textId="5BF769C8" w:rsidR="001603BE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7/2/405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7C3ABA39" w14:textId="1AF83C40" w:rsidR="001603BE" w:rsidRDefault="001603BE" w:rsidP="001603BE">
            <w:pPr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902224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کلاس اسلاید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</w:tcBorders>
          </w:tcPr>
          <w:p w14:paraId="27BC2780" w14:textId="29BABEE9" w:rsidR="001603BE" w:rsidRPr="003F1FCF" w:rsidRDefault="001603BE" w:rsidP="001603BE">
            <w:pPr>
              <w:jc w:val="center"/>
              <w:rPr>
                <w:rFonts w:cs="B Koodak"/>
                <w:b w:val="0"/>
                <w:bCs w:val="0"/>
                <w:sz w:val="17"/>
                <w:szCs w:val="18"/>
                <w:highlight w:val="green"/>
                <w:rtl/>
                <w:lang w:bidi="fa-IR"/>
              </w:rPr>
            </w:pPr>
            <w:r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دکتر مصری پور</w:t>
            </w:r>
          </w:p>
        </w:tc>
      </w:tr>
      <w:tr w:rsidR="001603BE" w:rsidRPr="00521F91" w14:paraId="39DC29F3" w14:textId="77777777" w:rsidTr="00C174A7">
        <w:trPr>
          <w:trHeight w:val="20"/>
          <w:jc w:val="center"/>
        </w:trPr>
        <w:tc>
          <w:tcPr>
            <w:tcW w:w="614" w:type="dxa"/>
            <w:tcBorders>
              <w:top w:val="single" w:sz="6" w:space="0" w:color="00CCFF"/>
              <w:bottom w:val="single" w:sz="6" w:space="0" w:color="00CCFF"/>
              <w:right w:val="single" w:sz="6" w:space="0" w:color="00CCFF"/>
            </w:tcBorders>
            <w:shd w:val="clear" w:color="auto" w:fill="92D050"/>
            <w:vAlign w:val="center"/>
          </w:tcPr>
          <w:p w14:paraId="49B6409C" w14:textId="77777777" w:rsidR="001603BE" w:rsidRDefault="001603BE" w:rsidP="001603BE">
            <w:pPr>
              <w:bidi/>
              <w:spacing w:before="100" w:beforeAutospacing="1" w:after="100" w:afterAutospacing="1" w:line="240" w:lineRule="exact"/>
              <w:rPr>
                <w:rFonts w:cs="B Koodak"/>
                <w:sz w:val="17"/>
                <w:szCs w:val="18"/>
                <w:rtl/>
              </w:rPr>
            </w:pPr>
          </w:p>
        </w:tc>
        <w:tc>
          <w:tcPr>
            <w:tcW w:w="3998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  <w:shd w:val="clear" w:color="auto" w:fill="92D050"/>
            <w:vAlign w:val="center"/>
          </w:tcPr>
          <w:p w14:paraId="6FD98081" w14:textId="0410BC47" w:rsidR="001603BE" w:rsidRPr="00B46EAC" w:rsidRDefault="001603BE" w:rsidP="001603BE">
            <w:pPr>
              <w:bidi/>
              <w:rPr>
                <w:rFonts w:cs="B Koodak"/>
                <w:sz w:val="17"/>
                <w:szCs w:val="18"/>
                <w:rtl/>
              </w:rPr>
            </w:pPr>
            <w:r w:rsidRPr="00151F03">
              <w:rPr>
                <w:rFonts w:cs="B Koodak"/>
                <w:sz w:val="17"/>
                <w:szCs w:val="18"/>
                <w:rtl/>
              </w:rPr>
              <w:t>امتحان م</w:t>
            </w:r>
            <w:r w:rsidRPr="00151F03">
              <w:rPr>
                <w:rFonts w:cs="B Koodak" w:hint="cs"/>
                <w:sz w:val="17"/>
                <w:szCs w:val="18"/>
                <w:rtl/>
              </w:rPr>
              <w:t>ی</w:t>
            </w:r>
            <w:r w:rsidRPr="00151F03">
              <w:rPr>
                <w:rFonts w:cs="B Koodak" w:hint="eastAsia"/>
                <w:sz w:val="17"/>
                <w:szCs w:val="18"/>
                <w:rtl/>
              </w:rPr>
              <w:t>ان</w:t>
            </w:r>
            <w:r w:rsidRPr="00151F03">
              <w:rPr>
                <w:rFonts w:cs="B Koodak"/>
                <w:sz w:val="17"/>
                <w:szCs w:val="18"/>
                <w:rtl/>
              </w:rPr>
              <w:t xml:space="preserve"> ترم 10 جلسه</w:t>
            </w:r>
            <w:r>
              <w:rPr>
                <w:rFonts w:cs="B Koodak" w:hint="cs"/>
                <w:sz w:val="17"/>
                <w:szCs w:val="18"/>
                <w:rtl/>
              </w:rPr>
              <w:t xml:space="preserve"> اول (الکترونیک)</w:t>
            </w:r>
          </w:p>
        </w:tc>
        <w:tc>
          <w:tcPr>
            <w:tcW w:w="144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  <w:shd w:val="clear" w:color="auto" w:fill="92D050"/>
          </w:tcPr>
          <w:p w14:paraId="0623BAEB" w14:textId="60024570" w:rsidR="001603BE" w:rsidRPr="00B46EAC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B46EAC"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  <w:t>دو شنبه</w:t>
            </w:r>
          </w:p>
        </w:tc>
        <w:tc>
          <w:tcPr>
            <w:tcW w:w="153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  <w:shd w:val="clear" w:color="auto" w:fill="92D050"/>
          </w:tcPr>
          <w:p w14:paraId="23C68C22" w14:textId="3BA16D2A" w:rsidR="001603BE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7/2/405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  <w:shd w:val="clear" w:color="auto" w:fill="92D050"/>
          </w:tcPr>
          <w:p w14:paraId="4E773934" w14:textId="77777777" w:rsidR="001603BE" w:rsidRPr="00797F7F" w:rsidRDefault="001603BE" w:rsidP="001603BE">
            <w:pPr>
              <w:jc w:val="center"/>
              <w:rPr>
                <w:rFonts w:cs="B Koodak"/>
                <w:sz w:val="17"/>
                <w:szCs w:val="18"/>
                <w:rtl/>
              </w:rPr>
            </w:pP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</w:tcBorders>
            <w:shd w:val="clear" w:color="auto" w:fill="92D050"/>
          </w:tcPr>
          <w:p w14:paraId="12FAC820" w14:textId="7407132A" w:rsidR="001603BE" w:rsidRPr="00797F7F" w:rsidRDefault="001603BE" w:rsidP="001603BE">
            <w:pPr>
              <w:jc w:val="center"/>
              <w:rPr>
                <w:rFonts w:cs="B Koodak"/>
                <w:sz w:val="17"/>
                <w:szCs w:val="18"/>
                <w:rtl/>
              </w:rPr>
            </w:pPr>
          </w:p>
        </w:tc>
      </w:tr>
      <w:tr w:rsidR="001603BE" w:rsidRPr="00521F91" w14:paraId="74EF14C2" w14:textId="77777777" w:rsidTr="001603BE">
        <w:trPr>
          <w:trHeight w:val="20"/>
          <w:jc w:val="center"/>
        </w:trPr>
        <w:tc>
          <w:tcPr>
            <w:tcW w:w="614" w:type="dxa"/>
            <w:tcBorders>
              <w:top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7115DA22" w14:textId="621D8B6D" w:rsidR="001603BE" w:rsidRPr="00521F91" w:rsidRDefault="001603BE" w:rsidP="001603BE">
            <w:pPr>
              <w:bidi/>
              <w:spacing w:before="100" w:beforeAutospacing="1" w:after="100" w:afterAutospacing="1" w:line="240" w:lineRule="exact"/>
              <w:rPr>
                <w:rFonts w:cs="B Koodak"/>
                <w:sz w:val="17"/>
                <w:szCs w:val="18"/>
              </w:rPr>
            </w:pPr>
            <w:r>
              <w:rPr>
                <w:rFonts w:cs="B Koodak" w:hint="cs"/>
                <w:sz w:val="17"/>
                <w:szCs w:val="18"/>
                <w:rtl/>
                <w:lang w:bidi="fa-IR"/>
              </w:rPr>
              <w:t>17</w:t>
            </w:r>
          </w:p>
        </w:tc>
        <w:tc>
          <w:tcPr>
            <w:tcW w:w="3998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6E5E3340" w14:textId="1CA9366C" w:rsidR="001603BE" w:rsidRPr="00521F91" w:rsidRDefault="001603BE" w:rsidP="001603BE">
            <w:pPr>
              <w:bidi/>
              <w:rPr>
                <w:rFonts w:cs="B Koodak"/>
                <w:sz w:val="17"/>
                <w:szCs w:val="18"/>
              </w:rPr>
            </w:pPr>
            <w:r w:rsidRPr="00521F91">
              <w:rPr>
                <w:rFonts w:cs="B Koodak" w:hint="cs"/>
                <w:sz w:val="17"/>
                <w:szCs w:val="18"/>
                <w:rtl/>
                <w:lang w:bidi="fa-IR"/>
              </w:rPr>
              <w:t>هیستامین و آنتی هیستامین ها</w:t>
            </w:r>
          </w:p>
        </w:tc>
        <w:tc>
          <w:tcPr>
            <w:tcW w:w="144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2EE1037B" w14:textId="0BE990F6" w:rsidR="001603BE" w:rsidRPr="009944B1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521F91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یکشنبه</w:t>
            </w:r>
          </w:p>
        </w:tc>
        <w:tc>
          <w:tcPr>
            <w:tcW w:w="153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094F4873" w14:textId="0BE7FCBF" w:rsidR="001603BE" w:rsidRPr="00521F91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13/2/405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2A7A638E" w14:textId="133B893F" w:rsidR="001603BE" w:rsidRPr="003F1FCF" w:rsidRDefault="001603BE" w:rsidP="001603BE">
            <w:pPr>
              <w:jc w:val="center"/>
              <w:rPr>
                <w:rFonts w:cs="B Koodak"/>
                <w:b w:val="0"/>
                <w:bCs w:val="0"/>
                <w:sz w:val="17"/>
                <w:szCs w:val="18"/>
                <w:highlight w:val="green"/>
                <w:rtl/>
                <w:lang w:bidi="fa-IR"/>
              </w:rPr>
            </w:pPr>
            <w:r w:rsidRPr="006D2872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کلاس اسلاید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</w:tcBorders>
          </w:tcPr>
          <w:p w14:paraId="419B112F" w14:textId="4EDA5EF9" w:rsidR="001603BE" w:rsidRPr="00521F91" w:rsidRDefault="001603BE" w:rsidP="001603BE">
            <w:pPr>
              <w:jc w:val="center"/>
              <w:rPr>
                <w:rFonts w:cs="B Koodak"/>
                <w:sz w:val="17"/>
                <w:szCs w:val="18"/>
              </w:rPr>
            </w:pPr>
            <w:r w:rsidRPr="003F1FCF">
              <w:rPr>
                <w:rFonts w:cs="B Koodak" w:hint="cs"/>
                <w:b w:val="0"/>
                <w:bCs w:val="0"/>
                <w:sz w:val="17"/>
                <w:szCs w:val="18"/>
                <w:highlight w:val="green"/>
                <w:rtl/>
                <w:lang w:bidi="fa-IR"/>
              </w:rPr>
              <w:t>دکتر ربانی</w:t>
            </w:r>
          </w:p>
        </w:tc>
      </w:tr>
      <w:tr w:rsidR="001603BE" w:rsidRPr="00521F91" w14:paraId="4BA89E26" w14:textId="77777777" w:rsidTr="001603BE">
        <w:trPr>
          <w:trHeight w:val="20"/>
          <w:jc w:val="center"/>
        </w:trPr>
        <w:tc>
          <w:tcPr>
            <w:tcW w:w="614" w:type="dxa"/>
            <w:tcBorders>
              <w:top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39C9DD99" w14:textId="227AB1A9" w:rsidR="001603BE" w:rsidRDefault="001603BE" w:rsidP="001603BE">
            <w:pPr>
              <w:bidi/>
              <w:spacing w:before="100" w:beforeAutospacing="1" w:after="100" w:afterAutospacing="1" w:line="240" w:lineRule="exact"/>
              <w:rPr>
                <w:rFonts w:cs="B Koodak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sz w:val="17"/>
                <w:szCs w:val="18"/>
                <w:rtl/>
              </w:rPr>
              <w:t>18</w:t>
            </w:r>
          </w:p>
        </w:tc>
        <w:tc>
          <w:tcPr>
            <w:tcW w:w="3998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1047057A" w14:textId="4306AB3B" w:rsidR="001603BE" w:rsidRPr="00521F91" w:rsidRDefault="001603BE" w:rsidP="001603BE">
            <w:pPr>
              <w:bidi/>
              <w:rPr>
                <w:rFonts w:cs="B Koodak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sz w:val="17"/>
                <w:szCs w:val="18"/>
                <w:rtl/>
                <w:lang w:bidi="fa-IR"/>
              </w:rPr>
              <w:t>آنتی بیوتیک ها 3</w:t>
            </w:r>
          </w:p>
        </w:tc>
        <w:tc>
          <w:tcPr>
            <w:tcW w:w="144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0FA9C7C7" w14:textId="1A6AD6BB" w:rsidR="001603BE" w:rsidRPr="00521F91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A415AD"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  <w:t>دو شنبه</w:t>
            </w:r>
          </w:p>
        </w:tc>
        <w:tc>
          <w:tcPr>
            <w:tcW w:w="153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7F61E871" w14:textId="5DD7D50C" w:rsidR="001603BE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14/2/405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168A0273" w14:textId="6E0CDF3F" w:rsidR="001603BE" w:rsidRPr="003A5F0B" w:rsidRDefault="001603BE" w:rsidP="001603BE">
            <w:pPr>
              <w:jc w:val="center"/>
              <w:rPr>
                <w:rFonts w:cs="B Koodak"/>
                <w:sz w:val="17"/>
                <w:szCs w:val="18"/>
                <w:rtl/>
              </w:rPr>
            </w:pPr>
            <w:r w:rsidRPr="006D2872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کلاس اسلاید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</w:tcBorders>
          </w:tcPr>
          <w:p w14:paraId="6A1F3E5E" w14:textId="344A040C" w:rsidR="001603BE" w:rsidRPr="00292DE6" w:rsidRDefault="001603BE" w:rsidP="001603BE">
            <w:pPr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3A5F0B">
              <w:rPr>
                <w:rFonts w:cs="B Koodak"/>
                <w:sz w:val="17"/>
                <w:szCs w:val="18"/>
                <w:rtl/>
              </w:rPr>
              <w:t>دکتر مصر</w:t>
            </w:r>
            <w:r w:rsidRPr="003A5F0B">
              <w:rPr>
                <w:rFonts w:cs="B Koodak" w:hint="cs"/>
                <w:sz w:val="17"/>
                <w:szCs w:val="18"/>
                <w:rtl/>
              </w:rPr>
              <w:t>ی</w:t>
            </w:r>
            <w:r w:rsidRPr="003A5F0B">
              <w:rPr>
                <w:rFonts w:cs="B Koodak"/>
                <w:sz w:val="17"/>
                <w:szCs w:val="18"/>
                <w:rtl/>
              </w:rPr>
              <w:t xml:space="preserve"> پور</w:t>
            </w:r>
          </w:p>
        </w:tc>
      </w:tr>
      <w:tr w:rsidR="001603BE" w:rsidRPr="00521F91" w14:paraId="3DED41C0" w14:textId="77777777" w:rsidTr="001603BE">
        <w:trPr>
          <w:trHeight w:val="20"/>
          <w:jc w:val="center"/>
        </w:trPr>
        <w:tc>
          <w:tcPr>
            <w:tcW w:w="614" w:type="dxa"/>
            <w:tcBorders>
              <w:top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12FC4AC5" w14:textId="57FE6ACC" w:rsidR="001603BE" w:rsidRPr="00521F91" w:rsidRDefault="001603BE" w:rsidP="001603BE">
            <w:pPr>
              <w:bidi/>
              <w:spacing w:before="100" w:beforeAutospacing="1" w:after="100" w:afterAutospacing="1" w:line="240" w:lineRule="exact"/>
              <w:rPr>
                <w:rFonts w:cs="B Koodak"/>
                <w:sz w:val="17"/>
                <w:szCs w:val="18"/>
              </w:rPr>
            </w:pPr>
            <w:r>
              <w:rPr>
                <w:rFonts w:cs="B Koodak" w:hint="cs"/>
                <w:sz w:val="17"/>
                <w:szCs w:val="18"/>
                <w:rtl/>
              </w:rPr>
              <w:t>19</w:t>
            </w:r>
          </w:p>
        </w:tc>
        <w:tc>
          <w:tcPr>
            <w:tcW w:w="3998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73CD1771" w14:textId="54F67ABD" w:rsidR="001603BE" w:rsidRPr="00521F91" w:rsidRDefault="001603BE" w:rsidP="001603BE">
            <w:pPr>
              <w:bidi/>
              <w:rPr>
                <w:rFonts w:cs="B Koodak"/>
                <w:sz w:val="17"/>
                <w:szCs w:val="18"/>
              </w:rPr>
            </w:pPr>
            <w:r w:rsidRPr="00521F91">
              <w:rPr>
                <w:rFonts w:cs="B Koodak" w:hint="cs"/>
                <w:sz w:val="17"/>
                <w:szCs w:val="18"/>
                <w:rtl/>
              </w:rPr>
              <w:t>دارو درمانی دیابت</w:t>
            </w:r>
            <w:r>
              <w:rPr>
                <w:rFonts w:cs="B Koodak" w:hint="cs"/>
                <w:sz w:val="17"/>
                <w:szCs w:val="18"/>
                <w:rtl/>
              </w:rPr>
              <w:t xml:space="preserve"> </w:t>
            </w:r>
            <w:r w:rsidRPr="00521F91">
              <w:rPr>
                <w:rFonts w:cs="B Koodak" w:hint="cs"/>
                <w:sz w:val="17"/>
                <w:szCs w:val="18"/>
                <w:rtl/>
              </w:rPr>
              <w:t xml:space="preserve">                                                                                                                                 </w:t>
            </w:r>
          </w:p>
        </w:tc>
        <w:tc>
          <w:tcPr>
            <w:tcW w:w="144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1E094CE1" w14:textId="0FBC819A" w:rsidR="001603BE" w:rsidRPr="00521F91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521F91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یکشنبه</w:t>
            </w:r>
          </w:p>
        </w:tc>
        <w:tc>
          <w:tcPr>
            <w:tcW w:w="153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65D70CE8" w14:textId="3C1506E6" w:rsidR="001603BE" w:rsidRPr="00521F91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20/2/405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7B76A693" w14:textId="7EDD57EA" w:rsidR="001603BE" w:rsidRPr="003F1FCF" w:rsidRDefault="001603BE" w:rsidP="001603BE">
            <w:pPr>
              <w:jc w:val="center"/>
              <w:rPr>
                <w:rFonts w:cs="B Koodak"/>
                <w:b w:val="0"/>
                <w:bCs w:val="0"/>
                <w:sz w:val="17"/>
                <w:szCs w:val="18"/>
                <w:highlight w:val="green"/>
                <w:rtl/>
                <w:lang w:bidi="fa-IR"/>
              </w:rPr>
            </w:pPr>
            <w:r w:rsidRPr="006D2872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کلاس اسلاید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</w:tcBorders>
          </w:tcPr>
          <w:p w14:paraId="061710D4" w14:textId="478CB132" w:rsidR="001603BE" w:rsidRPr="00521F91" w:rsidRDefault="001603BE" w:rsidP="001603BE">
            <w:pPr>
              <w:jc w:val="center"/>
              <w:rPr>
                <w:rFonts w:cs="B Koodak"/>
                <w:sz w:val="17"/>
                <w:szCs w:val="18"/>
              </w:rPr>
            </w:pPr>
            <w:r w:rsidRPr="003F1FCF">
              <w:rPr>
                <w:rFonts w:cs="B Koodak" w:hint="cs"/>
                <w:b w:val="0"/>
                <w:bCs w:val="0"/>
                <w:sz w:val="17"/>
                <w:szCs w:val="18"/>
                <w:highlight w:val="green"/>
                <w:rtl/>
                <w:lang w:bidi="fa-IR"/>
              </w:rPr>
              <w:t>دکتر ربانی</w:t>
            </w:r>
          </w:p>
        </w:tc>
      </w:tr>
      <w:tr w:rsidR="001603BE" w:rsidRPr="00521F91" w14:paraId="2B9FA261" w14:textId="77777777" w:rsidTr="001603BE">
        <w:trPr>
          <w:trHeight w:val="20"/>
          <w:jc w:val="center"/>
        </w:trPr>
        <w:tc>
          <w:tcPr>
            <w:tcW w:w="614" w:type="dxa"/>
            <w:tcBorders>
              <w:top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52002715" w14:textId="5653FC1C" w:rsidR="001603BE" w:rsidRPr="00521F91" w:rsidRDefault="001603BE" w:rsidP="001603BE">
            <w:pPr>
              <w:bidi/>
              <w:spacing w:before="100" w:beforeAutospacing="1" w:after="100" w:afterAutospacing="1" w:line="240" w:lineRule="exact"/>
              <w:rPr>
                <w:rFonts w:cs="B Koodak"/>
                <w:sz w:val="17"/>
                <w:szCs w:val="18"/>
              </w:rPr>
            </w:pPr>
            <w:r>
              <w:rPr>
                <w:rFonts w:cs="B Koodak" w:hint="cs"/>
                <w:sz w:val="17"/>
                <w:szCs w:val="18"/>
                <w:rtl/>
              </w:rPr>
              <w:t>20</w:t>
            </w:r>
          </w:p>
        </w:tc>
        <w:tc>
          <w:tcPr>
            <w:tcW w:w="3998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6AE843A4" w14:textId="4FF69D8B" w:rsidR="001603BE" w:rsidRPr="00521F91" w:rsidRDefault="001603BE" w:rsidP="001603BE">
            <w:pPr>
              <w:bidi/>
              <w:rPr>
                <w:rFonts w:cs="B Koodak"/>
                <w:sz w:val="17"/>
                <w:szCs w:val="18"/>
                <w:rtl/>
              </w:rPr>
            </w:pPr>
            <w:r w:rsidRPr="00521F91">
              <w:rPr>
                <w:rFonts w:cs="B Koodak" w:hint="cs"/>
                <w:sz w:val="17"/>
                <w:szCs w:val="18"/>
                <w:rtl/>
                <w:lang w:bidi="fa-IR"/>
              </w:rPr>
              <w:t xml:space="preserve">داروهای </w:t>
            </w:r>
            <w:r w:rsidRPr="00521F91">
              <w:rPr>
                <w:rFonts w:cs="B Koodak" w:hint="cs"/>
                <w:sz w:val="17"/>
                <w:szCs w:val="18"/>
                <w:rtl/>
              </w:rPr>
              <w:t>ضد افسردگی</w:t>
            </w:r>
          </w:p>
        </w:tc>
        <w:tc>
          <w:tcPr>
            <w:tcW w:w="144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6B77E3CF" w14:textId="7AACDE1D" w:rsidR="001603BE" w:rsidRPr="00521F91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F94B7B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یکشنبه</w:t>
            </w:r>
          </w:p>
        </w:tc>
        <w:tc>
          <w:tcPr>
            <w:tcW w:w="153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716B7881" w14:textId="0DB681B8" w:rsidR="001603BE" w:rsidRPr="00521F91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21/2/405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0A538771" w14:textId="0C8298BB" w:rsidR="001603BE" w:rsidRPr="003A5F0B" w:rsidRDefault="001603BE" w:rsidP="001603BE">
            <w:pPr>
              <w:jc w:val="center"/>
              <w:rPr>
                <w:rFonts w:cs="B Koodak"/>
                <w:sz w:val="17"/>
                <w:szCs w:val="18"/>
                <w:rtl/>
              </w:rPr>
            </w:pPr>
            <w:r w:rsidRPr="006D2872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کلاس اسلاید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</w:tcBorders>
          </w:tcPr>
          <w:p w14:paraId="42FAD3E4" w14:textId="11E14653" w:rsidR="001603BE" w:rsidRPr="00521F91" w:rsidRDefault="001603BE" w:rsidP="001603BE">
            <w:pPr>
              <w:jc w:val="center"/>
              <w:rPr>
                <w:rFonts w:cs="B Koodak"/>
                <w:sz w:val="17"/>
                <w:szCs w:val="18"/>
              </w:rPr>
            </w:pPr>
            <w:r w:rsidRPr="003A5F0B">
              <w:rPr>
                <w:rFonts w:cs="B Koodak"/>
                <w:sz w:val="17"/>
                <w:szCs w:val="18"/>
                <w:rtl/>
              </w:rPr>
              <w:t>دکتر مصر</w:t>
            </w:r>
            <w:r w:rsidRPr="003A5F0B">
              <w:rPr>
                <w:rFonts w:cs="B Koodak" w:hint="cs"/>
                <w:sz w:val="17"/>
                <w:szCs w:val="18"/>
                <w:rtl/>
              </w:rPr>
              <w:t>ی</w:t>
            </w:r>
            <w:r w:rsidRPr="003A5F0B">
              <w:rPr>
                <w:rFonts w:cs="B Koodak"/>
                <w:sz w:val="17"/>
                <w:szCs w:val="18"/>
                <w:rtl/>
              </w:rPr>
              <w:t xml:space="preserve"> پور</w:t>
            </w:r>
          </w:p>
        </w:tc>
      </w:tr>
      <w:tr w:rsidR="001603BE" w:rsidRPr="00521F91" w14:paraId="7FAFA8CA" w14:textId="77777777" w:rsidTr="001603BE">
        <w:trPr>
          <w:trHeight w:val="20"/>
          <w:jc w:val="center"/>
        </w:trPr>
        <w:tc>
          <w:tcPr>
            <w:tcW w:w="614" w:type="dxa"/>
            <w:tcBorders>
              <w:top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262520D5" w14:textId="6EFB9C81" w:rsidR="001603BE" w:rsidRPr="00521F91" w:rsidRDefault="001603BE" w:rsidP="001603BE">
            <w:pPr>
              <w:bidi/>
              <w:spacing w:before="100" w:beforeAutospacing="1" w:after="100" w:afterAutospacing="1" w:line="240" w:lineRule="exact"/>
              <w:rPr>
                <w:rFonts w:cs="B Koodak"/>
                <w:sz w:val="17"/>
                <w:szCs w:val="18"/>
                <w:rtl/>
              </w:rPr>
            </w:pPr>
            <w:r>
              <w:rPr>
                <w:rFonts w:cs="B Koodak" w:hint="cs"/>
                <w:sz w:val="17"/>
                <w:szCs w:val="18"/>
                <w:rtl/>
                <w:lang w:bidi="fa-IR"/>
              </w:rPr>
              <w:t>21</w:t>
            </w:r>
          </w:p>
        </w:tc>
        <w:tc>
          <w:tcPr>
            <w:tcW w:w="3998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79694AB1" w14:textId="4A3DE926" w:rsidR="001603BE" w:rsidRPr="00521F91" w:rsidRDefault="001603BE" w:rsidP="001603BE">
            <w:pPr>
              <w:bidi/>
              <w:rPr>
                <w:rFonts w:cs="B Koodak"/>
                <w:sz w:val="17"/>
                <w:szCs w:val="18"/>
                <w:rtl/>
                <w:lang w:bidi="fa-IR"/>
              </w:rPr>
            </w:pPr>
            <w:r w:rsidRPr="002353C2">
              <w:rPr>
                <w:rFonts w:cs="B Koodak"/>
                <w:sz w:val="17"/>
                <w:szCs w:val="18"/>
                <w:rtl/>
              </w:rPr>
              <w:t>داروها</w:t>
            </w:r>
            <w:r w:rsidRPr="002353C2">
              <w:rPr>
                <w:rFonts w:cs="B Koodak" w:hint="cs"/>
                <w:sz w:val="17"/>
                <w:szCs w:val="18"/>
                <w:rtl/>
              </w:rPr>
              <w:t>ی</w:t>
            </w:r>
            <w:r w:rsidRPr="002353C2">
              <w:rPr>
                <w:rFonts w:cs="B Koodak"/>
                <w:sz w:val="17"/>
                <w:szCs w:val="18"/>
                <w:rtl/>
              </w:rPr>
              <w:t xml:space="preserve"> ضد جنون و ل</w:t>
            </w:r>
            <w:r w:rsidRPr="002353C2">
              <w:rPr>
                <w:rFonts w:cs="B Koodak" w:hint="cs"/>
                <w:sz w:val="17"/>
                <w:szCs w:val="18"/>
                <w:rtl/>
              </w:rPr>
              <w:t>ی</w:t>
            </w:r>
            <w:r w:rsidRPr="002353C2">
              <w:rPr>
                <w:rFonts w:cs="B Koodak" w:hint="eastAsia"/>
                <w:sz w:val="17"/>
                <w:szCs w:val="18"/>
                <w:rtl/>
              </w:rPr>
              <w:t>ت</w:t>
            </w:r>
            <w:r w:rsidRPr="002353C2">
              <w:rPr>
                <w:rFonts w:cs="B Koodak" w:hint="cs"/>
                <w:sz w:val="17"/>
                <w:szCs w:val="18"/>
                <w:rtl/>
              </w:rPr>
              <w:t>ی</w:t>
            </w:r>
            <w:r w:rsidRPr="002353C2">
              <w:rPr>
                <w:rFonts w:cs="B Koodak" w:hint="eastAsia"/>
                <w:sz w:val="17"/>
                <w:szCs w:val="18"/>
                <w:rtl/>
              </w:rPr>
              <w:t>وم</w:t>
            </w:r>
          </w:p>
        </w:tc>
        <w:tc>
          <w:tcPr>
            <w:tcW w:w="144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576354CC" w14:textId="54D1F5E5" w:rsidR="001603BE" w:rsidRPr="00D32EDF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F94B7B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یکشنبه</w:t>
            </w:r>
          </w:p>
        </w:tc>
        <w:tc>
          <w:tcPr>
            <w:tcW w:w="153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18B8F08D" w14:textId="2D9B335B" w:rsidR="001603BE" w:rsidRPr="00521F91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27/2/405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5AAC8027" w14:textId="092A06FE" w:rsidR="001603BE" w:rsidRPr="003A5F0B" w:rsidRDefault="001603BE" w:rsidP="001603BE">
            <w:pPr>
              <w:bidi/>
              <w:jc w:val="center"/>
              <w:rPr>
                <w:rFonts w:cs="B Koodak"/>
                <w:sz w:val="17"/>
                <w:szCs w:val="18"/>
                <w:rtl/>
              </w:rPr>
            </w:pPr>
            <w:r w:rsidRPr="006D2872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کلاس اسلاید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</w:tcBorders>
          </w:tcPr>
          <w:p w14:paraId="09F10DEB" w14:textId="417FB0C0" w:rsidR="001603BE" w:rsidRPr="00521F91" w:rsidRDefault="001603BE" w:rsidP="001603BE">
            <w:pPr>
              <w:bidi/>
              <w:jc w:val="center"/>
              <w:rPr>
                <w:rFonts w:cs="B Koodak"/>
                <w:sz w:val="17"/>
                <w:szCs w:val="18"/>
              </w:rPr>
            </w:pPr>
            <w:r w:rsidRPr="003A5F0B">
              <w:rPr>
                <w:rFonts w:cs="B Koodak"/>
                <w:sz w:val="17"/>
                <w:szCs w:val="18"/>
                <w:rtl/>
              </w:rPr>
              <w:t>دکتر مصر</w:t>
            </w:r>
            <w:r w:rsidRPr="003A5F0B">
              <w:rPr>
                <w:rFonts w:cs="B Koodak" w:hint="cs"/>
                <w:sz w:val="17"/>
                <w:szCs w:val="18"/>
                <w:rtl/>
              </w:rPr>
              <w:t>ی</w:t>
            </w:r>
            <w:r w:rsidRPr="003A5F0B">
              <w:rPr>
                <w:rFonts w:cs="B Koodak"/>
                <w:sz w:val="17"/>
                <w:szCs w:val="18"/>
                <w:rtl/>
              </w:rPr>
              <w:t xml:space="preserve"> پور</w:t>
            </w:r>
          </w:p>
        </w:tc>
      </w:tr>
      <w:tr w:rsidR="001603BE" w:rsidRPr="00521F91" w14:paraId="2030E2A2" w14:textId="77777777" w:rsidTr="001603BE">
        <w:trPr>
          <w:trHeight w:val="20"/>
          <w:jc w:val="center"/>
        </w:trPr>
        <w:tc>
          <w:tcPr>
            <w:tcW w:w="614" w:type="dxa"/>
            <w:tcBorders>
              <w:top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10EB44F9" w14:textId="45AFF501" w:rsidR="001603BE" w:rsidRPr="00521F91" w:rsidRDefault="001603BE" w:rsidP="001603BE">
            <w:pPr>
              <w:bidi/>
              <w:spacing w:before="100" w:beforeAutospacing="1" w:after="100" w:afterAutospacing="1" w:line="240" w:lineRule="exact"/>
              <w:rPr>
                <w:rFonts w:cs="B Koodak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sz w:val="17"/>
                <w:szCs w:val="18"/>
                <w:rtl/>
                <w:lang w:bidi="fa-IR"/>
              </w:rPr>
              <w:t>23</w:t>
            </w:r>
          </w:p>
        </w:tc>
        <w:tc>
          <w:tcPr>
            <w:tcW w:w="3998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2CC1B40A" w14:textId="6B453431" w:rsidR="001603BE" w:rsidRPr="00521F91" w:rsidRDefault="001603BE" w:rsidP="001603BE">
            <w:pPr>
              <w:bidi/>
              <w:rPr>
                <w:rFonts w:cs="B Koodak"/>
                <w:sz w:val="17"/>
                <w:szCs w:val="18"/>
                <w:rtl/>
              </w:rPr>
            </w:pPr>
            <w:r w:rsidRPr="005D145B">
              <w:rPr>
                <w:rFonts w:cs="B Koodak" w:hint="cs"/>
                <w:sz w:val="17"/>
                <w:szCs w:val="18"/>
                <w:rtl/>
              </w:rPr>
              <w:t>ضد انعقادها</w:t>
            </w:r>
            <w:r>
              <w:rPr>
                <w:rFonts w:cs="B Koodak" w:hint="cs"/>
                <w:sz w:val="17"/>
                <w:szCs w:val="18"/>
                <w:rtl/>
              </w:rPr>
              <w:t xml:space="preserve"> و خون بند</w:t>
            </w:r>
          </w:p>
        </w:tc>
        <w:tc>
          <w:tcPr>
            <w:tcW w:w="144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1E24A439" w14:textId="15D339AC" w:rsidR="001603BE" w:rsidRPr="00D32EDF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F94B7B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یکشنبه</w:t>
            </w:r>
          </w:p>
        </w:tc>
        <w:tc>
          <w:tcPr>
            <w:tcW w:w="153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7EBCE835" w14:textId="360DF6C9" w:rsidR="001603BE" w:rsidRPr="001E4613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3/3/405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45538FF5" w14:textId="2C5AF592" w:rsidR="001603BE" w:rsidRPr="005D021F" w:rsidRDefault="001603BE" w:rsidP="001603BE">
            <w:pPr>
              <w:jc w:val="center"/>
              <w:rPr>
                <w:rFonts w:cs="B Koodak"/>
                <w:sz w:val="17"/>
                <w:szCs w:val="18"/>
                <w:highlight w:val="green"/>
                <w:rtl/>
              </w:rPr>
            </w:pPr>
            <w:r w:rsidRPr="006D2872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کلاس اسلاید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</w:tcBorders>
          </w:tcPr>
          <w:p w14:paraId="302540BA" w14:textId="26BD402C" w:rsidR="001603BE" w:rsidRPr="00521F91" w:rsidRDefault="001603BE" w:rsidP="001603BE">
            <w:pPr>
              <w:jc w:val="center"/>
              <w:rPr>
                <w:rFonts w:cs="B Koodak"/>
                <w:sz w:val="17"/>
                <w:szCs w:val="18"/>
              </w:rPr>
            </w:pPr>
            <w:r w:rsidRPr="005D021F">
              <w:rPr>
                <w:rFonts w:cs="B Koodak"/>
                <w:sz w:val="17"/>
                <w:szCs w:val="18"/>
                <w:highlight w:val="green"/>
                <w:rtl/>
              </w:rPr>
              <w:t>دکتر ربان</w:t>
            </w:r>
            <w:r w:rsidRPr="005D021F">
              <w:rPr>
                <w:rFonts w:cs="B Koodak" w:hint="cs"/>
                <w:sz w:val="17"/>
                <w:szCs w:val="18"/>
                <w:highlight w:val="green"/>
                <w:rtl/>
              </w:rPr>
              <w:t>ی</w:t>
            </w:r>
          </w:p>
        </w:tc>
      </w:tr>
      <w:tr w:rsidR="001603BE" w:rsidRPr="00521F91" w14:paraId="148ADDE7" w14:textId="77777777" w:rsidTr="001603BE">
        <w:trPr>
          <w:trHeight w:val="20"/>
          <w:jc w:val="center"/>
        </w:trPr>
        <w:tc>
          <w:tcPr>
            <w:tcW w:w="614" w:type="dxa"/>
            <w:tcBorders>
              <w:top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5C7C1A8F" w14:textId="0A56EFD3" w:rsidR="001603BE" w:rsidRDefault="001603BE" w:rsidP="001603BE">
            <w:pPr>
              <w:bidi/>
              <w:spacing w:before="100" w:beforeAutospacing="1" w:after="100" w:afterAutospacing="1" w:line="240" w:lineRule="exact"/>
              <w:rPr>
                <w:rFonts w:cs="B Koodak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sz w:val="17"/>
                <w:szCs w:val="18"/>
                <w:rtl/>
              </w:rPr>
              <w:t>22</w:t>
            </w:r>
          </w:p>
        </w:tc>
        <w:tc>
          <w:tcPr>
            <w:tcW w:w="3998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2013CA80" w14:textId="5DAD5022" w:rsidR="001603BE" w:rsidRPr="005D145B" w:rsidRDefault="001603BE" w:rsidP="001603BE">
            <w:pPr>
              <w:bidi/>
              <w:rPr>
                <w:rFonts w:cs="B Koodak"/>
                <w:sz w:val="17"/>
                <w:szCs w:val="18"/>
                <w:rtl/>
              </w:rPr>
            </w:pPr>
            <w:r w:rsidRPr="00521F91">
              <w:rPr>
                <w:rFonts w:cs="B Koodak" w:hint="cs"/>
                <w:sz w:val="17"/>
                <w:szCs w:val="18"/>
                <w:rtl/>
              </w:rPr>
              <w:t>داروهای ضد آسم</w:t>
            </w:r>
          </w:p>
        </w:tc>
        <w:tc>
          <w:tcPr>
            <w:tcW w:w="144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324C4F37" w14:textId="5CE804D0" w:rsidR="001603BE" w:rsidRPr="00F94B7B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F94B7B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یکشنبه</w:t>
            </w:r>
          </w:p>
        </w:tc>
        <w:tc>
          <w:tcPr>
            <w:tcW w:w="153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3487CC18" w14:textId="50C156DC" w:rsidR="001603BE" w:rsidRPr="001E4613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10/3/405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25EDFBF7" w14:textId="388BBDD4" w:rsidR="001603BE" w:rsidRPr="003A5F0B" w:rsidRDefault="001603BE" w:rsidP="001603BE">
            <w:pPr>
              <w:jc w:val="center"/>
              <w:rPr>
                <w:rFonts w:cs="B Koodak"/>
                <w:sz w:val="17"/>
                <w:szCs w:val="18"/>
                <w:rtl/>
              </w:rPr>
            </w:pPr>
            <w:r w:rsidRPr="006D2872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کلاس اسلاید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</w:tcBorders>
          </w:tcPr>
          <w:p w14:paraId="58AD89C3" w14:textId="31C677C8" w:rsidR="001603BE" w:rsidRPr="005D021F" w:rsidRDefault="001603BE" w:rsidP="001603BE">
            <w:pPr>
              <w:jc w:val="center"/>
              <w:rPr>
                <w:rFonts w:cs="B Koodak"/>
                <w:sz w:val="17"/>
                <w:szCs w:val="18"/>
                <w:highlight w:val="green"/>
                <w:rtl/>
              </w:rPr>
            </w:pPr>
            <w:r w:rsidRPr="003A5F0B">
              <w:rPr>
                <w:rFonts w:cs="B Koodak"/>
                <w:sz w:val="17"/>
                <w:szCs w:val="18"/>
                <w:rtl/>
              </w:rPr>
              <w:t>دکتر مصر</w:t>
            </w:r>
            <w:r w:rsidRPr="003A5F0B">
              <w:rPr>
                <w:rFonts w:cs="B Koodak" w:hint="cs"/>
                <w:sz w:val="17"/>
                <w:szCs w:val="18"/>
                <w:rtl/>
              </w:rPr>
              <w:t>ی</w:t>
            </w:r>
            <w:r w:rsidRPr="003A5F0B">
              <w:rPr>
                <w:rFonts w:cs="B Koodak"/>
                <w:sz w:val="17"/>
                <w:szCs w:val="18"/>
                <w:rtl/>
              </w:rPr>
              <w:t xml:space="preserve"> پور</w:t>
            </w:r>
          </w:p>
        </w:tc>
      </w:tr>
      <w:tr w:rsidR="001603BE" w:rsidRPr="00521F91" w14:paraId="322984B2" w14:textId="77777777" w:rsidTr="001603BE">
        <w:trPr>
          <w:trHeight w:val="20"/>
          <w:jc w:val="center"/>
        </w:trPr>
        <w:tc>
          <w:tcPr>
            <w:tcW w:w="614" w:type="dxa"/>
            <w:tcBorders>
              <w:top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0E732A23" w14:textId="443B1791" w:rsidR="001603BE" w:rsidRPr="00521F91" w:rsidRDefault="001603BE" w:rsidP="001603BE">
            <w:pPr>
              <w:bidi/>
              <w:spacing w:before="100" w:beforeAutospacing="1" w:after="100" w:afterAutospacing="1" w:line="240" w:lineRule="exact"/>
              <w:rPr>
                <w:rFonts w:cs="B Koodak"/>
                <w:sz w:val="17"/>
                <w:szCs w:val="18"/>
                <w:rtl/>
              </w:rPr>
            </w:pPr>
            <w:r>
              <w:rPr>
                <w:rFonts w:cs="B Koodak" w:hint="cs"/>
                <w:sz w:val="17"/>
                <w:szCs w:val="18"/>
                <w:rtl/>
              </w:rPr>
              <w:t>24</w:t>
            </w:r>
          </w:p>
        </w:tc>
        <w:tc>
          <w:tcPr>
            <w:tcW w:w="3998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  <w:vAlign w:val="center"/>
          </w:tcPr>
          <w:p w14:paraId="7324268D" w14:textId="763D85A7" w:rsidR="001603BE" w:rsidRPr="00521F91" w:rsidRDefault="001603BE" w:rsidP="001603BE">
            <w:pPr>
              <w:bidi/>
              <w:rPr>
                <w:rFonts w:cs="B Koodak"/>
                <w:sz w:val="17"/>
                <w:szCs w:val="18"/>
                <w:lang w:bidi="fa-IR"/>
              </w:rPr>
            </w:pPr>
            <w:r>
              <w:rPr>
                <w:rFonts w:cs="B Koodak" w:hint="cs"/>
                <w:sz w:val="17"/>
                <w:szCs w:val="18"/>
                <w:rtl/>
                <w:lang w:bidi="fa-IR"/>
              </w:rPr>
              <w:t>تداخلات دارویی و عوارض دارویی</w:t>
            </w:r>
          </w:p>
        </w:tc>
        <w:tc>
          <w:tcPr>
            <w:tcW w:w="144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4CE7E502" w14:textId="313D419E" w:rsidR="001603BE" w:rsidRPr="00D32EDF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یکشنبه</w:t>
            </w:r>
          </w:p>
        </w:tc>
        <w:tc>
          <w:tcPr>
            <w:tcW w:w="153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77496C3E" w14:textId="242E0799" w:rsidR="001603BE" w:rsidRPr="001E4613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  <w:r w:rsidRPr="001E4613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17/3/405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</w:tcPr>
          <w:p w14:paraId="1E181E2D" w14:textId="63FE350C" w:rsidR="001603BE" w:rsidRPr="003F1FCF" w:rsidRDefault="001603BE" w:rsidP="001603BE">
            <w:pPr>
              <w:jc w:val="center"/>
              <w:rPr>
                <w:rFonts w:cs="B Koodak"/>
                <w:b w:val="0"/>
                <w:bCs w:val="0"/>
                <w:sz w:val="17"/>
                <w:szCs w:val="18"/>
                <w:highlight w:val="green"/>
                <w:rtl/>
                <w:lang w:bidi="fa-IR"/>
              </w:rPr>
            </w:pPr>
            <w:r w:rsidRPr="006D2872">
              <w:rPr>
                <w:rFonts w:cs="B Koodak" w:hint="cs"/>
                <w:b w:val="0"/>
                <w:bCs w:val="0"/>
                <w:sz w:val="17"/>
                <w:szCs w:val="18"/>
                <w:rtl/>
                <w:lang w:bidi="fa-IR"/>
              </w:rPr>
              <w:t>کلاس اسلاید</w:t>
            </w: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</w:tcBorders>
          </w:tcPr>
          <w:p w14:paraId="56CA83A7" w14:textId="35E7F112" w:rsidR="001603BE" w:rsidRPr="00521F91" w:rsidRDefault="001603BE" w:rsidP="001603BE">
            <w:pPr>
              <w:jc w:val="center"/>
              <w:rPr>
                <w:rFonts w:cs="B Koodak"/>
                <w:sz w:val="17"/>
                <w:szCs w:val="18"/>
              </w:rPr>
            </w:pPr>
            <w:r w:rsidRPr="003F1FCF">
              <w:rPr>
                <w:rFonts w:cs="B Koodak" w:hint="cs"/>
                <w:b w:val="0"/>
                <w:bCs w:val="0"/>
                <w:sz w:val="17"/>
                <w:szCs w:val="18"/>
                <w:highlight w:val="green"/>
                <w:rtl/>
                <w:lang w:bidi="fa-IR"/>
              </w:rPr>
              <w:t>دکتر ربانی</w:t>
            </w:r>
          </w:p>
        </w:tc>
      </w:tr>
      <w:tr w:rsidR="001603BE" w:rsidRPr="00521F91" w14:paraId="0BFDE2E4" w14:textId="77777777" w:rsidTr="001603BE">
        <w:trPr>
          <w:trHeight w:val="20"/>
          <w:jc w:val="center"/>
        </w:trPr>
        <w:tc>
          <w:tcPr>
            <w:tcW w:w="614" w:type="dxa"/>
            <w:tcBorders>
              <w:top w:val="single" w:sz="6" w:space="0" w:color="00CCFF"/>
              <w:bottom w:val="single" w:sz="6" w:space="0" w:color="00CCFF"/>
              <w:right w:val="single" w:sz="6" w:space="0" w:color="00CCFF"/>
            </w:tcBorders>
            <w:shd w:val="clear" w:color="auto" w:fill="70AD47" w:themeFill="accent6"/>
            <w:vAlign w:val="center"/>
          </w:tcPr>
          <w:p w14:paraId="779FD2E7" w14:textId="41B069EF" w:rsidR="001603BE" w:rsidRPr="00521F91" w:rsidRDefault="001603BE" w:rsidP="001603BE">
            <w:pPr>
              <w:bidi/>
              <w:spacing w:before="100" w:beforeAutospacing="1" w:after="100" w:afterAutospacing="1" w:line="240" w:lineRule="exact"/>
              <w:rPr>
                <w:rFonts w:cs="B Koodak"/>
                <w:sz w:val="17"/>
                <w:szCs w:val="18"/>
                <w:rtl/>
              </w:rPr>
            </w:pPr>
            <w:r>
              <w:rPr>
                <w:rFonts w:cs="B Koodak" w:hint="cs"/>
                <w:sz w:val="17"/>
                <w:szCs w:val="18"/>
                <w:rtl/>
              </w:rPr>
              <w:t>25</w:t>
            </w:r>
          </w:p>
        </w:tc>
        <w:tc>
          <w:tcPr>
            <w:tcW w:w="3998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  <w:shd w:val="clear" w:color="auto" w:fill="70AD47" w:themeFill="accent6"/>
            <w:vAlign w:val="center"/>
          </w:tcPr>
          <w:p w14:paraId="496ADC82" w14:textId="1F1ECFB2" w:rsidR="001603BE" w:rsidRPr="00521F91" w:rsidRDefault="001603BE" w:rsidP="001603BE">
            <w:pPr>
              <w:bidi/>
              <w:rPr>
                <w:rFonts w:cs="B Koodak"/>
                <w:sz w:val="17"/>
                <w:szCs w:val="18"/>
                <w:rtl/>
              </w:rPr>
            </w:pPr>
            <w:r>
              <w:rPr>
                <w:rFonts w:cs="B Koodak" w:hint="cs"/>
                <w:sz w:val="17"/>
                <w:szCs w:val="18"/>
                <w:rtl/>
              </w:rPr>
              <w:t>امتحان پایان ترم</w:t>
            </w:r>
            <w:r w:rsidRPr="00151F03">
              <w:rPr>
                <w:rFonts w:cs="B Koodak"/>
                <w:sz w:val="17"/>
                <w:szCs w:val="18"/>
                <w:rtl/>
              </w:rPr>
              <w:t>(الکترون</w:t>
            </w:r>
            <w:r w:rsidRPr="00151F03">
              <w:rPr>
                <w:rFonts w:cs="B Koodak" w:hint="cs"/>
                <w:sz w:val="17"/>
                <w:szCs w:val="18"/>
                <w:rtl/>
              </w:rPr>
              <w:t>ی</w:t>
            </w:r>
            <w:r w:rsidRPr="00151F03">
              <w:rPr>
                <w:rFonts w:cs="B Koodak" w:hint="eastAsia"/>
                <w:sz w:val="17"/>
                <w:szCs w:val="18"/>
                <w:rtl/>
              </w:rPr>
              <w:t>ک</w:t>
            </w:r>
            <w:r w:rsidRPr="00151F03">
              <w:rPr>
                <w:rFonts w:cs="B Koodak"/>
                <w:sz w:val="17"/>
                <w:szCs w:val="18"/>
                <w:rtl/>
              </w:rPr>
              <w:t>)</w:t>
            </w:r>
          </w:p>
        </w:tc>
        <w:tc>
          <w:tcPr>
            <w:tcW w:w="144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  <w:shd w:val="clear" w:color="auto" w:fill="70AD47" w:themeFill="accent6"/>
          </w:tcPr>
          <w:p w14:paraId="239A32FB" w14:textId="52C3DB43" w:rsidR="001603BE" w:rsidRPr="00521F91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</w:p>
        </w:tc>
        <w:tc>
          <w:tcPr>
            <w:tcW w:w="153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  <w:shd w:val="clear" w:color="auto" w:fill="70AD47" w:themeFill="accent6"/>
          </w:tcPr>
          <w:p w14:paraId="6DA29329" w14:textId="5429FD91" w:rsidR="001603BE" w:rsidRPr="001E4613" w:rsidRDefault="001603BE" w:rsidP="001603BE">
            <w:pPr>
              <w:bidi/>
              <w:jc w:val="center"/>
              <w:rPr>
                <w:rFonts w:cs="B Koodak"/>
                <w:b w:val="0"/>
                <w:bCs w:val="0"/>
                <w:sz w:val="17"/>
                <w:szCs w:val="18"/>
                <w:rtl/>
                <w:lang w:bidi="fa-IR"/>
              </w:rPr>
            </w:pP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  <w:right w:val="single" w:sz="6" w:space="0" w:color="00CCFF"/>
            </w:tcBorders>
            <w:shd w:val="clear" w:color="auto" w:fill="70AD47" w:themeFill="accent6"/>
          </w:tcPr>
          <w:p w14:paraId="2776900A" w14:textId="77777777" w:rsidR="001603BE" w:rsidRDefault="001603BE" w:rsidP="001603BE">
            <w:pPr>
              <w:jc w:val="center"/>
              <w:rPr>
                <w:rFonts w:cs="B Koodak"/>
                <w:sz w:val="17"/>
                <w:szCs w:val="18"/>
                <w:rtl/>
                <w:lang w:bidi="fa-IR"/>
              </w:rPr>
            </w:pPr>
          </w:p>
        </w:tc>
        <w:tc>
          <w:tcPr>
            <w:tcW w:w="1620" w:type="dxa"/>
            <w:tcBorders>
              <w:top w:val="single" w:sz="6" w:space="0" w:color="00CCFF"/>
              <w:left w:val="single" w:sz="6" w:space="0" w:color="00CCFF"/>
              <w:bottom w:val="single" w:sz="6" w:space="0" w:color="00CCFF"/>
            </w:tcBorders>
            <w:shd w:val="clear" w:color="auto" w:fill="70AD47" w:themeFill="accent6"/>
          </w:tcPr>
          <w:p w14:paraId="10F46CC8" w14:textId="1E4A67A3" w:rsidR="001603BE" w:rsidRPr="00521F91" w:rsidRDefault="001603BE" w:rsidP="001603BE">
            <w:pPr>
              <w:jc w:val="center"/>
              <w:rPr>
                <w:rFonts w:cs="B Koodak"/>
                <w:sz w:val="17"/>
                <w:szCs w:val="18"/>
                <w:rtl/>
                <w:lang w:bidi="fa-IR"/>
              </w:rPr>
            </w:pPr>
            <w:r>
              <w:rPr>
                <w:rFonts w:cs="B Koodak" w:hint="cs"/>
                <w:sz w:val="17"/>
                <w:szCs w:val="18"/>
                <w:rtl/>
                <w:lang w:bidi="fa-IR"/>
              </w:rPr>
              <w:t>برنامه آموزش</w:t>
            </w:r>
          </w:p>
        </w:tc>
      </w:tr>
    </w:tbl>
    <w:p w14:paraId="53C7BF7B" w14:textId="77777777" w:rsidR="00293DB4" w:rsidRDefault="00293DB4" w:rsidP="00A51C63">
      <w:pPr>
        <w:pStyle w:val="Heading1"/>
        <w:rPr>
          <w:rFonts w:ascii="Arial" w:hAnsi="Arial" w:cs="B Roya"/>
          <w:sz w:val="21"/>
          <w:szCs w:val="21"/>
        </w:rPr>
      </w:pPr>
    </w:p>
    <w:p w14:paraId="3109ACB9" w14:textId="77777777" w:rsidR="00053FE3" w:rsidRPr="004069EA" w:rsidRDefault="00053FE3" w:rsidP="00A51C63">
      <w:pPr>
        <w:pStyle w:val="Heading1"/>
        <w:rPr>
          <w:rFonts w:ascii="Arial" w:hAnsi="Arial" w:cs="B Roya"/>
          <w:sz w:val="23"/>
          <w:szCs w:val="23"/>
          <w:rtl/>
        </w:rPr>
      </w:pPr>
      <w:r w:rsidRPr="004069EA">
        <w:rPr>
          <w:rFonts w:ascii="Arial" w:hAnsi="Arial" w:cs="B Roya" w:hint="cs"/>
          <w:sz w:val="21"/>
          <w:szCs w:val="21"/>
          <w:rtl/>
        </w:rPr>
        <w:t>اهداف و روشها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999999"/>
          <w:insideV w:val="single" w:sz="4" w:space="0" w:color="999999"/>
        </w:tblBorders>
        <w:tblLook w:val="0000" w:firstRow="0" w:lastRow="0" w:firstColumn="0" w:lastColumn="0" w:noHBand="0" w:noVBand="0"/>
      </w:tblPr>
      <w:tblGrid>
        <w:gridCol w:w="2955"/>
        <w:gridCol w:w="7501"/>
      </w:tblGrid>
      <w:tr w:rsidR="00053FE3" w:rsidRPr="004069EA" w14:paraId="35954876" w14:textId="77777777" w:rsidTr="001B7A70">
        <w:tc>
          <w:tcPr>
            <w:tcW w:w="1413" w:type="pct"/>
          </w:tcPr>
          <w:p w14:paraId="5B340348" w14:textId="77777777" w:rsidR="00053FE3" w:rsidRPr="004069EA" w:rsidRDefault="00053FE3" w:rsidP="00160A7D">
            <w:pPr>
              <w:bidi/>
              <w:jc w:val="both"/>
              <w:rPr>
                <w:rFonts w:cs="B Roya"/>
                <w:b w:val="0"/>
                <w:bCs w:val="0"/>
                <w:sz w:val="19"/>
                <w:szCs w:val="19"/>
              </w:rPr>
            </w:pPr>
            <w:r w:rsidRPr="004069EA">
              <w:rPr>
                <w:rFonts w:ascii="Tahoma" w:hAnsi="Tahoma" w:cs="B Roya" w:hint="cs"/>
                <w:sz w:val="19"/>
                <w:szCs w:val="19"/>
                <w:rtl/>
              </w:rPr>
              <w:t xml:space="preserve">ارتباط درس با رشته: </w:t>
            </w:r>
          </w:p>
        </w:tc>
        <w:tc>
          <w:tcPr>
            <w:tcW w:w="3587" w:type="pct"/>
          </w:tcPr>
          <w:p w14:paraId="756EC555" w14:textId="12B6E086" w:rsidR="00053FE3" w:rsidRPr="004069EA" w:rsidRDefault="00915466" w:rsidP="00915466">
            <w:pPr>
              <w:bidi/>
              <w:jc w:val="both"/>
              <w:rPr>
                <w:rFonts w:ascii="Times New Roman" w:hAnsi="Times New Roman" w:cs="B Roya"/>
                <w:b w:val="0"/>
                <w:bCs w:val="0"/>
                <w:sz w:val="19"/>
                <w:szCs w:val="19"/>
                <w:rtl/>
              </w:rPr>
            </w:pPr>
            <w:r>
              <w:rPr>
                <w:rFonts w:ascii="Times New Roman" w:hAnsi="Times New Roman" w:cs="B Roya" w:hint="cs"/>
                <w:b w:val="0"/>
                <w:bCs w:val="0"/>
                <w:sz w:val="19"/>
                <w:szCs w:val="19"/>
                <w:rtl/>
              </w:rPr>
              <w:t>فارماکولوژی یکی از مباحثی است که برای دانشجویان هوشبری</w:t>
            </w:r>
            <w:r w:rsidR="00BD0961">
              <w:rPr>
                <w:rFonts w:ascii="Times New Roman" w:hAnsi="Times New Roman" w:cs="B Roya" w:hint="cs"/>
                <w:b w:val="0"/>
                <w:bCs w:val="0"/>
                <w:sz w:val="19"/>
                <w:szCs w:val="19"/>
                <w:rtl/>
              </w:rPr>
              <w:t xml:space="preserve"> </w:t>
            </w:r>
            <w:r>
              <w:rPr>
                <w:rFonts w:ascii="Times New Roman" w:hAnsi="Times New Roman" w:cs="B Roya" w:hint="cs"/>
                <w:b w:val="0"/>
                <w:bCs w:val="0"/>
                <w:sz w:val="19"/>
                <w:szCs w:val="19"/>
                <w:rtl/>
              </w:rPr>
              <w:t xml:space="preserve">که همواره در مراکز بالینی با بیمار و پزشک سروکار دارند لازم می آید. استفاده از داروهای متفاوت در این مراکز این ضرورت را ایجاب می کند که دانشجویان این رشته با کارکرد کلی داروها، آثار و عوارض آنها آشنا باشند. </w:t>
            </w:r>
          </w:p>
        </w:tc>
      </w:tr>
      <w:tr w:rsidR="00053FE3" w:rsidRPr="004069EA" w14:paraId="670BAACD" w14:textId="77777777" w:rsidTr="001B7A70">
        <w:tc>
          <w:tcPr>
            <w:tcW w:w="1413" w:type="pct"/>
          </w:tcPr>
          <w:p w14:paraId="3B09B700" w14:textId="77777777" w:rsidR="00053FE3" w:rsidRPr="004069EA" w:rsidRDefault="00053FE3" w:rsidP="00160A7D">
            <w:pPr>
              <w:bidi/>
              <w:jc w:val="both"/>
              <w:rPr>
                <w:rFonts w:cs="B Roya"/>
                <w:b w:val="0"/>
                <w:bCs w:val="0"/>
                <w:sz w:val="19"/>
                <w:szCs w:val="19"/>
              </w:rPr>
            </w:pPr>
            <w:r w:rsidRPr="004069EA">
              <w:rPr>
                <w:rFonts w:ascii="Tahoma" w:hAnsi="Tahoma" w:cs="B Roya" w:hint="cs"/>
                <w:sz w:val="19"/>
                <w:szCs w:val="19"/>
                <w:rtl/>
              </w:rPr>
              <w:t>اهداف عمومي درس</w:t>
            </w:r>
            <w:r w:rsidRPr="004069EA">
              <w:rPr>
                <w:rFonts w:cs="B Roya" w:hint="cs"/>
                <w:b w:val="0"/>
                <w:bCs w:val="0"/>
                <w:sz w:val="19"/>
                <w:szCs w:val="19"/>
                <w:rtl/>
              </w:rPr>
              <w:t>:</w:t>
            </w:r>
          </w:p>
        </w:tc>
        <w:tc>
          <w:tcPr>
            <w:tcW w:w="3587" w:type="pct"/>
          </w:tcPr>
          <w:p w14:paraId="7EBE568F" w14:textId="0521317C" w:rsidR="00053FE3" w:rsidRPr="004069EA" w:rsidRDefault="00053FE3" w:rsidP="00160A7D">
            <w:pPr>
              <w:bidi/>
              <w:jc w:val="both"/>
              <w:rPr>
                <w:rFonts w:ascii="Times New Roman" w:hAnsi="Times New Roman" w:cs="B Roya"/>
                <w:b w:val="0"/>
                <w:bCs w:val="0"/>
                <w:sz w:val="19"/>
                <w:szCs w:val="19"/>
                <w:rtl/>
              </w:rPr>
            </w:pPr>
            <w:r w:rsidRPr="004069EA">
              <w:rPr>
                <w:rFonts w:ascii="Times New Roman" w:hAnsi="Times New Roman" w:cs="B Roya" w:hint="cs"/>
                <w:b w:val="0"/>
                <w:bCs w:val="0"/>
                <w:sz w:val="19"/>
                <w:szCs w:val="19"/>
                <w:rtl/>
              </w:rPr>
              <w:t xml:space="preserve">آشنايي با </w:t>
            </w:r>
            <w:r w:rsidR="00BD0961">
              <w:rPr>
                <w:rFonts w:ascii="Times New Roman" w:hAnsi="Times New Roman" w:cs="B Roya" w:hint="cs"/>
                <w:b w:val="0"/>
                <w:bCs w:val="0"/>
                <w:sz w:val="19"/>
                <w:szCs w:val="19"/>
                <w:rtl/>
              </w:rPr>
              <w:t xml:space="preserve">نام داروهایی که در حوزه اعصاب، </w:t>
            </w:r>
            <w:r w:rsidR="006B6F5B">
              <w:rPr>
                <w:rFonts w:ascii="Times New Roman" w:hAnsi="Times New Roman" w:cs="B Roya" w:hint="cs"/>
                <w:b w:val="0"/>
                <w:bCs w:val="0"/>
                <w:sz w:val="19"/>
                <w:szCs w:val="19"/>
                <w:rtl/>
              </w:rPr>
              <w:t xml:space="preserve">آنتی بیوتیک ها و </w:t>
            </w:r>
            <w:r w:rsidR="00BD0961">
              <w:rPr>
                <w:rFonts w:ascii="Times New Roman" w:hAnsi="Times New Roman" w:cs="B Roya" w:hint="cs"/>
                <w:b w:val="0"/>
                <w:bCs w:val="0"/>
                <w:sz w:val="19"/>
                <w:szCs w:val="19"/>
                <w:rtl/>
              </w:rPr>
              <w:t xml:space="preserve">گوارش استفاده می گردند. </w:t>
            </w:r>
          </w:p>
        </w:tc>
      </w:tr>
      <w:tr w:rsidR="00053FE3" w:rsidRPr="004069EA" w14:paraId="62F3D69A" w14:textId="77777777" w:rsidTr="001B7A70">
        <w:tc>
          <w:tcPr>
            <w:tcW w:w="1413" w:type="pct"/>
          </w:tcPr>
          <w:p w14:paraId="45A4683E" w14:textId="77777777" w:rsidR="00053FE3" w:rsidRPr="004069EA" w:rsidRDefault="00521F91" w:rsidP="00160A7D">
            <w:pPr>
              <w:bidi/>
              <w:jc w:val="both"/>
              <w:rPr>
                <w:rFonts w:cs="B Roya"/>
                <w:b w:val="0"/>
                <w:bCs w:val="0"/>
                <w:sz w:val="19"/>
                <w:szCs w:val="19"/>
              </w:rPr>
            </w:pPr>
            <w:r>
              <w:rPr>
                <w:rFonts w:ascii="Tahoma" w:hAnsi="Tahoma" w:cs="B Roya" w:hint="cs"/>
                <w:sz w:val="19"/>
                <w:szCs w:val="19"/>
                <w:rtl/>
              </w:rPr>
              <w:t>رفرانس کلاس</w:t>
            </w:r>
          </w:p>
        </w:tc>
        <w:tc>
          <w:tcPr>
            <w:tcW w:w="3587" w:type="pct"/>
          </w:tcPr>
          <w:p w14:paraId="4F3FF055" w14:textId="32CE13FF" w:rsidR="00053FE3" w:rsidRPr="004069EA" w:rsidRDefault="006B6F5B" w:rsidP="00160A7D">
            <w:pPr>
              <w:bidi/>
              <w:jc w:val="both"/>
              <w:rPr>
                <w:rFonts w:ascii="Times New Roman" w:hAnsi="Times New Roman" w:cs="B Roya"/>
                <w:b w:val="0"/>
                <w:bCs w:val="0"/>
                <w:sz w:val="19"/>
                <w:szCs w:val="19"/>
                <w:rtl/>
              </w:rPr>
            </w:pPr>
            <w:r>
              <w:rPr>
                <w:rFonts w:ascii="Times New Roman" w:hAnsi="Times New Roman" w:cs="B Roya" w:hint="cs"/>
                <w:b w:val="0"/>
                <w:bCs w:val="0"/>
                <w:sz w:val="19"/>
                <w:szCs w:val="19"/>
                <w:rtl/>
              </w:rPr>
              <w:t>جزوات کلاسی و اسلاید ها. کتب فارماکولوژی پرستاری یا پزشکی</w:t>
            </w:r>
          </w:p>
        </w:tc>
      </w:tr>
    </w:tbl>
    <w:p w14:paraId="3F7CB719" w14:textId="77777777" w:rsidR="00637A68" w:rsidRPr="004069EA" w:rsidRDefault="00637A68" w:rsidP="00637A68">
      <w:pPr>
        <w:pStyle w:val="Heading1"/>
        <w:rPr>
          <w:rFonts w:ascii="Arial" w:hAnsi="Arial" w:cs="B Roya"/>
          <w:sz w:val="21"/>
          <w:szCs w:val="21"/>
          <w:rtl/>
        </w:rPr>
      </w:pPr>
      <w:r w:rsidRPr="004069EA">
        <w:rPr>
          <w:rFonts w:ascii="Arial" w:hAnsi="Arial" w:cs="B Roya" w:hint="cs"/>
          <w:sz w:val="21"/>
          <w:szCs w:val="21"/>
          <w:rtl/>
        </w:rPr>
        <w:t>اطلاعات تکمیلی و قوانین درس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dotted" w:sz="4" w:space="0" w:color="auto"/>
        </w:tblBorders>
        <w:tblLook w:val="0000" w:firstRow="0" w:lastRow="0" w:firstColumn="0" w:lastColumn="0" w:noHBand="0" w:noVBand="0"/>
      </w:tblPr>
      <w:tblGrid>
        <w:gridCol w:w="2955"/>
        <w:gridCol w:w="7501"/>
      </w:tblGrid>
      <w:tr w:rsidR="00637A68" w:rsidRPr="004069EA" w14:paraId="6E7FED24" w14:textId="77777777" w:rsidTr="001B7A70">
        <w:tc>
          <w:tcPr>
            <w:tcW w:w="1413" w:type="pct"/>
          </w:tcPr>
          <w:p w14:paraId="2E891C2A" w14:textId="77777777" w:rsidR="00637A68" w:rsidRPr="004069EA" w:rsidRDefault="00637A68" w:rsidP="00206392">
            <w:pPr>
              <w:bidi/>
              <w:rPr>
                <w:rFonts w:cs="B Roya"/>
                <w:b w:val="0"/>
                <w:bCs w:val="0"/>
                <w:sz w:val="19"/>
                <w:szCs w:val="19"/>
              </w:rPr>
            </w:pPr>
            <w:r w:rsidRPr="004069EA">
              <w:rPr>
                <w:rFonts w:ascii="Tahoma" w:hAnsi="Tahoma" w:cs="B Roya" w:hint="cs"/>
                <w:sz w:val="19"/>
                <w:szCs w:val="19"/>
                <w:rtl/>
              </w:rPr>
              <w:t xml:space="preserve">روش </w:t>
            </w:r>
            <w:r w:rsidR="00206392" w:rsidRPr="004069EA">
              <w:rPr>
                <w:rFonts w:ascii="Tahoma" w:hAnsi="Tahoma" w:cs="B Roya" w:hint="cs"/>
                <w:sz w:val="19"/>
                <w:szCs w:val="19"/>
                <w:rtl/>
              </w:rPr>
              <w:t>نمره دهی</w:t>
            </w:r>
          </w:p>
        </w:tc>
        <w:tc>
          <w:tcPr>
            <w:tcW w:w="3587" w:type="pct"/>
          </w:tcPr>
          <w:p w14:paraId="5D0A482E" w14:textId="77777777" w:rsidR="00637A68" w:rsidRPr="004069EA" w:rsidRDefault="004069EA" w:rsidP="00D42617">
            <w:pPr>
              <w:bidi/>
              <w:jc w:val="both"/>
              <w:rPr>
                <w:rFonts w:ascii="Tahoma" w:hAnsi="Tahoma" w:cs="B Roya"/>
                <w:b w:val="0"/>
                <w:bCs w:val="0"/>
                <w:sz w:val="17"/>
                <w:szCs w:val="17"/>
                <w:rtl/>
              </w:rPr>
            </w:pPr>
            <w:r w:rsidRPr="004069EA">
              <w:rPr>
                <w:rFonts w:ascii="Tahoma" w:hAnsi="Tahoma" w:cs="B Roya" w:hint="cs"/>
                <w:b w:val="0"/>
                <w:bCs w:val="0"/>
                <w:sz w:val="17"/>
                <w:szCs w:val="17"/>
                <w:rtl/>
              </w:rPr>
              <w:t xml:space="preserve">سهم میان ترم و پایان ترم از نمره کل بر اساس تعداد جلسات محاسبه خواهد شد. </w:t>
            </w:r>
            <w:r w:rsidR="00637A68" w:rsidRPr="004069EA">
              <w:rPr>
                <w:rFonts w:ascii="Tahoma" w:hAnsi="Tahoma" w:cs="B Roya" w:hint="cs"/>
                <w:b w:val="0"/>
                <w:bCs w:val="0"/>
                <w:sz w:val="17"/>
                <w:szCs w:val="17"/>
                <w:rtl/>
              </w:rPr>
              <w:t xml:space="preserve"> </w:t>
            </w:r>
          </w:p>
        </w:tc>
      </w:tr>
      <w:tr w:rsidR="00637A68" w:rsidRPr="004069EA" w14:paraId="01A991B7" w14:textId="77777777" w:rsidTr="001B7A70">
        <w:tc>
          <w:tcPr>
            <w:tcW w:w="1413" w:type="pct"/>
          </w:tcPr>
          <w:p w14:paraId="3CB97584" w14:textId="77777777" w:rsidR="00637A68" w:rsidRPr="004069EA" w:rsidRDefault="00637A68" w:rsidP="00D42617">
            <w:pPr>
              <w:bidi/>
              <w:jc w:val="both"/>
              <w:rPr>
                <w:rFonts w:cs="B Roya"/>
                <w:b w:val="0"/>
                <w:bCs w:val="0"/>
                <w:sz w:val="19"/>
                <w:szCs w:val="19"/>
              </w:rPr>
            </w:pPr>
            <w:r w:rsidRPr="004069EA">
              <w:rPr>
                <w:rFonts w:ascii="Tahoma" w:hAnsi="Tahoma" w:cs="B Roya" w:hint="cs"/>
                <w:sz w:val="19"/>
                <w:szCs w:val="19"/>
                <w:rtl/>
              </w:rPr>
              <w:t>حصور و غیاب</w:t>
            </w:r>
          </w:p>
        </w:tc>
        <w:tc>
          <w:tcPr>
            <w:tcW w:w="3587" w:type="pct"/>
          </w:tcPr>
          <w:p w14:paraId="40791F10" w14:textId="3F54AA95" w:rsidR="00637A68" w:rsidRPr="00915466" w:rsidRDefault="00915466" w:rsidP="006B6F5B">
            <w:pPr>
              <w:bidi/>
              <w:jc w:val="both"/>
              <w:rPr>
                <w:rFonts w:ascii="Tahoma" w:hAnsi="Tahoma" w:cs="B Roya"/>
                <w:b w:val="0"/>
                <w:bCs w:val="0"/>
                <w:sz w:val="17"/>
                <w:szCs w:val="17"/>
                <w:rtl/>
              </w:rPr>
            </w:pPr>
            <w:r>
              <w:rPr>
                <w:rFonts w:ascii="Tahoma" w:hAnsi="Tahoma" w:cs="B Roya" w:hint="cs"/>
                <w:b w:val="0"/>
                <w:bCs w:val="0"/>
                <w:sz w:val="17"/>
                <w:szCs w:val="17"/>
                <w:rtl/>
              </w:rPr>
              <w:t xml:space="preserve">با ارائه دروس به صورت مجازی و آنلاین امکان حضور و غیاب موثر وجود ندارد. اما دانشجویان برای </w:t>
            </w:r>
            <w:r w:rsidR="00637A68" w:rsidRPr="00915466">
              <w:rPr>
                <w:rFonts w:ascii="Tahoma" w:hAnsi="Tahoma" w:cs="B Roya" w:hint="cs"/>
                <w:b w:val="0"/>
                <w:bCs w:val="0"/>
                <w:sz w:val="17"/>
                <w:szCs w:val="17"/>
                <w:rtl/>
              </w:rPr>
              <w:t xml:space="preserve"> </w:t>
            </w:r>
          </w:p>
        </w:tc>
      </w:tr>
    </w:tbl>
    <w:p w14:paraId="6147D858" w14:textId="21A00481" w:rsidR="006A51E9" w:rsidRPr="004069EA" w:rsidRDefault="006A51E9" w:rsidP="00BD0961">
      <w:pPr>
        <w:rPr>
          <w:sz w:val="23"/>
          <w:szCs w:val="23"/>
          <w:rtl/>
          <w:lang w:bidi="fa-IR"/>
        </w:rPr>
      </w:pPr>
    </w:p>
    <w:sectPr w:rsidR="006A51E9" w:rsidRPr="004069EA" w:rsidSect="004058BA">
      <w:pgSz w:w="11906" w:h="16838" w:code="9"/>
      <w:pgMar w:top="720" w:right="720" w:bottom="720" w:left="72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zanin">
    <w:altName w:val="B Nazanin"/>
    <w:panose1 w:val="00000500000000000000"/>
    <w:charset w:val="B2"/>
    <w:family w:val="auto"/>
    <w:pitch w:val="variable"/>
    <w:sig w:usb0="00002000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Tahoma">
    <w:altName w:val="Tahoma"/>
    <w:charset w:val="00"/>
    <w:family w:val="swiss"/>
    <w:pitch w:val="variable"/>
    <w:sig w:usb0="A1002AEF" w:usb1="4000205A" w:usb2="00000028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F166D3"/>
    <w:multiLevelType w:val="hybridMultilevel"/>
    <w:tmpl w:val="0AA80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4D3E29"/>
    <w:multiLevelType w:val="hybridMultilevel"/>
    <w:tmpl w:val="D354C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6029C2"/>
    <w:multiLevelType w:val="hybridMultilevel"/>
    <w:tmpl w:val="755609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6902489">
    <w:abstractNumId w:val="2"/>
  </w:num>
  <w:num w:numId="2" w16cid:durableId="92165800">
    <w:abstractNumId w:val="1"/>
  </w:num>
  <w:num w:numId="3" w16cid:durableId="19390229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4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MDcxMQeyLIyMjZR0lIJTi4sz8/NACsxqAcHQbg0sAAAA"/>
  </w:docVars>
  <w:rsids>
    <w:rsidRoot w:val="00375B86"/>
    <w:rsid w:val="0000081C"/>
    <w:rsid w:val="000011E2"/>
    <w:rsid w:val="00006A30"/>
    <w:rsid w:val="00025466"/>
    <w:rsid w:val="00035DBF"/>
    <w:rsid w:val="00042EF0"/>
    <w:rsid w:val="0004626E"/>
    <w:rsid w:val="00053DD2"/>
    <w:rsid w:val="00053FE3"/>
    <w:rsid w:val="00060988"/>
    <w:rsid w:val="00061226"/>
    <w:rsid w:val="00065753"/>
    <w:rsid w:val="00070560"/>
    <w:rsid w:val="00075055"/>
    <w:rsid w:val="00091997"/>
    <w:rsid w:val="00095B23"/>
    <w:rsid w:val="000A6777"/>
    <w:rsid w:val="000C0794"/>
    <w:rsid w:val="000C0950"/>
    <w:rsid w:val="000C1CCB"/>
    <w:rsid w:val="000C57C6"/>
    <w:rsid w:val="000D051F"/>
    <w:rsid w:val="000D1ADB"/>
    <w:rsid w:val="000D2ACB"/>
    <w:rsid w:val="000E5809"/>
    <w:rsid w:val="000E7B48"/>
    <w:rsid w:val="000F1A4B"/>
    <w:rsid w:val="000F43AE"/>
    <w:rsid w:val="000F6E0D"/>
    <w:rsid w:val="000F75B4"/>
    <w:rsid w:val="000F77B8"/>
    <w:rsid w:val="001038D2"/>
    <w:rsid w:val="00105D21"/>
    <w:rsid w:val="00116E97"/>
    <w:rsid w:val="0012077E"/>
    <w:rsid w:val="00131EDF"/>
    <w:rsid w:val="001407B2"/>
    <w:rsid w:val="001515D4"/>
    <w:rsid w:val="00151F03"/>
    <w:rsid w:val="001603BE"/>
    <w:rsid w:val="00160A7D"/>
    <w:rsid w:val="00162825"/>
    <w:rsid w:val="00170DEC"/>
    <w:rsid w:val="001747F4"/>
    <w:rsid w:val="0018230C"/>
    <w:rsid w:val="00183A67"/>
    <w:rsid w:val="0019007F"/>
    <w:rsid w:val="001930F8"/>
    <w:rsid w:val="001A276E"/>
    <w:rsid w:val="001A4122"/>
    <w:rsid w:val="001B274F"/>
    <w:rsid w:val="001B7A70"/>
    <w:rsid w:val="001C48F5"/>
    <w:rsid w:val="001D3E17"/>
    <w:rsid w:val="001D7452"/>
    <w:rsid w:val="001E2B05"/>
    <w:rsid w:val="001E4613"/>
    <w:rsid w:val="001F0174"/>
    <w:rsid w:val="001F1F4F"/>
    <w:rsid w:val="00206392"/>
    <w:rsid w:val="00211A92"/>
    <w:rsid w:val="00221A28"/>
    <w:rsid w:val="002224B3"/>
    <w:rsid w:val="00222FB3"/>
    <w:rsid w:val="00231E53"/>
    <w:rsid w:val="002338FA"/>
    <w:rsid w:val="002353C2"/>
    <w:rsid w:val="00235D5C"/>
    <w:rsid w:val="00247402"/>
    <w:rsid w:val="0025138F"/>
    <w:rsid w:val="00257557"/>
    <w:rsid w:val="002579E0"/>
    <w:rsid w:val="002631FA"/>
    <w:rsid w:val="00271339"/>
    <w:rsid w:val="002729A6"/>
    <w:rsid w:val="00272E8B"/>
    <w:rsid w:val="002752B2"/>
    <w:rsid w:val="002778D0"/>
    <w:rsid w:val="00283467"/>
    <w:rsid w:val="0029212B"/>
    <w:rsid w:val="00293DB4"/>
    <w:rsid w:val="002A211B"/>
    <w:rsid w:val="002A2625"/>
    <w:rsid w:val="002C14D2"/>
    <w:rsid w:val="002C7D18"/>
    <w:rsid w:val="002D0B1D"/>
    <w:rsid w:val="002E3644"/>
    <w:rsid w:val="002E4008"/>
    <w:rsid w:val="00300235"/>
    <w:rsid w:val="00301E39"/>
    <w:rsid w:val="0031132B"/>
    <w:rsid w:val="003279C5"/>
    <w:rsid w:val="00330BB6"/>
    <w:rsid w:val="003322AD"/>
    <w:rsid w:val="00332970"/>
    <w:rsid w:val="00334222"/>
    <w:rsid w:val="00341EF9"/>
    <w:rsid w:val="00344274"/>
    <w:rsid w:val="00351AA9"/>
    <w:rsid w:val="003534D8"/>
    <w:rsid w:val="003539B9"/>
    <w:rsid w:val="003563C6"/>
    <w:rsid w:val="003744CF"/>
    <w:rsid w:val="00375B86"/>
    <w:rsid w:val="003868B4"/>
    <w:rsid w:val="0039275F"/>
    <w:rsid w:val="003A5F0B"/>
    <w:rsid w:val="003B06E1"/>
    <w:rsid w:val="003B2CED"/>
    <w:rsid w:val="003C3823"/>
    <w:rsid w:val="003D0DD6"/>
    <w:rsid w:val="003D1124"/>
    <w:rsid w:val="003D16A4"/>
    <w:rsid w:val="003D37AE"/>
    <w:rsid w:val="003E2F46"/>
    <w:rsid w:val="003F221F"/>
    <w:rsid w:val="003F22FC"/>
    <w:rsid w:val="004058BA"/>
    <w:rsid w:val="004069EA"/>
    <w:rsid w:val="0040796E"/>
    <w:rsid w:val="00423755"/>
    <w:rsid w:val="00430195"/>
    <w:rsid w:val="0044364A"/>
    <w:rsid w:val="0045236E"/>
    <w:rsid w:val="0046024D"/>
    <w:rsid w:val="00472482"/>
    <w:rsid w:val="00474107"/>
    <w:rsid w:val="00480B57"/>
    <w:rsid w:val="004A58E4"/>
    <w:rsid w:val="004A636B"/>
    <w:rsid w:val="004B0F21"/>
    <w:rsid w:val="004B42C5"/>
    <w:rsid w:val="004B4378"/>
    <w:rsid w:val="004C3B23"/>
    <w:rsid w:val="004D1098"/>
    <w:rsid w:val="004D297F"/>
    <w:rsid w:val="004D308B"/>
    <w:rsid w:val="004E0C2F"/>
    <w:rsid w:val="004E2B97"/>
    <w:rsid w:val="004E5A89"/>
    <w:rsid w:val="004E5A91"/>
    <w:rsid w:val="004F2E2B"/>
    <w:rsid w:val="0050044F"/>
    <w:rsid w:val="00512F6D"/>
    <w:rsid w:val="00521F91"/>
    <w:rsid w:val="00523FA3"/>
    <w:rsid w:val="0052767A"/>
    <w:rsid w:val="00545297"/>
    <w:rsid w:val="00545F73"/>
    <w:rsid w:val="00551F4E"/>
    <w:rsid w:val="00552BD4"/>
    <w:rsid w:val="0055319A"/>
    <w:rsid w:val="0055448F"/>
    <w:rsid w:val="0055604B"/>
    <w:rsid w:val="00564AF7"/>
    <w:rsid w:val="00571A3A"/>
    <w:rsid w:val="00576769"/>
    <w:rsid w:val="00580F05"/>
    <w:rsid w:val="005901D7"/>
    <w:rsid w:val="00592568"/>
    <w:rsid w:val="00596BA0"/>
    <w:rsid w:val="00597305"/>
    <w:rsid w:val="005A61B9"/>
    <w:rsid w:val="005B5C49"/>
    <w:rsid w:val="005C3770"/>
    <w:rsid w:val="005C7E60"/>
    <w:rsid w:val="005D021F"/>
    <w:rsid w:val="005D08F2"/>
    <w:rsid w:val="005D145B"/>
    <w:rsid w:val="005E61D5"/>
    <w:rsid w:val="005E6EAF"/>
    <w:rsid w:val="005E793B"/>
    <w:rsid w:val="005F472E"/>
    <w:rsid w:val="005F596A"/>
    <w:rsid w:val="00604B1B"/>
    <w:rsid w:val="00605439"/>
    <w:rsid w:val="00605A89"/>
    <w:rsid w:val="0062092E"/>
    <w:rsid w:val="0062119E"/>
    <w:rsid w:val="00637A68"/>
    <w:rsid w:val="0064490F"/>
    <w:rsid w:val="006563FB"/>
    <w:rsid w:val="0065709E"/>
    <w:rsid w:val="00666449"/>
    <w:rsid w:val="00667B91"/>
    <w:rsid w:val="00671A80"/>
    <w:rsid w:val="006901B7"/>
    <w:rsid w:val="00697B61"/>
    <w:rsid w:val="006A369F"/>
    <w:rsid w:val="006A51E9"/>
    <w:rsid w:val="006B6F5B"/>
    <w:rsid w:val="006C4F08"/>
    <w:rsid w:val="006D689B"/>
    <w:rsid w:val="007048F6"/>
    <w:rsid w:val="007129C7"/>
    <w:rsid w:val="00712C66"/>
    <w:rsid w:val="007245BD"/>
    <w:rsid w:val="007370D6"/>
    <w:rsid w:val="007402C4"/>
    <w:rsid w:val="00740469"/>
    <w:rsid w:val="007428E3"/>
    <w:rsid w:val="00746A3B"/>
    <w:rsid w:val="007612CA"/>
    <w:rsid w:val="00767287"/>
    <w:rsid w:val="0077431F"/>
    <w:rsid w:val="007754C4"/>
    <w:rsid w:val="00776461"/>
    <w:rsid w:val="007857E8"/>
    <w:rsid w:val="00786727"/>
    <w:rsid w:val="00797F7F"/>
    <w:rsid w:val="007A48C8"/>
    <w:rsid w:val="007B04AB"/>
    <w:rsid w:val="007B43FD"/>
    <w:rsid w:val="007C7B8D"/>
    <w:rsid w:val="007D13B8"/>
    <w:rsid w:val="007D4547"/>
    <w:rsid w:val="007D7FC6"/>
    <w:rsid w:val="007E2037"/>
    <w:rsid w:val="007F2413"/>
    <w:rsid w:val="00815759"/>
    <w:rsid w:val="00817821"/>
    <w:rsid w:val="008250E2"/>
    <w:rsid w:val="008259A0"/>
    <w:rsid w:val="008262BA"/>
    <w:rsid w:val="00840CB0"/>
    <w:rsid w:val="00845D04"/>
    <w:rsid w:val="008513AD"/>
    <w:rsid w:val="00865A8F"/>
    <w:rsid w:val="00866B65"/>
    <w:rsid w:val="008755F5"/>
    <w:rsid w:val="008773A2"/>
    <w:rsid w:val="008829F4"/>
    <w:rsid w:val="008963EF"/>
    <w:rsid w:val="008A150B"/>
    <w:rsid w:val="008A1E07"/>
    <w:rsid w:val="008A45B6"/>
    <w:rsid w:val="008B2ED6"/>
    <w:rsid w:val="008B3407"/>
    <w:rsid w:val="008C02EC"/>
    <w:rsid w:val="008C6767"/>
    <w:rsid w:val="008D00D9"/>
    <w:rsid w:val="008D4F5B"/>
    <w:rsid w:val="008D6ABA"/>
    <w:rsid w:val="008D7CCB"/>
    <w:rsid w:val="008F5E9C"/>
    <w:rsid w:val="00901C08"/>
    <w:rsid w:val="009023A5"/>
    <w:rsid w:val="00906347"/>
    <w:rsid w:val="00910696"/>
    <w:rsid w:val="009120C0"/>
    <w:rsid w:val="00915466"/>
    <w:rsid w:val="00915654"/>
    <w:rsid w:val="00915E6B"/>
    <w:rsid w:val="0092200D"/>
    <w:rsid w:val="00927B2A"/>
    <w:rsid w:val="009412DC"/>
    <w:rsid w:val="009465C5"/>
    <w:rsid w:val="009541A0"/>
    <w:rsid w:val="00962ADB"/>
    <w:rsid w:val="00982409"/>
    <w:rsid w:val="009841B4"/>
    <w:rsid w:val="00993EFB"/>
    <w:rsid w:val="009944B1"/>
    <w:rsid w:val="00994D8F"/>
    <w:rsid w:val="009953EB"/>
    <w:rsid w:val="00995ABA"/>
    <w:rsid w:val="009B1E58"/>
    <w:rsid w:val="009B4410"/>
    <w:rsid w:val="009B45A0"/>
    <w:rsid w:val="009B76AB"/>
    <w:rsid w:val="009C3516"/>
    <w:rsid w:val="009C7DDD"/>
    <w:rsid w:val="009E5D93"/>
    <w:rsid w:val="009F19E3"/>
    <w:rsid w:val="00A006BB"/>
    <w:rsid w:val="00A025D1"/>
    <w:rsid w:val="00A03CBF"/>
    <w:rsid w:val="00A147D2"/>
    <w:rsid w:val="00A21BA8"/>
    <w:rsid w:val="00A266E1"/>
    <w:rsid w:val="00A33E9A"/>
    <w:rsid w:val="00A4042D"/>
    <w:rsid w:val="00A415AD"/>
    <w:rsid w:val="00A477CB"/>
    <w:rsid w:val="00A509DF"/>
    <w:rsid w:val="00A51C63"/>
    <w:rsid w:val="00A6455A"/>
    <w:rsid w:val="00A72EB6"/>
    <w:rsid w:val="00A740A0"/>
    <w:rsid w:val="00A77F90"/>
    <w:rsid w:val="00A9747B"/>
    <w:rsid w:val="00AA3930"/>
    <w:rsid w:val="00AB0FBD"/>
    <w:rsid w:val="00AD54B5"/>
    <w:rsid w:val="00AE52ED"/>
    <w:rsid w:val="00AE6AF6"/>
    <w:rsid w:val="00B167AE"/>
    <w:rsid w:val="00B36ECA"/>
    <w:rsid w:val="00B4407A"/>
    <w:rsid w:val="00B44B0B"/>
    <w:rsid w:val="00B44DFD"/>
    <w:rsid w:val="00B46EAC"/>
    <w:rsid w:val="00B63BBA"/>
    <w:rsid w:val="00B711D0"/>
    <w:rsid w:val="00B81388"/>
    <w:rsid w:val="00B83834"/>
    <w:rsid w:val="00B8429F"/>
    <w:rsid w:val="00B872BB"/>
    <w:rsid w:val="00B94907"/>
    <w:rsid w:val="00B9710A"/>
    <w:rsid w:val="00BA0B3C"/>
    <w:rsid w:val="00BA3C8F"/>
    <w:rsid w:val="00BA4F2C"/>
    <w:rsid w:val="00BB0FB3"/>
    <w:rsid w:val="00BB264A"/>
    <w:rsid w:val="00BB43C9"/>
    <w:rsid w:val="00BD0961"/>
    <w:rsid w:val="00BD37A8"/>
    <w:rsid w:val="00BE1A73"/>
    <w:rsid w:val="00BE5249"/>
    <w:rsid w:val="00BF04F1"/>
    <w:rsid w:val="00C03591"/>
    <w:rsid w:val="00C047BD"/>
    <w:rsid w:val="00C06BBF"/>
    <w:rsid w:val="00C1603E"/>
    <w:rsid w:val="00C174A7"/>
    <w:rsid w:val="00C17CB0"/>
    <w:rsid w:val="00C365C5"/>
    <w:rsid w:val="00C441E1"/>
    <w:rsid w:val="00C631F1"/>
    <w:rsid w:val="00C63E93"/>
    <w:rsid w:val="00C6470D"/>
    <w:rsid w:val="00C64E1C"/>
    <w:rsid w:val="00C774C8"/>
    <w:rsid w:val="00CB32EF"/>
    <w:rsid w:val="00CB4CBA"/>
    <w:rsid w:val="00CD14B4"/>
    <w:rsid w:val="00CD4155"/>
    <w:rsid w:val="00CD7106"/>
    <w:rsid w:val="00CE2F42"/>
    <w:rsid w:val="00CE3A57"/>
    <w:rsid w:val="00D06747"/>
    <w:rsid w:val="00D107B1"/>
    <w:rsid w:val="00D14BA5"/>
    <w:rsid w:val="00D26948"/>
    <w:rsid w:val="00D32EDF"/>
    <w:rsid w:val="00D34700"/>
    <w:rsid w:val="00D42617"/>
    <w:rsid w:val="00D42AA4"/>
    <w:rsid w:val="00D46104"/>
    <w:rsid w:val="00D561EC"/>
    <w:rsid w:val="00D60D68"/>
    <w:rsid w:val="00D6463C"/>
    <w:rsid w:val="00D766E0"/>
    <w:rsid w:val="00D77522"/>
    <w:rsid w:val="00D80C0E"/>
    <w:rsid w:val="00D81BFE"/>
    <w:rsid w:val="00D83B76"/>
    <w:rsid w:val="00D8720D"/>
    <w:rsid w:val="00D913F6"/>
    <w:rsid w:val="00D96278"/>
    <w:rsid w:val="00DA1527"/>
    <w:rsid w:val="00DD0CB9"/>
    <w:rsid w:val="00DE3D3F"/>
    <w:rsid w:val="00DE6D61"/>
    <w:rsid w:val="00DF14E6"/>
    <w:rsid w:val="00DF38D4"/>
    <w:rsid w:val="00E33561"/>
    <w:rsid w:val="00E36FA4"/>
    <w:rsid w:val="00E37612"/>
    <w:rsid w:val="00E437F8"/>
    <w:rsid w:val="00E45C32"/>
    <w:rsid w:val="00E506E5"/>
    <w:rsid w:val="00E529A7"/>
    <w:rsid w:val="00E53CF2"/>
    <w:rsid w:val="00E56229"/>
    <w:rsid w:val="00E578DC"/>
    <w:rsid w:val="00E62656"/>
    <w:rsid w:val="00E643D3"/>
    <w:rsid w:val="00E649D7"/>
    <w:rsid w:val="00E974E7"/>
    <w:rsid w:val="00EA3265"/>
    <w:rsid w:val="00EA32D8"/>
    <w:rsid w:val="00EA674D"/>
    <w:rsid w:val="00EB1640"/>
    <w:rsid w:val="00EC3B12"/>
    <w:rsid w:val="00EC57AA"/>
    <w:rsid w:val="00ED2EC9"/>
    <w:rsid w:val="00ED31EA"/>
    <w:rsid w:val="00ED558E"/>
    <w:rsid w:val="00ED6767"/>
    <w:rsid w:val="00EE35AE"/>
    <w:rsid w:val="00EF4A10"/>
    <w:rsid w:val="00F015D8"/>
    <w:rsid w:val="00F213ED"/>
    <w:rsid w:val="00F4284F"/>
    <w:rsid w:val="00F42F24"/>
    <w:rsid w:val="00F52323"/>
    <w:rsid w:val="00F661B8"/>
    <w:rsid w:val="00F75D9A"/>
    <w:rsid w:val="00F94F8E"/>
    <w:rsid w:val="00F96355"/>
    <w:rsid w:val="00F976D5"/>
    <w:rsid w:val="00FB15B0"/>
    <w:rsid w:val="00FC264C"/>
    <w:rsid w:val="00FC4D2F"/>
    <w:rsid w:val="00FD23A8"/>
    <w:rsid w:val="00FF2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1F4514"/>
  <w15:chartTrackingRefBased/>
  <w15:docId w15:val="{CDE6FBA2-F978-4A11-9240-19BF2193C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5B86"/>
    <w:rPr>
      <w:rFonts w:ascii="Arial" w:hAnsi="Arial" w:cs="Arial"/>
      <w:b/>
      <w:bCs/>
      <w:sz w:val="24"/>
      <w:szCs w:val="24"/>
      <w:lang w:bidi="ar-SA"/>
    </w:rPr>
  </w:style>
  <w:style w:type="paragraph" w:styleId="Heading1">
    <w:name w:val="heading 1"/>
    <w:basedOn w:val="Normal"/>
    <w:next w:val="Normal"/>
    <w:qFormat/>
    <w:rsid w:val="006A51E9"/>
    <w:pPr>
      <w:keepNext/>
      <w:bidi/>
      <w:jc w:val="both"/>
      <w:outlineLvl w:val="0"/>
    </w:pPr>
    <w:rPr>
      <w:rFonts w:ascii="Times New Roman" w:hAnsi="Times New Roman" w:cs="Nazanin"/>
    </w:rPr>
  </w:style>
  <w:style w:type="paragraph" w:styleId="Heading2">
    <w:name w:val="heading 2"/>
    <w:basedOn w:val="Normal"/>
    <w:next w:val="Normal"/>
    <w:qFormat/>
    <w:rsid w:val="00BE5249"/>
    <w:pPr>
      <w:keepNext/>
      <w:spacing w:before="240" w:after="60"/>
      <w:outlineLvl w:val="1"/>
    </w:pPr>
    <w:rPr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2-10">
    <w:name w:val="فارسی 12-10"/>
    <w:basedOn w:val="BodyText"/>
    <w:autoRedefine/>
    <w:rsid w:val="002A211B"/>
    <w:pPr>
      <w:spacing w:after="0"/>
      <w:jc w:val="both"/>
    </w:pPr>
  </w:style>
  <w:style w:type="paragraph" w:styleId="BodyText">
    <w:name w:val="Body Text"/>
    <w:basedOn w:val="Normal"/>
    <w:rsid w:val="002A211B"/>
    <w:pPr>
      <w:spacing w:after="120"/>
    </w:pPr>
  </w:style>
  <w:style w:type="table" w:styleId="TableGrid8">
    <w:name w:val="Table Grid 8"/>
    <w:basedOn w:val="TableNormal"/>
    <w:rsid w:val="00BE524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4E0C2F"/>
    <w:rPr>
      <w:color w:val="0000FF"/>
      <w:u w:val="single"/>
    </w:rPr>
  </w:style>
  <w:style w:type="paragraph" w:styleId="BalloonText">
    <w:name w:val="Balloon Text"/>
    <w:basedOn w:val="Normal"/>
    <w:semiHidden/>
    <w:rsid w:val="000E58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6091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abbani@pharm.mui.ac.i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3</TotalTime>
  <Pages>1</Pages>
  <Words>478</Words>
  <Characters>272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عنوان درس:</vt:lpstr>
    </vt:vector>
  </TitlesOfParts>
  <Company>Your Organization Name</Company>
  <LinksUpToDate>false</LinksUpToDate>
  <CharactersWithSpaces>3200</CharactersWithSpaces>
  <SharedDoc>false</SharedDoc>
  <HLinks>
    <vt:vector size="6" baseType="variant">
      <vt:variant>
        <vt:i4>4128770</vt:i4>
      </vt:variant>
      <vt:variant>
        <vt:i4>0</vt:i4>
      </vt:variant>
      <vt:variant>
        <vt:i4>0</vt:i4>
      </vt:variant>
      <vt:variant>
        <vt:i4>5</vt:i4>
      </vt:variant>
      <vt:variant>
        <vt:lpwstr>mailto:rabbani@pharm.mui.ac.i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عنوان درس:</dc:title>
  <dc:subject/>
  <dc:creator>IUMS</dc:creator>
  <cp:keywords/>
  <cp:lastModifiedBy>dr.mesripour</cp:lastModifiedBy>
  <cp:revision>39</cp:revision>
  <cp:lastPrinted>2023-02-07T04:27:00Z</cp:lastPrinted>
  <dcterms:created xsi:type="dcterms:W3CDTF">2024-01-29T10:12:00Z</dcterms:created>
  <dcterms:modified xsi:type="dcterms:W3CDTF">2026-02-23T07:53:00Z</dcterms:modified>
</cp:coreProperties>
</file>